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78"/>
        <w:gridCol w:w="25"/>
        <w:gridCol w:w="155"/>
        <w:gridCol w:w="1314"/>
        <w:gridCol w:w="306"/>
        <w:gridCol w:w="90"/>
        <w:gridCol w:w="90"/>
        <w:gridCol w:w="248"/>
        <w:gridCol w:w="1102"/>
        <w:gridCol w:w="450"/>
        <w:gridCol w:w="90"/>
        <w:gridCol w:w="561"/>
        <w:gridCol w:w="735"/>
        <w:gridCol w:w="414"/>
        <w:gridCol w:w="504"/>
        <w:gridCol w:w="550"/>
        <w:gridCol w:w="26"/>
        <w:gridCol w:w="193"/>
        <w:gridCol w:w="347"/>
        <w:gridCol w:w="450"/>
        <w:gridCol w:w="115"/>
        <w:gridCol w:w="1073"/>
      </w:tblGrid>
      <w:tr w:rsidR="00C07A7B" w:rsidTr="00967696">
        <w:tc>
          <w:tcPr>
            <w:tcW w:w="11016" w:type="dxa"/>
            <w:gridSpan w:val="22"/>
            <w:vAlign w:val="center"/>
          </w:tcPr>
          <w:p w:rsidR="00C07A7B" w:rsidRPr="007277AC" w:rsidRDefault="00C07A7B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 w:rsidRPr="002F2C0E">
              <w:rPr>
                <w:b/>
              </w:rPr>
              <w:t>General Information</w:t>
            </w:r>
          </w:p>
        </w:tc>
      </w:tr>
      <w:tr w:rsidR="002F2C0E" w:rsidRPr="002F2C0E" w:rsidTr="00967696">
        <w:tc>
          <w:tcPr>
            <w:tcW w:w="2178" w:type="dxa"/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IRB Log No.</w:t>
            </w:r>
          </w:p>
        </w:tc>
        <w:tc>
          <w:tcPr>
            <w:tcW w:w="8838" w:type="dxa"/>
            <w:gridSpan w:val="21"/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66748338"/>
                <w:placeholder>
                  <w:docPart w:val="EC2FC56A73C44ECC853E0A558DF51725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2178" w:type="dxa"/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Study Title:</w:t>
            </w:r>
          </w:p>
        </w:tc>
        <w:tc>
          <w:tcPr>
            <w:tcW w:w="8838" w:type="dxa"/>
            <w:gridSpan w:val="21"/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199661607"/>
                <w:placeholder>
                  <w:docPart w:val="6353B4C6F3DD41D8A9D5C908530A0D19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2178" w:type="dxa"/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Protocol Number:</w:t>
            </w:r>
          </w:p>
        </w:tc>
        <w:tc>
          <w:tcPr>
            <w:tcW w:w="8838" w:type="dxa"/>
            <w:gridSpan w:val="21"/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39389704"/>
                <w:placeholder>
                  <w:docPart w:val="4458FB52B0DD448D8080B563BC12FB40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2178" w:type="dxa"/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Sponsor:</w:t>
            </w:r>
          </w:p>
        </w:tc>
        <w:tc>
          <w:tcPr>
            <w:tcW w:w="8838" w:type="dxa"/>
            <w:gridSpan w:val="21"/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074480174"/>
                <w:placeholder>
                  <w:docPart w:val="85AF320FD0A34B0FA29C6BD85E9E24AC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2178" w:type="dxa"/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Principal Investigator:</w:t>
            </w:r>
          </w:p>
        </w:tc>
        <w:tc>
          <w:tcPr>
            <w:tcW w:w="8838" w:type="dxa"/>
            <w:gridSpan w:val="21"/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63280590"/>
                <w:placeholder>
                  <w:docPart w:val="D3DB936EA5CB49349992CBAA386809BC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2178" w:type="dxa"/>
            <w:tcBorders>
              <w:bottom w:val="single" w:sz="4" w:space="0" w:color="auto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Email:</w:t>
            </w:r>
          </w:p>
        </w:tc>
        <w:tc>
          <w:tcPr>
            <w:tcW w:w="3330" w:type="dxa"/>
            <w:gridSpan w:val="8"/>
            <w:tcBorders>
              <w:bottom w:val="single" w:sz="4" w:space="0" w:color="auto"/>
            </w:tcBorders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061666918"/>
                <w:placeholder>
                  <w:docPart w:val="522E89BE050E482AB648D3A80BEFD3A1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54" w:type="dxa"/>
            <w:gridSpan w:val="6"/>
            <w:tcBorders>
              <w:bottom w:val="single" w:sz="4" w:space="0" w:color="auto"/>
            </w:tcBorders>
            <w:vAlign w:val="center"/>
          </w:tcPr>
          <w:p w:rsidR="002F2C0E" w:rsidRPr="002F2C0E" w:rsidRDefault="002F2C0E" w:rsidP="00721BEC">
            <w:pPr>
              <w:rPr>
                <w:b/>
                <w:sz w:val="20"/>
                <w:szCs w:val="20"/>
              </w:rPr>
            </w:pPr>
            <w:r w:rsidRPr="002F2C0E">
              <w:rPr>
                <w:b/>
                <w:sz w:val="20"/>
                <w:szCs w:val="20"/>
              </w:rPr>
              <w:t>Telephone:</w:t>
            </w:r>
          </w:p>
        </w:tc>
        <w:tc>
          <w:tcPr>
            <w:tcW w:w="2754" w:type="dxa"/>
            <w:gridSpan w:val="7"/>
            <w:tcBorders>
              <w:bottom w:val="single" w:sz="4" w:space="0" w:color="auto"/>
            </w:tcBorders>
            <w:vAlign w:val="center"/>
          </w:tcPr>
          <w:p w:rsidR="002F2C0E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67045199"/>
                <w:placeholder>
                  <w:docPart w:val="B2C61811DF364552849A201689246616"/>
                </w:placeholder>
              </w:sdtPr>
              <w:sdtEndPr/>
              <w:sdtContent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F2C0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A5FE9" w:rsidRPr="002F2C0E" w:rsidTr="00967696">
        <w:tc>
          <w:tcPr>
            <w:tcW w:w="11016" w:type="dxa"/>
            <w:gridSpan w:val="22"/>
            <w:tcBorders>
              <w:left w:val="nil"/>
              <w:right w:val="nil"/>
            </w:tcBorders>
            <w:vAlign w:val="center"/>
          </w:tcPr>
          <w:p w:rsidR="00CA5FE9" w:rsidRPr="002F2C0E" w:rsidRDefault="00CA5FE9" w:rsidP="00721BEC">
            <w:pPr>
              <w:rPr>
                <w:sz w:val="20"/>
                <w:szCs w:val="20"/>
              </w:rPr>
            </w:pPr>
          </w:p>
        </w:tc>
      </w:tr>
      <w:tr w:rsidR="00CA5FE9" w:rsidRPr="00F51D15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CA5FE9" w:rsidRPr="00F51D15" w:rsidRDefault="00CA5FE9" w:rsidP="00721BEC">
            <w:pPr>
              <w:rPr>
                <w:rFonts w:cstheme="minorHAnsi"/>
                <w:sz w:val="20"/>
                <w:szCs w:val="20"/>
              </w:rPr>
            </w:pPr>
            <w:r w:rsidRPr="00F51D15">
              <w:rPr>
                <w:rFonts w:cstheme="minorHAnsi"/>
                <w:sz w:val="20"/>
                <w:szCs w:val="20"/>
              </w:rPr>
              <w:t>I certify that I have thoroughly reviewed the information provided on this report form.  I also certify that the information provided is true and accurate.</w:t>
            </w:r>
          </w:p>
        </w:tc>
      </w:tr>
      <w:tr w:rsidR="002F2C0E" w:rsidRPr="002F2C0E" w:rsidTr="00967696">
        <w:trPr>
          <w:trHeight w:val="674"/>
        </w:trPr>
        <w:tc>
          <w:tcPr>
            <w:tcW w:w="3978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066138" w:rsidRDefault="00066138" w:rsidP="00721BEC">
            <w:pPr>
              <w:jc w:val="center"/>
              <w:rPr>
                <w:sz w:val="20"/>
                <w:szCs w:val="20"/>
              </w:rPr>
            </w:pPr>
          </w:p>
          <w:p w:rsidR="002F2C0E" w:rsidRPr="002F2C0E" w:rsidRDefault="00066138" w:rsidP="00721BE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___</w:t>
            </w:r>
          </w:p>
        </w:tc>
        <w:tc>
          <w:tcPr>
            <w:tcW w:w="3366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:rsidR="002F2C0E" w:rsidRDefault="002F2C0E" w:rsidP="00721BEC">
            <w:pPr>
              <w:jc w:val="center"/>
              <w:rPr>
                <w:sz w:val="20"/>
                <w:szCs w:val="20"/>
              </w:rPr>
            </w:pPr>
          </w:p>
          <w:p w:rsidR="00066138" w:rsidRPr="002F2C0E" w:rsidRDefault="00066138" w:rsidP="00721BE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</w:t>
            </w:r>
          </w:p>
        </w:tc>
        <w:tc>
          <w:tcPr>
            <w:tcW w:w="3672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:rsidR="002F2C0E" w:rsidRPr="002F2C0E" w:rsidRDefault="00066138" w:rsidP="00721BEC">
            <w:pPr>
              <w:jc w:val="center"/>
              <w:rPr>
                <w:sz w:val="20"/>
                <w:szCs w:val="20"/>
              </w:rPr>
            </w:pPr>
            <w:r>
              <w:rPr>
                <w:rFonts w:cstheme="minorHAnsi"/>
                <w:iCs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EB96EBC" wp14:editId="7AD9E74D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0795</wp:posOffset>
                      </wp:positionV>
                      <wp:extent cx="1035050" cy="344805"/>
                      <wp:effectExtent l="0" t="0" r="12700" b="1714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5050" cy="344805"/>
                              </a:xfrm>
                              <a:prstGeom prst="ellips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472A0" w:rsidRDefault="004472A0" w:rsidP="00066138">
                                  <w:pPr>
                                    <w:jc w:val="center"/>
                                  </w:pPr>
                                  <w:r w:rsidRPr="009828F8">
                                    <w:rPr>
                                      <w:sz w:val="20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EB96EBC" id="Oval 4" o:spid="_x0000_s1026" style="position:absolute;left:0;text-align:left;margin-left:47.5pt;margin-top:.85pt;width:81.5pt;height:2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" fillcolor="white [3201]" strokecolor="black [3213]" strokeweight="1pt">
                      <v:textbox>
                        <w:txbxContent>
                          <w:p w:rsidR="004472A0" w:rsidRDefault="004472A0" w:rsidP="00066138">
                            <w:pPr>
                              <w:jc w:val="center"/>
                            </w:pPr>
                            <w:r w:rsidRPr="009828F8">
                              <w:rPr>
                                <w:sz w:val="20"/>
                              </w:rPr>
                              <w:t>Stam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2F2C0E" w:rsidRPr="002F2C0E" w:rsidTr="00967696">
        <w:tc>
          <w:tcPr>
            <w:tcW w:w="397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2C0E" w:rsidRPr="00CA5FE9" w:rsidRDefault="00066138" w:rsidP="00721BE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incipal Investigator’s </w:t>
            </w:r>
            <w:r w:rsidR="00CA5FE9" w:rsidRPr="00CA5FE9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336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2C0E" w:rsidRPr="00CA5FE9" w:rsidRDefault="00CA5FE9" w:rsidP="00721BEC">
            <w:pPr>
              <w:jc w:val="center"/>
              <w:rPr>
                <w:b/>
                <w:sz w:val="20"/>
                <w:szCs w:val="20"/>
              </w:rPr>
            </w:pPr>
            <w:r w:rsidRPr="00CA5FE9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67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2C0E" w:rsidRPr="00CA5FE9" w:rsidRDefault="00CA5FE9" w:rsidP="00721BEC">
            <w:pPr>
              <w:jc w:val="center"/>
              <w:rPr>
                <w:b/>
                <w:sz w:val="20"/>
                <w:szCs w:val="20"/>
              </w:rPr>
            </w:pPr>
            <w:r w:rsidRPr="00CA5FE9">
              <w:rPr>
                <w:b/>
                <w:sz w:val="20"/>
                <w:szCs w:val="20"/>
              </w:rPr>
              <w:t>Stamp</w:t>
            </w:r>
          </w:p>
        </w:tc>
      </w:tr>
      <w:tr w:rsidR="00066138" w:rsidRPr="002F2C0E" w:rsidTr="00967696">
        <w:tc>
          <w:tcPr>
            <w:tcW w:w="11016" w:type="dxa"/>
            <w:gridSpan w:val="22"/>
            <w:tcBorders>
              <w:top w:val="nil"/>
              <w:left w:val="nil"/>
              <w:right w:val="nil"/>
            </w:tcBorders>
            <w:vAlign w:val="center"/>
          </w:tcPr>
          <w:p w:rsidR="00066138" w:rsidRPr="002F2C0E" w:rsidRDefault="00066138" w:rsidP="00721BEC">
            <w:pPr>
              <w:rPr>
                <w:sz w:val="20"/>
                <w:szCs w:val="20"/>
              </w:rPr>
            </w:pPr>
          </w:p>
        </w:tc>
      </w:tr>
      <w:tr w:rsidR="007E6E44" w:rsidTr="00014289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7E6E44" w:rsidRPr="007277AC" w:rsidRDefault="007E6E44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Type of Report</w:t>
            </w:r>
          </w:p>
        </w:tc>
      </w:tr>
      <w:tr w:rsidR="00014289" w:rsidRPr="002F2C0E" w:rsidTr="00014289">
        <w:tc>
          <w:tcPr>
            <w:tcW w:w="5508" w:type="dxa"/>
            <w:gridSpan w:val="9"/>
            <w:tcBorders>
              <w:bottom w:val="nil"/>
              <w:right w:val="nil"/>
            </w:tcBorders>
            <w:vAlign w:val="center"/>
          </w:tcPr>
          <w:p w:rsidR="00014289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97191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28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14289">
              <w:rPr>
                <w:rFonts w:cstheme="minorHAnsi"/>
                <w:sz w:val="20"/>
                <w:szCs w:val="20"/>
              </w:rPr>
              <w:t xml:space="preserve">  Interim</w:t>
            </w:r>
          </w:p>
        </w:tc>
        <w:tc>
          <w:tcPr>
            <w:tcW w:w="5508" w:type="dxa"/>
            <w:gridSpan w:val="13"/>
            <w:tcBorders>
              <w:left w:val="nil"/>
              <w:bottom w:val="nil"/>
            </w:tcBorders>
            <w:vAlign w:val="center"/>
          </w:tcPr>
          <w:p w:rsidR="00014289" w:rsidRPr="002F2C0E" w:rsidRDefault="00B934D3" w:rsidP="00014289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6245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28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14289">
              <w:rPr>
                <w:rFonts w:cstheme="minorHAnsi"/>
                <w:sz w:val="20"/>
                <w:szCs w:val="20"/>
              </w:rPr>
              <w:t xml:space="preserve">  6-Monthly Progress Report</w:t>
            </w:r>
          </w:p>
        </w:tc>
      </w:tr>
      <w:tr w:rsidR="00014289" w:rsidRPr="002F2C0E" w:rsidTr="00014289">
        <w:tc>
          <w:tcPr>
            <w:tcW w:w="5508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:rsidR="00014289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731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28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14289">
              <w:rPr>
                <w:rFonts w:cstheme="minorHAnsi"/>
                <w:sz w:val="20"/>
                <w:szCs w:val="20"/>
              </w:rPr>
              <w:t xml:space="preserve">  Continuing Review</w:t>
            </w:r>
          </w:p>
        </w:tc>
        <w:tc>
          <w:tcPr>
            <w:tcW w:w="5508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:rsidR="00014289" w:rsidRPr="002F2C0E" w:rsidRDefault="00B934D3" w:rsidP="00014289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701356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28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14289">
              <w:rPr>
                <w:rFonts w:cstheme="minorHAnsi"/>
                <w:sz w:val="20"/>
                <w:szCs w:val="20"/>
              </w:rPr>
              <w:t xml:space="preserve">  Annual Progress Report</w:t>
            </w:r>
          </w:p>
        </w:tc>
      </w:tr>
      <w:tr w:rsidR="00014289" w:rsidRPr="002F2C0E" w:rsidTr="00014289">
        <w:tc>
          <w:tcPr>
            <w:tcW w:w="5508" w:type="dxa"/>
            <w:gridSpan w:val="9"/>
            <w:tcBorders>
              <w:top w:val="nil"/>
              <w:right w:val="nil"/>
            </w:tcBorders>
            <w:vAlign w:val="center"/>
          </w:tcPr>
          <w:p w:rsidR="00014289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0149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28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14289">
              <w:rPr>
                <w:rFonts w:cstheme="minorHAnsi"/>
                <w:sz w:val="20"/>
                <w:szCs w:val="20"/>
              </w:rPr>
              <w:t xml:space="preserve">  Final</w:t>
            </w:r>
          </w:p>
        </w:tc>
        <w:tc>
          <w:tcPr>
            <w:tcW w:w="5508" w:type="dxa"/>
            <w:gridSpan w:val="13"/>
            <w:tcBorders>
              <w:top w:val="nil"/>
              <w:left w:val="nil"/>
            </w:tcBorders>
            <w:vAlign w:val="center"/>
          </w:tcPr>
          <w:p w:rsidR="00014289" w:rsidRPr="002F2C0E" w:rsidRDefault="00014289" w:rsidP="00721BEC">
            <w:pPr>
              <w:rPr>
                <w:sz w:val="20"/>
                <w:szCs w:val="20"/>
              </w:rPr>
            </w:pPr>
          </w:p>
        </w:tc>
      </w:tr>
      <w:tr w:rsidR="00C07A7B" w:rsidRPr="002F2C0E" w:rsidTr="00967696">
        <w:tc>
          <w:tcPr>
            <w:tcW w:w="6048" w:type="dxa"/>
            <w:gridSpan w:val="11"/>
            <w:vAlign w:val="center"/>
          </w:tcPr>
          <w:p w:rsidR="00C07A7B" w:rsidRPr="00E20C1A" w:rsidRDefault="00C07A7B" w:rsidP="00721BEC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sz w:val="20"/>
                <w:szCs w:val="20"/>
              </w:rPr>
              <w:t>Date of final contact with last study subject:</w:t>
            </w:r>
          </w:p>
        </w:tc>
        <w:tc>
          <w:tcPr>
            <w:tcW w:w="4968" w:type="dxa"/>
            <w:gridSpan w:val="11"/>
            <w:vAlign w:val="center"/>
          </w:tcPr>
          <w:p w:rsidR="00C07A7B" w:rsidRPr="002F2C0E" w:rsidRDefault="00B934D3" w:rsidP="00721BEC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65385691"/>
                <w:placeholder>
                  <w:docPart w:val="F7A456E806464984A4A24094BFEBCF5C"/>
                </w:placeholder>
              </w:sdtPr>
              <w:sdtEndPr/>
              <w:sdtContent>
                <w:r w:rsidR="00C07A7B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07A7B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07A7B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07A7B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07A7B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07A7B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07A7B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07A7B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07A7B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07A7B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07A7B" w:rsidRPr="002F2C0E" w:rsidTr="00967696">
        <w:tc>
          <w:tcPr>
            <w:tcW w:w="6048" w:type="dxa"/>
            <w:gridSpan w:val="11"/>
            <w:tcBorders>
              <w:bottom w:val="single" w:sz="4" w:space="0" w:color="auto"/>
            </w:tcBorders>
            <w:vAlign w:val="center"/>
          </w:tcPr>
          <w:p w:rsidR="00C07A7B" w:rsidRPr="00E20C1A" w:rsidRDefault="00C07A7B" w:rsidP="00721BEC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sz w:val="20"/>
                <w:szCs w:val="20"/>
              </w:rPr>
              <w:t>Are any subjects still participating in the study, including follow-up or subjects being followed until death for survival analysis?</w:t>
            </w:r>
          </w:p>
        </w:tc>
        <w:tc>
          <w:tcPr>
            <w:tcW w:w="4968" w:type="dxa"/>
            <w:gridSpan w:val="11"/>
            <w:tcBorders>
              <w:bottom w:val="single" w:sz="4" w:space="0" w:color="auto"/>
            </w:tcBorders>
            <w:vAlign w:val="center"/>
          </w:tcPr>
          <w:p w:rsidR="00C07A7B" w:rsidRDefault="00B934D3" w:rsidP="00721BE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9724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A7B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07A7B">
              <w:rPr>
                <w:rFonts w:cstheme="minorHAnsi"/>
                <w:sz w:val="20"/>
                <w:szCs w:val="20"/>
              </w:rPr>
              <w:t xml:space="preserve">  Yes                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40573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A7B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07A7B">
              <w:rPr>
                <w:rFonts w:cstheme="minorHAnsi"/>
                <w:sz w:val="20"/>
                <w:szCs w:val="20"/>
              </w:rPr>
              <w:t xml:space="preserve">  No</w:t>
            </w:r>
          </w:p>
          <w:p w:rsidR="00C07A7B" w:rsidRPr="00C07A7B" w:rsidRDefault="00C07A7B" w:rsidP="00721BEC">
            <w:pPr>
              <w:rPr>
                <w:rFonts w:cstheme="minorHAnsi"/>
                <w:sz w:val="20"/>
                <w:szCs w:val="20"/>
              </w:rPr>
            </w:pPr>
            <w:r w:rsidRPr="00C07A7B">
              <w:rPr>
                <w:rFonts w:cstheme="minorHAnsi"/>
                <w:sz w:val="20"/>
                <w:szCs w:val="20"/>
              </w:rPr>
              <w:t>If YES, this cannot be a final report!</w:t>
            </w:r>
          </w:p>
        </w:tc>
      </w:tr>
      <w:tr w:rsidR="002F2C0E" w:rsidRPr="002F2C0E" w:rsidTr="00967696">
        <w:tc>
          <w:tcPr>
            <w:tcW w:w="3672" w:type="dxa"/>
            <w:gridSpan w:val="4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  <w:tc>
          <w:tcPr>
            <w:tcW w:w="3672" w:type="dxa"/>
            <w:gridSpan w:val="9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  <w:tc>
          <w:tcPr>
            <w:tcW w:w="3672" w:type="dxa"/>
            <w:gridSpan w:val="9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</w:tr>
      <w:tr w:rsidR="00C07A7B" w:rsidTr="0038777A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C07A7B" w:rsidRPr="007277AC" w:rsidRDefault="00C07A7B" w:rsidP="00A7121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 w:rsidRPr="00C07A7B">
              <w:rPr>
                <w:b/>
              </w:rPr>
              <w:t xml:space="preserve">Provide a brief summary of the </w:t>
            </w:r>
            <w:r w:rsidR="00A7121C" w:rsidRPr="00A7121C">
              <w:rPr>
                <w:b/>
                <w:highlight w:val="yellow"/>
              </w:rPr>
              <w:t>progress</w:t>
            </w:r>
            <w:r w:rsidR="00A7121C">
              <w:rPr>
                <w:b/>
              </w:rPr>
              <w:t xml:space="preserve"> of the study.</w:t>
            </w:r>
          </w:p>
        </w:tc>
      </w:tr>
      <w:tr w:rsidR="00AB5936" w:rsidRPr="002F2C0E" w:rsidTr="0038777A">
        <w:tc>
          <w:tcPr>
            <w:tcW w:w="11016" w:type="dxa"/>
            <w:gridSpan w:val="22"/>
            <w:tcBorders>
              <w:left w:val="nil"/>
              <w:right w:val="nil"/>
            </w:tcBorders>
            <w:vAlign w:val="center"/>
          </w:tcPr>
          <w:p w:rsidR="00AB5936" w:rsidRPr="002F2C0E" w:rsidRDefault="00AB5936" w:rsidP="00721BEC">
            <w:pPr>
              <w:rPr>
                <w:sz w:val="20"/>
                <w:szCs w:val="20"/>
              </w:rPr>
            </w:pPr>
          </w:p>
        </w:tc>
      </w:tr>
      <w:tr w:rsidR="00A7121C" w:rsidRPr="00AB5936" w:rsidTr="00052DB1">
        <w:trPr>
          <w:trHeight w:val="2786"/>
        </w:trPr>
        <w:tc>
          <w:tcPr>
            <w:tcW w:w="11016" w:type="dxa"/>
            <w:gridSpan w:val="22"/>
            <w:vAlign w:val="center"/>
          </w:tcPr>
          <w:p w:rsidR="00A7121C" w:rsidRPr="00AB5936" w:rsidRDefault="00B934D3" w:rsidP="00A7121C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06843976"/>
                <w:placeholder>
                  <w:docPart w:val="A7B2C7C1F17E4AA59CE11648E9014A3E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F2C0E" w:rsidRPr="002F2C0E" w:rsidTr="00967696">
        <w:tc>
          <w:tcPr>
            <w:tcW w:w="3672" w:type="dxa"/>
            <w:gridSpan w:val="4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  <w:tc>
          <w:tcPr>
            <w:tcW w:w="3672" w:type="dxa"/>
            <w:gridSpan w:val="9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  <w:tc>
          <w:tcPr>
            <w:tcW w:w="3672" w:type="dxa"/>
            <w:gridSpan w:val="9"/>
            <w:tcBorders>
              <w:left w:val="nil"/>
              <w:right w:val="nil"/>
            </w:tcBorders>
            <w:vAlign w:val="center"/>
          </w:tcPr>
          <w:p w:rsidR="002F2C0E" w:rsidRPr="002F2C0E" w:rsidRDefault="002F2C0E" w:rsidP="00721BEC">
            <w:pPr>
              <w:rPr>
                <w:sz w:val="20"/>
                <w:szCs w:val="20"/>
              </w:rPr>
            </w:pPr>
          </w:p>
        </w:tc>
      </w:tr>
      <w:tr w:rsidR="00C07A7B" w:rsidTr="00967696">
        <w:tc>
          <w:tcPr>
            <w:tcW w:w="11016" w:type="dxa"/>
            <w:gridSpan w:val="22"/>
            <w:vAlign w:val="center"/>
          </w:tcPr>
          <w:p w:rsidR="00C07A7B" w:rsidRPr="007277AC" w:rsidRDefault="00AB5936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Review Category</w:t>
            </w:r>
          </w:p>
        </w:tc>
      </w:tr>
      <w:tr w:rsidR="00E20C1A" w:rsidRPr="00E20C1A" w:rsidTr="00967696">
        <w:trPr>
          <w:trHeight w:val="332"/>
        </w:trPr>
        <w:tc>
          <w:tcPr>
            <w:tcW w:w="2358" w:type="dxa"/>
            <w:gridSpan w:val="3"/>
            <w:vAlign w:val="center"/>
          </w:tcPr>
          <w:p w:rsidR="00E20C1A" w:rsidRPr="00E20C1A" w:rsidRDefault="00E20C1A" w:rsidP="00721BEC">
            <w:pPr>
              <w:pStyle w:val="normal-fieldlabel"/>
              <w:spacing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E20C1A">
              <w:rPr>
                <w:rFonts w:asciiTheme="minorHAnsi" w:hAnsiTheme="minorHAnsi" w:cstheme="minorHAnsi"/>
                <w:sz w:val="20"/>
                <w:szCs w:val="20"/>
              </w:rPr>
              <w:t>This project qualifies for:</w:t>
            </w:r>
          </w:p>
        </w:tc>
        <w:tc>
          <w:tcPr>
            <w:tcW w:w="8658" w:type="dxa"/>
            <w:gridSpan w:val="19"/>
            <w:vAlign w:val="center"/>
          </w:tcPr>
          <w:p w:rsidR="00E20C1A" w:rsidRPr="00E20C1A" w:rsidRDefault="00B934D3" w:rsidP="00721BE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2605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 w:rsidRPr="00E20C1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20C1A" w:rsidRPr="00E20C1A">
              <w:rPr>
                <w:rFonts w:cstheme="minorHAnsi"/>
                <w:sz w:val="20"/>
                <w:szCs w:val="20"/>
              </w:rPr>
              <w:t xml:space="preserve">  </w:t>
            </w:r>
            <w:r w:rsidR="00E20C1A" w:rsidRPr="00E20C1A">
              <w:rPr>
                <w:rFonts w:cstheme="minorHAnsi"/>
                <w:b/>
                <w:sz w:val="20"/>
                <w:szCs w:val="20"/>
              </w:rPr>
              <w:t>Expedited</w:t>
            </w:r>
            <w:r w:rsidR="00E20C1A" w:rsidRPr="00E20C1A">
              <w:rPr>
                <w:rFonts w:cstheme="minorHAnsi"/>
                <w:sz w:val="20"/>
                <w:szCs w:val="20"/>
              </w:rPr>
              <w:t xml:space="preserve"> Review (</w:t>
            </w:r>
            <w:r w:rsidR="00E20C1A" w:rsidRPr="00E20C1A">
              <w:rPr>
                <w:rFonts w:cstheme="minorHAnsi"/>
                <w:b/>
                <w:sz w:val="20"/>
                <w:szCs w:val="20"/>
              </w:rPr>
              <w:t>please select from list</w:t>
            </w:r>
            <w:r w:rsidR="00E20C1A" w:rsidRPr="00E20C1A">
              <w:rPr>
                <w:rFonts w:cstheme="minorHAnsi"/>
                <w:sz w:val="20"/>
                <w:szCs w:val="20"/>
              </w:rPr>
              <w:t xml:space="preserve">)            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51090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 w:rsidRPr="00E20C1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20C1A" w:rsidRPr="00E20C1A">
              <w:rPr>
                <w:rFonts w:cstheme="minorHAnsi"/>
                <w:sz w:val="20"/>
                <w:szCs w:val="20"/>
              </w:rPr>
              <w:t xml:space="preserve">  </w:t>
            </w:r>
            <w:r w:rsidR="00E20C1A" w:rsidRPr="00E20C1A">
              <w:rPr>
                <w:rFonts w:cstheme="minorHAnsi"/>
                <w:b/>
                <w:sz w:val="20"/>
                <w:szCs w:val="20"/>
              </w:rPr>
              <w:t>Full</w:t>
            </w:r>
            <w:r w:rsidR="00E20C1A" w:rsidRPr="00E20C1A">
              <w:rPr>
                <w:rFonts w:cstheme="minorHAnsi"/>
                <w:sz w:val="20"/>
                <w:szCs w:val="20"/>
              </w:rPr>
              <w:t xml:space="preserve"> Review</w:t>
            </w:r>
          </w:p>
        </w:tc>
      </w:tr>
      <w:tr w:rsidR="00E20C1A" w:rsidRPr="00E20C1A" w:rsidTr="00967696">
        <w:tc>
          <w:tcPr>
            <w:tcW w:w="8838" w:type="dxa"/>
            <w:gridSpan w:val="17"/>
            <w:vAlign w:val="center"/>
          </w:tcPr>
          <w:p w:rsidR="00E20C1A" w:rsidRPr="00E20C1A" w:rsidRDefault="00E20C1A" w:rsidP="00721BEC">
            <w:pPr>
              <w:jc w:val="right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b/>
                <w:bCs/>
                <w:sz w:val="20"/>
                <w:szCs w:val="20"/>
              </w:rPr>
              <w:t>Research was originally reviewed and approved under expedited review:</w:t>
            </w:r>
          </w:p>
        </w:tc>
        <w:tc>
          <w:tcPr>
            <w:tcW w:w="990" w:type="dxa"/>
            <w:gridSpan w:val="3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64826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188" w:type="dxa"/>
            <w:gridSpan w:val="2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2279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</w:tr>
      <w:tr w:rsidR="00E20C1A" w:rsidRPr="00E20C1A" w:rsidTr="00967696">
        <w:tc>
          <w:tcPr>
            <w:tcW w:w="8838" w:type="dxa"/>
            <w:gridSpan w:val="17"/>
            <w:vAlign w:val="center"/>
          </w:tcPr>
          <w:p w:rsidR="00E20C1A" w:rsidRPr="00E20C1A" w:rsidRDefault="00E20C1A" w:rsidP="00721BEC">
            <w:pPr>
              <w:jc w:val="right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b/>
                <w:bCs/>
                <w:sz w:val="20"/>
                <w:szCs w:val="20"/>
              </w:rPr>
              <w:t>Expedited Category 8:</w:t>
            </w:r>
          </w:p>
        </w:tc>
        <w:tc>
          <w:tcPr>
            <w:tcW w:w="2178" w:type="dxa"/>
            <w:gridSpan w:val="5"/>
            <w:vAlign w:val="center"/>
          </w:tcPr>
          <w:p w:rsidR="00E20C1A" w:rsidRPr="00E20C1A" w:rsidRDefault="00E20C1A" w:rsidP="00721BE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0C1A" w:rsidRPr="00E20C1A" w:rsidTr="00967696">
        <w:tc>
          <w:tcPr>
            <w:tcW w:w="8838" w:type="dxa"/>
            <w:gridSpan w:val="17"/>
            <w:vAlign w:val="center"/>
          </w:tcPr>
          <w:p w:rsidR="00E20C1A" w:rsidRPr="00E20C1A" w:rsidRDefault="00E20C1A" w:rsidP="00721BEC">
            <w:pPr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xpedited Category 8A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E20C1A">
              <w:rPr>
                <w:rFonts w:cstheme="minorHAnsi"/>
                <w:sz w:val="20"/>
                <w:szCs w:val="20"/>
              </w:rPr>
              <w:t xml:space="preserve">The research is permanently closed to the enrollment of new subjects; all subjects have completed all research-related interventions; </w:t>
            </w:r>
            <w:r w:rsidRPr="00E20C1A">
              <w:rPr>
                <w:rFonts w:cstheme="minorHAnsi"/>
                <w:b/>
                <w:bCs/>
                <w:sz w:val="20"/>
                <w:szCs w:val="20"/>
              </w:rPr>
              <w:t>and,</w:t>
            </w:r>
            <w:r w:rsidRPr="00E20C1A">
              <w:rPr>
                <w:rFonts w:cstheme="minorHAnsi"/>
                <w:sz w:val="20"/>
                <w:szCs w:val="20"/>
              </w:rPr>
              <w:t xml:space="preserve"> the research remains active only for long-term follow-up of subjects.</w:t>
            </w:r>
          </w:p>
        </w:tc>
        <w:tc>
          <w:tcPr>
            <w:tcW w:w="990" w:type="dxa"/>
            <w:gridSpan w:val="3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7200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188" w:type="dxa"/>
            <w:gridSpan w:val="2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79549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</w:tr>
      <w:tr w:rsidR="00E20C1A" w:rsidRPr="00E20C1A" w:rsidTr="00967696">
        <w:tc>
          <w:tcPr>
            <w:tcW w:w="8838" w:type="dxa"/>
            <w:gridSpan w:val="17"/>
            <w:vAlign w:val="center"/>
          </w:tcPr>
          <w:p w:rsidR="00E20C1A" w:rsidRPr="00E20C1A" w:rsidRDefault="00E20C1A" w:rsidP="00721BEC">
            <w:pPr>
              <w:jc w:val="right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b/>
                <w:sz w:val="20"/>
                <w:szCs w:val="20"/>
              </w:rPr>
              <w:t>Expedited Category 8</w:t>
            </w:r>
            <w:r>
              <w:rPr>
                <w:rFonts w:cstheme="minorHAnsi"/>
                <w:b/>
                <w:sz w:val="20"/>
                <w:szCs w:val="20"/>
              </w:rPr>
              <w:t>B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E20C1A">
              <w:rPr>
                <w:rFonts w:cstheme="minorHAnsi"/>
                <w:sz w:val="20"/>
                <w:szCs w:val="20"/>
              </w:rPr>
              <w:t>No subjects have been enrolled and no additional risks have been identified.</w:t>
            </w:r>
          </w:p>
        </w:tc>
        <w:tc>
          <w:tcPr>
            <w:tcW w:w="990" w:type="dxa"/>
            <w:gridSpan w:val="3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55359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188" w:type="dxa"/>
            <w:gridSpan w:val="2"/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0456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</w:tr>
      <w:tr w:rsidR="00E20C1A" w:rsidRPr="00E20C1A" w:rsidTr="00967696">
        <w:tc>
          <w:tcPr>
            <w:tcW w:w="8838" w:type="dxa"/>
            <w:gridSpan w:val="17"/>
            <w:tcBorders>
              <w:bottom w:val="single" w:sz="4" w:space="0" w:color="auto"/>
            </w:tcBorders>
            <w:vAlign w:val="center"/>
          </w:tcPr>
          <w:p w:rsidR="00E20C1A" w:rsidRPr="00E20C1A" w:rsidRDefault="00E20C1A" w:rsidP="00721BEC">
            <w:pPr>
              <w:jc w:val="right"/>
              <w:rPr>
                <w:rFonts w:cstheme="minorHAnsi"/>
                <w:sz w:val="20"/>
                <w:szCs w:val="20"/>
              </w:rPr>
            </w:pPr>
            <w:r w:rsidRPr="00E20C1A">
              <w:rPr>
                <w:rFonts w:cstheme="minorHAnsi"/>
                <w:b/>
                <w:sz w:val="20"/>
                <w:szCs w:val="20"/>
              </w:rPr>
              <w:t>Expedited Ca</w:t>
            </w:r>
            <w:r>
              <w:rPr>
                <w:rFonts w:cstheme="minorHAnsi"/>
                <w:b/>
                <w:sz w:val="20"/>
                <w:szCs w:val="20"/>
              </w:rPr>
              <w:t>tegory 8C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E20C1A">
              <w:rPr>
                <w:rFonts w:cstheme="minorHAnsi"/>
                <w:sz w:val="20"/>
                <w:szCs w:val="20"/>
              </w:rPr>
              <w:t>The remaining research activities are limited to data analysis only.</w:t>
            </w:r>
          </w:p>
        </w:tc>
        <w:tc>
          <w:tcPr>
            <w:tcW w:w="990" w:type="dxa"/>
            <w:gridSpan w:val="3"/>
            <w:tcBorders>
              <w:bottom w:val="single" w:sz="4" w:space="0" w:color="auto"/>
            </w:tcBorders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7915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188" w:type="dxa"/>
            <w:gridSpan w:val="2"/>
            <w:tcBorders>
              <w:bottom w:val="single" w:sz="4" w:space="0" w:color="auto"/>
            </w:tcBorders>
            <w:vAlign w:val="center"/>
          </w:tcPr>
          <w:p w:rsidR="00E20C1A" w:rsidRPr="00E20C1A" w:rsidRDefault="00B934D3" w:rsidP="00721BEC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387032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C1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E20C1A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</w:tr>
      <w:tr w:rsidR="00E20C1A" w:rsidRPr="002F2C0E" w:rsidTr="00967696">
        <w:tc>
          <w:tcPr>
            <w:tcW w:w="11016" w:type="dxa"/>
            <w:gridSpan w:val="22"/>
            <w:tcBorders>
              <w:left w:val="nil"/>
              <w:right w:val="nil"/>
            </w:tcBorders>
            <w:vAlign w:val="center"/>
          </w:tcPr>
          <w:p w:rsidR="00E20C1A" w:rsidRPr="002F2C0E" w:rsidRDefault="00E20C1A" w:rsidP="00721BEC">
            <w:pPr>
              <w:rPr>
                <w:sz w:val="20"/>
                <w:szCs w:val="20"/>
              </w:rPr>
            </w:pPr>
          </w:p>
        </w:tc>
      </w:tr>
      <w:tr w:rsidR="00E20C1A" w:rsidTr="00967696">
        <w:tc>
          <w:tcPr>
            <w:tcW w:w="4158" w:type="dxa"/>
            <w:gridSpan w:val="7"/>
            <w:vAlign w:val="center"/>
          </w:tcPr>
          <w:p w:rsidR="00E20C1A" w:rsidRPr="007277AC" w:rsidRDefault="00E20C1A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Initial IRB approval on:</w:t>
            </w:r>
          </w:p>
        </w:tc>
        <w:tc>
          <w:tcPr>
            <w:tcW w:w="6858" w:type="dxa"/>
            <w:gridSpan w:val="15"/>
            <w:vAlign w:val="center"/>
          </w:tcPr>
          <w:p w:rsidR="00E20C1A" w:rsidRPr="00E20C1A" w:rsidRDefault="00B934D3" w:rsidP="00721BEC">
            <w:pPr>
              <w:rPr>
                <w:b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785087737"/>
                <w:placeholder>
                  <w:docPart w:val="896470D15685469C945F20D0E5CBECF3"/>
                </w:placeholder>
              </w:sdtPr>
              <w:sdtEndPr/>
              <w:sdtContent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20C1A" w:rsidTr="00967696">
        <w:tc>
          <w:tcPr>
            <w:tcW w:w="4158" w:type="dxa"/>
            <w:gridSpan w:val="7"/>
            <w:vAlign w:val="center"/>
          </w:tcPr>
          <w:p w:rsidR="00E20C1A" w:rsidRPr="007277AC" w:rsidRDefault="00E20C1A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Date first subject was consented:</w:t>
            </w:r>
          </w:p>
        </w:tc>
        <w:tc>
          <w:tcPr>
            <w:tcW w:w="6858" w:type="dxa"/>
            <w:gridSpan w:val="15"/>
            <w:vAlign w:val="center"/>
          </w:tcPr>
          <w:p w:rsidR="00E20C1A" w:rsidRPr="00E20C1A" w:rsidRDefault="00B934D3" w:rsidP="00721BEC">
            <w:pPr>
              <w:rPr>
                <w:b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247232815"/>
                <w:placeholder>
                  <w:docPart w:val="ED0143200A314B718234AE50A1E5C80D"/>
                </w:placeholder>
              </w:sdtPr>
              <w:sdtEndPr/>
              <w:sdtContent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20C1A" w:rsidTr="00967696">
        <w:tc>
          <w:tcPr>
            <w:tcW w:w="4158" w:type="dxa"/>
            <w:gridSpan w:val="7"/>
            <w:vAlign w:val="center"/>
          </w:tcPr>
          <w:p w:rsidR="00E20C1A" w:rsidRPr="007277AC" w:rsidRDefault="00E20C1A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Planned enrollment of last subject by:</w:t>
            </w:r>
          </w:p>
        </w:tc>
        <w:tc>
          <w:tcPr>
            <w:tcW w:w="6858" w:type="dxa"/>
            <w:gridSpan w:val="15"/>
            <w:vAlign w:val="center"/>
          </w:tcPr>
          <w:p w:rsidR="00E20C1A" w:rsidRPr="00E20C1A" w:rsidRDefault="00B934D3" w:rsidP="00721BEC">
            <w:pPr>
              <w:rPr>
                <w:b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603540780"/>
                <w:placeholder>
                  <w:docPart w:val="7865BB2F51CE4AC4AF5EC9EEE3E37AEE"/>
                </w:placeholder>
              </w:sdtPr>
              <w:sdtEndPr/>
              <w:sdtContent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20C1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F51D15" w:rsidRPr="007277AC" w:rsidRDefault="00F51D15" w:rsidP="00031DA4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Submit copy of current consent document (approved on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573769745"/>
                <w:placeholder>
                  <w:docPart w:val="E6D83A0479D34123A61579D46FACA1A6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  <w:r>
              <w:rPr>
                <w:rFonts w:cstheme="minorHAnsi"/>
                <w:sz w:val="20"/>
                <w:szCs w:val="20"/>
              </w:rPr>
              <w:t xml:space="preserve"> )</w:t>
            </w:r>
          </w:p>
        </w:tc>
      </w:tr>
      <w:tr w:rsidR="00F51D15" w:rsidRPr="002E3F15" w:rsidTr="00967696">
        <w:tc>
          <w:tcPr>
            <w:tcW w:w="9031" w:type="dxa"/>
            <w:gridSpan w:val="18"/>
            <w:vAlign w:val="center"/>
          </w:tcPr>
          <w:p w:rsidR="00F51D15" w:rsidRPr="002E3F15" w:rsidRDefault="00F51D15" w:rsidP="00031DA4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  <w:b/>
                <w:sz w:val="20"/>
                <w:szCs w:val="20"/>
              </w:rPr>
            </w:pPr>
            <w:r w:rsidRPr="002E3F15">
              <w:rPr>
                <w:rFonts w:cstheme="minorHAnsi"/>
                <w:b/>
                <w:bCs/>
                <w:sz w:val="20"/>
                <w:szCs w:val="20"/>
              </w:rPr>
              <w:lastRenderedPageBreak/>
              <w:t>Have there been any complaints about the research?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*</w:t>
            </w:r>
          </w:p>
          <w:p w:rsidR="00F51D15" w:rsidRPr="002E3F15" w:rsidRDefault="00F51D15" w:rsidP="00031DA4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*</w:t>
            </w:r>
            <w:r w:rsidRPr="002E3F15">
              <w:rPr>
                <w:rFonts w:cstheme="minorHAnsi"/>
                <w:bCs/>
                <w:sz w:val="20"/>
                <w:szCs w:val="20"/>
              </w:rPr>
              <w:t xml:space="preserve">  </w:t>
            </w:r>
            <w:r>
              <w:rPr>
                <w:rFonts w:cstheme="minorHAnsi"/>
                <w:bCs/>
                <w:sz w:val="20"/>
                <w:szCs w:val="20"/>
              </w:rPr>
              <w:t xml:space="preserve">If </w:t>
            </w:r>
            <w:r w:rsidRPr="002E3F15">
              <w:rPr>
                <w:rFonts w:cstheme="minorHAnsi"/>
                <w:b/>
                <w:bCs/>
                <w:sz w:val="20"/>
                <w:szCs w:val="20"/>
              </w:rPr>
              <w:t>YES</w:t>
            </w:r>
            <w:r>
              <w:rPr>
                <w:rFonts w:cstheme="minorHAnsi"/>
                <w:bCs/>
                <w:sz w:val="20"/>
                <w:szCs w:val="20"/>
              </w:rPr>
              <w:t>, please explain.</w:t>
            </w:r>
          </w:p>
        </w:tc>
        <w:tc>
          <w:tcPr>
            <w:tcW w:w="912" w:type="dxa"/>
            <w:gridSpan w:val="3"/>
            <w:vAlign w:val="center"/>
          </w:tcPr>
          <w:p w:rsidR="00F51D15" w:rsidRPr="002E3F15" w:rsidRDefault="00B934D3" w:rsidP="00031DA4">
            <w:pPr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26811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073" w:type="dxa"/>
            <w:vAlign w:val="center"/>
          </w:tcPr>
          <w:p w:rsidR="00F51D15" w:rsidRPr="002E3F15" w:rsidRDefault="00B934D3" w:rsidP="00031DA4">
            <w:pPr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5414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F51D15" w:rsidRDefault="00F51D15" w:rsidP="00031DA4">
            <w:pPr>
              <w:rPr>
                <w:sz w:val="20"/>
                <w:szCs w:val="20"/>
              </w:rPr>
            </w:pPr>
          </w:p>
          <w:p w:rsidR="00F51D15" w:rsidRDefault="00B934D3" w:rsidP="00031DA4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14764916"/>
                <w:placeholder>
                  <w:docPart w:val="0C6C746D5BCD4EA7A32F1B8F9590D855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left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Tr="00967696">
        <w:tc>
          <w:tcPr>
            <w:tcW w:w="11016" w:type="dxa"/>
            <w:gridSpan w:val="22"/>
            <w:vAlign w:val="center"/>
          </w:tcPr>
          <w:p w:rsidR="00F51D15" w:rsidRPr="007277AC" w:rsidRDefault="00F51D15" w:rsidP="00031DA4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Cumulative number of subjects</w:t>
            </w:r>
          </w:p>
        </w:tc>
      </w:tr>
      <w:tr w:rsidR="00F51D15" w:rsidRPr="002F2C0E" w:rsidTr="00967696">
        <w:tc>
          <w:tcPr>
            <w:tcW w:w="4068" w:type="dxa"/>
            <w:gridSpan w:val="6"/>
            <w:vMerge w:val="restart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Study Stage *</w:t>
            </w:r>
          </w:p>
        </w:tc>
        <w:tc>
          <w:tcPr>
            <w:tcW w:w="3690" w:type="dxa"/>
            <w:gridSpan w:val="8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Protocol</w:t>
            </w:r>
          </w:p>
        </w:tc>
        <w:tc>
          <w:tcPr>
            <w:tcW w:w="3258" w:type="dxa"/>
            <w:gridSpan w:val="8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Extension</w:t>
            </w:r>
          </w:p>
        </w:tc>
      </w:tr>
      <w:tr w:rsidR="00F51D15" w:rsidRPr="002F2C0E" w:rsidTr="00967696">
        <w:tc>
          <w:tcPr>
            <w:tcW w:w="4068" w:type="dxa"/>
            <w:gridSpan w:val="6"/>
            <w:vMerge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gridSpan w:val="4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Previous Report</w:t>
            </w:r>
          </w:p>
        </w:tc>
        <w:tc>
          <w:tcPr>
            <w:tcW w:w="1800" w:type="dxa"/>
            <w:gridSpan w:val="4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Current</w:t>
            </w:r>
          </w:p>
        </w:tc>
        <w:tc>
          <w:tcPr>
            <w:tcW w:w="1620" w:type="dxa"/>
            <w:gridSpan w:val="5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Previous Report</w:t>
            </w:r>
          </w:p>
        </w:tc>
        <w:tc>
          <w:tcPr>
            <w:tcW w:w="1638" w:type="dxa"/>
            <w:gridSpan w:val="3"/>
            <w:vAlign w:val="center"/>
          </w:tcPr>
          <w:p w:rsidR="00F51D15" w:rsidRPr="001D720F" w:rsidRDefault="00F51D15" w:rsidP="00031DA4">
            <w:pPr>
              <w:jc w:val="center"/>
              <w:rPr>
                <w:b/>
                <w:sz w:val="20"/>
                <w:szCs w:val="20"/>
              </w:rPr>
            </w:pPr>
            <w:r w:rsidRPr="001D720F">
              <w:rPr>
                <w:b/>
                <w:sz w:val="20"/>
                <w:szCs w:val="20"/>
              </w:rPr>
              <w:t>Current</w:t>
            </w:r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>Specified by protocol/contract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14758509"/>
                <w:placeholder>
                  <w:docPart w:val="1D15A2D96C6945869662FC0D6201A7BD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72224970"/>
                <w:placeholder>
                  <w:docPart w:val="EC07276F440845389A389C931EC68E9D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93846809"/>
                <w:placeholder>
                  <w:docPart w:val="B298DBC305474DD2815C0FFE44F63F8E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62842807"/>
                <w:placeholder>
                  <w:docPart w:val="C40ACC72F40B44408DB0C493E450475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>Consented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103184145"/>
                <w:placeholder>
                  <w:docPart w:val="9FB4C5E342C44CB8B166AB3494DFA979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84388667"/>
                <w:placeholder>
                  <w:docPart w:val="79F0F7577566453A8B3A50F0DE0BAC5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284741"/>
                <w:placeholder>
                  <w:docPart w:val="873446BE7A6246728E84B31A332E712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943342577"/>
                <w:placeholder>
                  <w:docPart w:val="1D8AED5BC8AF4CA69DB39744BEBA0B24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>Screen failures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330578066"/>
                <w:placeholder>
                  <w:docPart w:val="CEDD14E21B624C5EB8030C835C5D1B1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435890066"/>
                <w:placeholder>
                  <w:docPart w:val="5B810A4406CB44898542B359187B41D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67903061"/>
                <w:placeholder>
                  <w:docPart w:val="B8EDA4A40A224F31BE72D47B85AB303F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82458222"/>
                <w:placeholder>
                  <w:docPart w:val="0EDD9C8476DE412CAA5BA1224A834750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>Allocated to study treatment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47237496"/>
                <w:placeholder>
                  <w:docPart w:val="E369A1863A7F432B97EF86F940A52BB0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531068960"/>
                <w:placeholder>
                  <w:docPart w:val="8C3BACCE6F5742BFA65A63984949E597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668632711"/>
                <w:placeholder>
                  <w:docPart w:val="1A71B3DCC77941C5A741F95E707FA324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143472641"/>
                <w:placeholder>
                  <w:docPart w:val="7C967EE2B8454948A6235173B43A4E68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 xml:space="preserve">Dropped/Withdrawn </w:t>
            </w:r>
            <w:r w:rsidRPr="001D720F">
              <w:rPr>
                <w:b/>
                <w:sz w:val="20"/>
                <w:szCs w:val="20"/>
              </w:rPr>
              <w:t>*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97976112"/>
                <w:placeholder>
                  <w:docPart w:val="4352198268C3461997C54447436C659C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845782185"/>
                <w:placeholder>
                  <w:docPart w:val="D4C67B8076DD483F88B1C6E8D3E5E875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68022291"/>
                <w:placeholder>
                  <w:docPart w:val="B40A004B132645AB9AF2AC777528DFA3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6996886"/>
                <w:placeholder>
                  <w:docPart w:val="007F9C5596C3415BBC30D83F6EEE28B1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1D720F" w:rsidRDefault="00F51D15" w:rsidP="00031DA4">
            <w:pPr>
              <w:pStyle w:val="ListParagraph"/>
              <w:numPr>
                <w:ilvl w:val="0"/>
                <w:numId w:val="6"/>
              </w:numPr>
              <w:ind w:left="360"/>
              <w:rPr>
                <w:sz w:val="20"/>
                <w:szCs w:val="20"/>
              </w:rPr>
            </w:pPr>
            <w:r w:rsidRPr="001D720F">
              <w:rPr>
                <w:sz w:val="20"/>
                <w:szCs w:val="20"/>
              </w:rPr>
              <w:t>Completed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89706906"/>
                <w:placeholder>
                  <w:docPart w:val="42A214392DA64C7A8B9C2541909F8660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741257177"/>
                <w:placeholder>
                  <w:docPart w:val="D6397515CF374B13A10AB276C1125408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01923621"/>
                <w:placeholder>
                  <w:docPart w:val="A3E3663F1997439992E4F751D285145E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92034410"/>
                <w:placeholder>
                  <w:docPart w:val="1FFE935F4087492F8AF27E5C0CC459E9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4068" w:type="dxa"/>
            <w:gridSpan w:val="6"/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ing (7=4-5-6)</w:t>
            </w:r>
          </w:p>
        </w:tc>
        <w:tc>
          <w:tcPr>
            <w:tcW w:w="189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41751642"/>
                <w:placeholder>
                  <w:docPart w:val="CEFFAE256EC8429989403683DAF205D3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732222848"/>
                <w:placeholder>
                  <w:docPart w:val="1E6F8378347C40799E240814A9DF4D40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gridSpan w:val="5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122602998"/>
                <w:placeholder>
                  <w:docPart w:val="4E8EB3E4F43B4A2BB4056B5F09E38845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638" w:type="dxa"/>
            <w:gridSpan w:val="3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079184462"/>
                <w:placeholder>
                  <w:docPart w:val="EC48A230E7284BD8A0F39ABDD0403671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51D15" w:rsidRPr="002F2C0E" w:rsidTr="00967696">
        <w:tc>
          <w:tcPr>
            <w:tcW w:w="11016" w:type="dxa"/>
            <w:gridSpan w:val="22"/>
            <w:vAlign w:val="center"/>
          </w:tcPr>
          <w:p w:rsidR="00F51D15" w:rsidRPr="0002085F" w:rsidRDefault="00F51D15" w:rsidP="00031DA4">
            <w:pPr>
              <w:rPr>
                <w:sz w:val="18"/>
                <w:szCs w:val="18"/>
              </w:rPr>
            </w:pPr>
            <w:r w:rsidRPr="001D720F">
              <w:rPr>
                <w:b/>
                <w:sz w:val="20"/>
                <w:szCs w:val="20"/>
              </w:rPr>
              <w:t>*</w:t>
            </w:r>
            <w:r w:rsidRPr="001D720F">
              <w:rPr>
                <w:sz w:val="20"/>
                <w:szCs w:val="20"/>
              </w:rPr>
              <w:t xml:space="preserve">  </w:t>
            </w:r>
            <w:r w:rsidRPr="0002085F">
              <w:rPr>
                <w:sz w:val="18"/>
                <w:szCs w:val="18"/>
              </w:rPr>
              <w:t>1. Explain any changes in number specified by protocol/contract.</w:t>
            </w:r>
          </w:p>
          <w:p w:rsidR="00F51D15" w:rsidRPr="001D720F" w:rsidRDefault="00F51D15" w:rsidP="00031DA4">
            <w:pPr>
              <w:ind w:left="360" w:hanging="180"/>
              <w:rPr>
                <w:sz w:val="20"/>
                <w:szCs w:val="20"/>
              </w:rPr>
            </w:pPr>
            <w:r w:rsidRPr="0002085F">
              <w:rPr>
                <w:sz w:val="18"/>
                <w:szCs w:val="18"/>
              </w:rPr>
              <w:t>2. List reason(s) for dropped/withdrawn subjects during this report interval.</w:t>
            </w:r>
          </w:p>
        </w:tc>
      </w:tr>
      <w:tr w:rsidR="00F51D15" w:rsidRPr="002F2C0E" w:rsidTr="00967696">
        <w:tc>
          <w:tcPr>
            <w:tcW w:w="11016" w:type="dxa"/>
            <w:gridSpan w:val="22"/>
            <w:vAlign w:val="center"/>
          </w:tcPr>
          <w:p w:rsidR="00F51D15" w:rsidRPr="0002085F" w:rsidRDefault="00F51D15" w:rsidP="00031DA4">
            <w:pPr>
              <w:rPr>
                <w:b/>
                <w:sz w:val="20"/>
                <w:szCs w:val="20"/>
              </w:rPr>
            </w:pPr>
            <w:r w:rsidRPr="0002085F">
              <w:rPr>
                <w:b/>
                <w:sz w:val="20"/>
                <w:szCs w:val="20"/>
              </w:rPr>
              <w:t>Comments:</w:t>
            </w: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F51D15" w:rsidRDefault="00F51D15" w:rsidP="00031DA4">
            <w:pPr>
              <w:rPr>
                <w:sz w:val="20"/>
                <w:szCs w:val="20"/>
              </w:rPr>
            </w:pPr>
          </w:p>
          <w:p w:rsidR="00F51D15" w:rsidRDefault="00B934D3" w:rsidP="00031DA4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21046501"/>
                <w:placeholder>
                  <w:docPart w:val="6941E1F81EFD44AB9EB89D3FFB4A62A1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left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F51D15" w:rsidRPr="007277AC" w:rsidRDefault="00F51D15" w:rsidP="00031DA4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Demographics of consented subjects</w:t>
            </w: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left w:val="nil"/>
              <w:bottom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RPr="002F2C0E" w:rsidTr="00967696">
        <w:tc>
          <w:tcPr>
            <w:tcW w:w="220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tc>
          <w:tcPr>
            <w:tcW w:w="2203" w:type="dxa"/>
            <w:gridSpan w:val="6"/>
            <w:tcBorders>
              <w:top w:val="single" w:sz="4" w:space="0" w:color="auto"/>
            </w:tcBorders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51739188"/>
                <w:placeholder>
                  <w:docPart w:val="223E99BBD3424419922F7FAC4D937C14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3" w:type="dxa"/>
            <w:gridSpan w:val="4"/>
            <w:tcBorders>
              <w:top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le</w:t>
            </w:r>
          </w:p>
        </w:tc>
        <w:tc>
          <w:tcPr>
            <w:tcW w:w="2203" w:type="dxa"/>
            <w:gridSpan w:val="4"/>
            <w:tcBorders>
              <w:top w:val="single" w:sz="4" w:space="0" w:color="auto"/>
            </w:tcBorders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95652195"/>
                <w:placeholder>
                  <w:docPart w:val="EE90E35A39AF41A082A462280135C10A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4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male</w:t>
            </w:r>
          </w:p>
        </w:tc>
      </w:tr>
      <w:tr w:rsidR="00F51D15" w:rsidRPr="002F2C0E" w:rsidTr="00967696">
        <w:tc>
          <w:tcPr>
            <w:tcW w:w="220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 *</w:t>
            </w:r>
          </w:p>
        </w:tc>
        <w:tc>
          <w:tcPr>
            <w:tcW w:w="2203" w:type="dxa"/>
            <w:gridSpan w:val="6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78821026"/>
                <w:placeholder>
                  <w:docPart w:val="D91314222C404480977F82E59392D37C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3" w:type="dxa"/>
            <w:gridSpan w:val="4"/>
            <w:tcBorders>
              <w:top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udi Arabia</w:t>
            </w:r>
          </w:p>
        </w:tc>
        <w:tc>
          <w:tcPr>
            <w:tcW w:w="2203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144028187"/>
                <w:placeholder>
                  <w:docPart w:val="8F3F410A1639480BA4BCFB124D122773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4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dle East</w:t>
            </w:r>
          </w:p>
        </w:tc>
      </w:tr>
      <w:tr w:rsidR="00F51D15" w:rsidRPr="002F2C0E" w:rsidTr="00967696">
        <w:tc>
          <w:tcPr>
            <w:tcW w:w="220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Applicable</w:t>
            </w:r>
          </w:p>
        </w:tc>
        <w:tc>
          <w:tcPr>
            <w:tcW w:w="2203" w:type="dxa"/>
            <w:gridSpan w:val="6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5457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203" w:type="dxa"/>
            <w:gridSpan w:val="4"/>
            <w:tcBorders>
              <w:top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rica</w:t>
            </w:r>
          </w:p>
        </w:tc>
        <w:tc>
          <w:tcPr>
            <w:tcW w:w="2203" w:type="dxa"/>
            <w:gridSpan w:val="4"/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46317447"/>
                <w:placeholder>
                  <w:docPart w:val="1FCDA12B2ADB4AA1905CD7C9B5E7FA25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4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 Asia</w:t>
            </w:r>
          </w:p>
        </w:tc>
      </w:tr>
      <w:tr w:rsidR="00F51D15" w:rsidRPr="002F2C0E" w:rsidTr="00967696">
        <w:tc>
          <w:tcPr>
            <w:tcW w:w="220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Not Available</w:t>
            </w:r>
          </w:p>
        </w:tc>
        <w:tc>
          <w:tcPr>
            <w:tcW w:w="2203" w:type="dxa"/>
            <w:gridSpan w:val="6"/>
            <w:tcBorders>
              <w:bottom w:val="single" w:sz="4" w:space="0" w:color="auto"/>
            </w:tcBorders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5122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203" w:type="dxa"/>
            <w:gridSpan w:val="4"/>
            <w:tcBorders>
              <w:top w:val="nil"/>
              <w:bottom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ilippines</w:t>
            </w:r>
          </w:p>
        </w:tc>
        <w:tc>
          <w:tcPr>
            <w:tcW w:w="2203" w:type="dxa"/>
            <w:gridSpan w:val="4"/>
            <w:tcBorders>
              <w:bottom w:val="single" w:sz="4" w:space="0" w:color="auto"/>
            </w:tcBorders>
            <w:vAlign w:val="center"/>
          </w:tcPr>
          <w:p w:rsidR="00F51D15" w:rsidRPr="002F2C0E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59269443"/>
                <w:placeholder>
                  <w:docPart w:val="DBDAB77547D1458B8B1EE392289755EF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04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</w:tr>
      <w:tr w:rsidR="00F51D15" w:rsidRPr="002F2C0E" w:rsidTr="00967696">
        <w:tc>
          <w:tcPr>
            <w:tcW w:w="11016" w:type="dxa"/>
            <w:gridSpan w:val="22"/>
            <w:tcBorders>
              <w:top w:val="nil"/>
              <w:left w:val="nil"/>
              <w:right w:val="nil"/>
            </w:tcBorders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</w:p>
        </w:tc>
      </w:tr>
      <w:tr w:rsidR="00F51D15" w:rsidTr="00967696">
        <w:tc>
          <w:tcPr>
            <w:tcW w:w="11016" w:type="dxa"/>
            <w:gridSpan w:val="22"/>
            <w:tcBorders>
              <w:bottom w:val="single" w:sz="4" w:space="0" w:color="auto"/>
            </w:tcBorders>
            <w:vAlign w:val="center"/>
          </w:tcPr>
          <w:p w:rsidR="00F51D15" w:rsidRPr="007277AC" w:rsidRDefault="00F51D15" w:rsidP="00031DA4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Activities since last report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New advertisements / recruiting materials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047749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66759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Major protocol deviations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48243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94072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Protocol amendments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95176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4755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Change of principal investigator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71196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49033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Change in other study staff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1796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553819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Serious adverse events at your site</w:t>
            </w:r>
          </w:p>
        </w:tc>
        <w:tc>
          <w:tcPr>
            <w:tcW w:w="1566" w:type="dxa"/>
            <w:gridSpan w:val="5"/>
            <w:vAlign w:val="center"/>
          </w:tcPr>
          <w:p w:rsidR="00F51D15" w:rsidRDefault="00B934D3" w:rsidP="00031DA4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9130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  <w:p w:rsidR="00F51D15" w:rsidRPr="004744E3" w:rsidRDefault="00F51D15" w:rsidP="00031DA4">
            <w:pPr>
              <w:jc w:val="center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umber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4555317"/>
                <w:placeholder>
                  <w:docPart w:val="C8E535B9E2634BB38F4862304CA41A73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0103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Unexpected adverse events at your site</w:t>
            </w:r>
          </w:p>
        </w:tc>
        <w:tc>
          <w:tcPr>
            <w:tcW w:w="1566" w:type="dxa"/>
            <w:gridSpan w:val="5"/>
            <w:vAlign w:val="center"/>
          </w:tcPr>
          <w:p w:rsidR="00F51D15" w:rsidRDefault="00B934D3" w:rsidP="00031DA4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50649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  <w:p w:rsidR="00F51D15" w:rsidRPr="004744E3" w:rsidRDefault="00F51D15" w:rsidP="00031DA4">
            <w:pPr>
              <w:jc w:val="center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umber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925754946"/>
                <w:placeholder>
                  <w:docPart w:val="A02966B04E51470ABCA6F39445F12E6C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14738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Serious/unexpected adverse events reported by sponsor</w:t>
            </w:r>
            <w:r>
              <w:rPr>
                <w:sz w:val="20"/>
                <w:szCs w:val="20"/>
              </w:rPr>
              <w:t xml:space="preserve">                             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67225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4744E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N/A</w:t>
            </w:r>
          </w:p>
        </w:tc>
        <w:tc>
          <w:tcPr>
            <w:tcW w:w="1566" w:type="dxa"/>
            <w:gridSpan w:val="5"/>
            <w:vAlign w:val="center"/>
          </w:tcPr>
          <w:p w:rsidR="00F51D15" w:rsidRDefault="00B934D3" w:rsidP="00031DA4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9234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  <w:p w:rsidR="00F51D15" w:rsidRPr="004744E3" w:rsidRDefault="00F51D15" w:rsidP="00031DA4">
            <w:pPr>
              <w:jc w:val="center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umber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85284664"/>
                <w:placeholder>
                  <w:docPart w:val="AA9DCD4102704E10A1313615ADF56BAD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9070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4744E3" w:rsidTr="00967696">
        <w:tc>
          <w:tcPr>
            <w:tcW w:w="11016" w:type="dxa"/>
            <w:gridSpan w:val="22"/>
            <w:vAlign w:val="center"/>
          </w:tcPr>
          <w:p w:rsidR="00F51D15" w:rsidRPr="004744E3" w:rsidRDefault="00F51D15" w:rsidP="00031DA4">
            <w:pPr>
              <w:jc w:val="both"/>
              <w:rPr>
                <w:sz w:val="18"/>
                <w:szCs w:val="18"/>
              </w:rPr>
            </w:pPr>
            <w:r w:rsidRPr="004744E3">
              <w:rPr>
                <w:b/>
                <w:sz w:val="18"/>
                <w:szCs w:val="18"/>
                <w:highlight w:val="yellow"/>
              </w:rPr>
              <w:t>NOTE:</w:t>
            </w:r>
            <w:r w:rsidRPr="004744E3">
              <w:rPr>
                <w:sz w:val="18"/>
                <w:szCs w:val="18"/>
              </w:rPr>
              <w:t xml:space="preserve">  Any </w:t>
            </w:r>
            <w:r w:rsidRPr="004744E3">
              <w:rPr>
                <w:b/>
                <w:sz w:val="18"/>
                <w:szCs w:val="18"/>
              </w:rPr>
              <w:t>YES</w:t>
            </w:r>
            <w:r w:rsidRPr="004744E3">
              <w:rPr>
                <w:sz w:val="18"/>
                <w:szCs w:val="18"/>
              </w:rPr>
              <w:t xml:space="preserve"> answers should have been reflected by an appropriate submission to the IRB at the time of their occurrence.  Please assure all required information has been provided to the IRB.</w:t>
            </w:r>
          </w:p>
        </w:tc>
      </w:tr>
      <w:tr w:rsidR="00F51D15" w:rsidRPr="004744E3" w:rsidTr="00967696">
        <w:tc>
          <w:tcPr>
            <w:tcW w:w="8262" w:type="dxa"/>
            <w:gridSpan w:val="15"/>
            <w:vAlign w:val="center"/>
          </w:tcPr>
          <w:p w:rsidR="00F51D15" w:rsidRPr="004744E3" w:rsidRDefault="00F51D15" w:rsidP="00031DA4">
            <w:pPr>
              <w:pStyle w:val="ListParagraph"/>
              <w:numPr>
                <w:ilvl w:val="0"/>
                <w:numId w:val="7"/>
              </w:numPr>
              <w:ind w:left="360"/>
              <w:jc w:val="both"/>
              <w:rPr>
                <w:sz w:val="20"/>
                <w:szCs w:val="20"/>
              </w:rPr>
            </w:pPr>
            <w:r w:rsidRPr="004744E3">
              <w:rPr>
                <w:sz w:val="20"/>
                <w:szCs w:val="20"/>
              </w:rPr>
              <w:t>Minor protocol deviations (A minor deviation is one that does not impact subject safety, compromise the integrity of the study data, or affect subjects' willingness to participate in the study)</w:t>
            </w:r>
            <w:r>
              <w:rPr>
                <w:sz w:val="20"/>
                <w:szCs w:val="20"/>
              </w:rPr>
              <w:t>. (Please s</w:t>
            </w:r>
            <w:r w:rsidRPr="004744E3">
              <w:rPr>
                <w:sz w:val="20"/>
                <w:szCs w:val="20"/>
              </w:rPr>
              <w:t xml:space="preserve">ummarize if </w:t>
            </w:r>
            <w:r w:rsidRPr="004744E3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>.)</w:t>
            </w:r>
          </w:p>
        </w:tc>
        <w:tc>
          <w:tcPr>
            <w:tcW w:w="1566" w:type="dxa"/>
            <w:gridSpan w:val="5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10017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188" w:type="dxa"/>
            <w:gridSpan w:val="2"/>
            <w:vAlign w:val="center"/>
          </w:tcPr>
          <w:p w:rsidR="00F51D15" w:rsidRPr="004744E3" w:rsidRDefault="00B934D3" w:rsidP="00031DA4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39412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51D15" w:rsidRPr="002F2C0E" w:rsidTr="00967696">
        <w:trPr>
          <w:trHeight w:val="971"/>
        </w:trPr>
        <w:tc>
          <w:tcPr>
            <w:tcW w:w="11016" w:type="dxa"/>
            <w:gridSpan w:val="22"/>
            <w:vAlign w:val="center"/>
          </w:tcPr>
          <w:p w:rsidR="00F51D15" w:rsidRPr="002F2C0E" w:rsidRDefault="00F51D15" w:rsidP="00031D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mments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784654674"/>
                <w:placeholder>
                  <w:docPart w:val="7323898F43FA439299376FAE75ED8892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F51D15" w:rsidRDefault="00F51D15" w:rsidP="00721BEC">
      <w:pPr>
        <w:spacing w:after="0" w:line="240" w:lineRule="auto"/>
      </w:pPr>
    </w:p>
    <w:p w:rsidR="00F51D15" w:rsidRDefault="00F51D15" w:rsidP="00721BEC">
      <w:pPr>
        <w:spacing w:after="0" w:line="240" w:lineRule="auto"/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2340"/>
        <w:gridCol w:w="2880"/>
        <w:gridCol w:w="1350"/>
        <w:gridCol w:w="1278"/>
      </w:tblGrid>
      <w:tr w:rsidR="00721BEC" w:rsidTr="00967696">
        <w:tc>
          <w:tcPr>
            <w:tcW w:w="11016" w:type="dxa"/>
            <w:gridSpan w:val="5"/>
            <w:tcBorders>
              <w:bottom w:val="single" w:sz="4" w:space="0" w:color="auto"/>
            </w:tcBorders>
            <w:vAlign w:val="center"/>
          </w:tcPr>
          <w:p w:rsidR="00721BEC" w:rsidRPr="007277AC" w:rsidRDefault="00721BEC" w:rsidP="00721BEC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 w:rsidRPr="00721BEC">
              <w:rPr>
                <w:b/>
              </w:rPr>
              <w:t>Specific risk considerations. Questions relate to events since previous report, if applicable.</w:t>
            </w:r>
            <w:r>
              <w:rPr>
                <w:b/>
              </w:rPr>
              <w:t xml:space="preserve"> </w:t>
            </w:r>
            <w:r w:rsidRPr="00721BEC">
              <w:rPr>
                <w:b/>
              </w:rPr>
              <w:t>*</w:t>
            </w:r>
          </w:p>
        </w:tc>
      </w:tr>
      <w:tr w:rsidR="00F10E3A" w:rsidRPr="002F2C0E" w:rsidTr="00967696">
        <w:tc>
          <w:tcPr>
            <w:tcW w:w="11016" w:type="dxa"/>
            <w:gridSpan w:val="5"/>
            <w:vAlign w:val="center"/>
          </w:tcPr>
          <w:p w:rsidR="00F10E3A" w:rsidRPr="004744E3" w:rsidRDefault="00F10E3A" w:rsidP="00721BE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21BEC" w:rsidRPr="002F2C0E" w:rsidTr="00967696">
        <w:tc>
          <w:tcPr>
            <w:tcW w:w="8388" w:type="dxa"/>
            <w:gridSpan w:val="3"/>
            <w:vAlign w:val="center"/>
          </w:tcPr>
          <w:p w:rsidR="00721BEC" w:rsidRPr="00721BEC" w:rsidRDefault="00721BEC" w:rsidP="00F654F6">
            <w:pPr>
              <w:pStyle w:val="ListParagraph"/>
              <w:numPr>
                <w:ilvl w:val="0"/>
                <w:numId w:val="8"/>
              </w:numPr>
              <w:ind w:left="360"/>
              <w:jc w:val="both"/>
              <w:rPr>
                <w:sz w:val="20"/>
                <w:szCs w:val="20"/>
              </w:rPr>
            </w:pPr>
            <w:r w:rsidRPr="00721BEC">
              <w:rPr>
                <w:sz w:val="20"/>
                <w:szCs w:val="20"/>
              </w:rPr>
              <w:t>Were there any unanticipated problems involving risk to subjects or others (e.g., greater AE/SAE incidence that expected, breach of confid</w:t>
            </w:r>
            <w:r>
              <w:rPr>
                <w:sz w:val="20"/>
                <w:szCs w:val="20"/>
              </w:rPr>
              <w:t>entiality, or cost to subject)?</w:t>
            </w:r>
          </w:p>
        </w:tc>
        <w:tc>
          <w:tcPr>
            <w:tcW w:w="1350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7576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298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721BEC" w:rsidRPr="002F2C0E" w:rsidTr="00967696">
        <w:tc>
          <w:tcPr>
            <w:tcW w:w="8388" w:type="dxa"/>
            <w:gridSpan w:val="3"/>
            <w:vAlign w:val="center"/>
          </w:tcPr>
          <w:p w:rsidR="00721BEC" w:rsidRPr="00721BEC" w:rsidRDefault="00721BEC" w:rsidP="00F654F6">
            <w:pPr>
              <w:pStyle w:val="ListParagraph"/>
              <w:numPr>
                <w:ilvl w:val="0"/>
                <w:numId w:val="8"/>
              </w:numPr>
              <w:ind w:left="360"/>
              <w:jc w:val="both"/>
              <w:rPr>
                <w:sz w:val="20"/>
                <w:szCs w:val="20"/>
              </w:rPr>
            </w:pPr>
            <w:r w:rsidRPr="00721BEC">
              <w:rPr>
                <w:sz w:val="20"/>
                <w:szCs w:val="20"/>
              </w:rPr>
              <w:t>Has any information been provided to subjects that might affect their willingness to stay in the study?</w:t>
            </w:r>
          </w:p>
        </w:tc>
        <w:tc>
          <w:tcPr>
            <w:tcW w:w="1350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7420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1383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721BEC" w:rsidRPr="002F2C0E" w:rsidTr="00967696">
        <w:tc>
          <w:tcPr>
            <w:tcW w:w="8388" w:type="dxa"/>
            <w:gridSpan w:val="3"/>
            <w:vAlign w:val="center"/>
          </w:tcPr>
          <w:p w:rsidR="00721BEC" w:rsidRPr="00721BEC" w:rsidRDefault="00721BEC" w:rsidP="00F654F6">
            <w:pPr>
              <w:pStyle w:val="ListParagraph"/>
              <w:numPr>
                <w:ilvl w:val="0"/>
                <w:numId w:val="8"/>
              </w:numPr>
              <w:ind w:left="360"/>
              <w:jc w:val="both"/>
              <w:rPr>
                <w:sz w:val="20"/>
                <w:szCs w:val="20"/>
              </w:rPr>
            </w:pPr>
            <w:r w:rsidRPr="00721BEC">
              <w:rPr>
                <w:sz w:val="20"/>
                <w:szCs w:val="20"/>
              </w:rPr>
              <w:t>Have any subjects sought compensation for research-related injury or made complaints regarding the conduct of the study?</w:t>
            </w:r>
          </w:p>
        </w:tc>
        <w:tc>
          <w:tcPr>
            <w:tcW w:w="1350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6741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32982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721BEC" w:rsidRPr="002F2C0E" w:rsidTr="00967696">
        <w:tc>
          <w:tcPr>
            <w:tcW w:w="8388" w:type="dxa"/>
            <w:gridSpan w:val="3"/>
            <w:vAlign w:val="center"/>
          </w:tcPr>
          <w:p w:rsidR="00721BEC" w:rsidRPr="00721BEC" w:rsidRDefault="00721BEC" w:rsidP="00F654F6">
            <w:pPr>
              <w:pStyle w:val="ListParagraph"/>
              <w:numPr>
                <w:ilvl w:val="0"/>
                <w:numId w:val="8"/>
              </w:numPr>
              <w:ind w:left="360"/>
              <w:jc w:val="both"/>
              <w:rPr>
                <w:sz w:val="20"/>
                <w:szCs w:val="20"/>
              </w:rPr>
            </w:pPr>
            <w:r w:rsidRPr="00721BEC">
              <w:rPr>
                <w:sz w:val="20"/>
                <w:szCs w:val="20"/>
              </w:rPr>
              <w:t>Has anything occurred in the study that you believe might alter the study’s original risk/benefit status?</w:t>
            </w:r>
          </w:p>
        </w:tc>
        <w:tc>
          <w:tcPr>
            <w:tcW w:w="1350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7034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:rsidR="00721BEC" w:rsidRPr="004744E3" w:rsidRDefault="00B934D3" w:rsidP="00721BE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83336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1BEC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21BEC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10E3A" w:rsidRPr="002F2C0E" w:rsidTr="00967696">
        <w:tc>
          <w:tcPr>
            <w:tcW w:w="11016" w:type="dxa"/>
            <w:gridSpan w:val="5"/>
            <w:vAlign w:val="center"/>
          </w:tcPr>
          <w:p w:rsidR="00F10E3A" w:rsidRPr="00F10E3A" w:rsidRDefault="00F10E3A" w:rsidP="00F10E3A">
            <w:pPr>
              <w:rPr>
                <w:b/>
                <w:sz w:val="18"/>
                <w:szCs w:val="18"/>
              </w:rPr>
            </w:pPr>
            <w:r w:rsidRPr="00F10E3A">
              <w:rPr>
                <w:b/>
                <w:sz w:val="18"/>
                <w:szCs w:val="18"/>
              </w:rPr>
              <w:t>* Explain any “</w:t>
            </w:r>
            <w:r>
              <w:rPr>
                <w:b/>
                <w:sz w:val="18"/>
                <w:szCs w:val="18"/>
              </w:rPr>
              <w:t>YES</w:t>
            </w:r>
            <w:r w:rsidRPr="00F10E3A">
              <w:rPr>
                <w:b/>
                <w:sz w:val="18"/>
                <w:szCs w:val="18"/>
              </w:rPr>
              <w:t>” answers.</w:t>
            </w:r>
          </w:p>
        </w:tc>
      </w:tr>
      <w:tr w:rsidR="00F10E3A" w:rsidRPr="002F2C0E" w:rsidTr="00967696">
        <w:tc>
          <w:tcPr>
            <w:tcW w:w="11016" w:type="dxa"/>
            <w:gridSpan w:val="5"/>
            <w:vAlign w:val="center"/>
          </w:tcPr>
          <w:p w:rsidR="00F10E3A" w:rsidRPr="002F2C0E" w:rsidRDefault="00F10E3A" w:rsidP="00031D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ents:</w:t>
            </w:r>
          </w:p>
        </w:tc>
      </w:tr>
      <w:tr w:rsidR="00F10E3A" w:rsidRPr="002F2C0E" w:rsidTr="00967696">
        <w:tc>
          <w:tcPr>
            <w:tcW w:w="11016" w:type="dxa"/>
            <w:gridSpan w:val="5"/>
            <w:tcBorders>
              <w:bottom w:val="single" w:sz="4" w:space="0" w:color="auto"/>
            </w:tcBorders>
            <w:vAlign w:val="center"/>
          </w:tcPr>
          <w:p w:rsidR="00F10E3A" w:rsidRDefault="00F10E3A" w:rsidP="00031DA4">
            <w:pPr>
              <w:rPr>
                <w:sz w:val="20"/>
                <w:szCs w:val="20"/>
              </w:rPr>
            </w:pPr>
          </w:p>
          <w:p w:rsidR="00F10E3A" w:rsidRDefault="00F10E3A" w:rsidP="00031DA4">
            <w:pPr>
              <w:rPr>
                <w:sz w:val="20"/>
                <w:szCs w:val="20"/>
              </w:rPr>
            </w:pPr>
          </w:p>
          <w:p w:rsidR="00F10E3A" w:rsidRDefault="00B934D3" w:rsidP="00031DA4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497916234"/>
                <w:placeholder>
                  <w:docPart w:val="52DBDD9CAF9B4DC184C20FDF8A880666"/>
                </w:placeholder>
              </w:sdtPr>
              <w:sdtEndPr/>
              <w:sdtContent>
                <w:r w:rsidR="00F10E3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10E3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10E3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10E3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10E3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10E3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10E3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10E3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10E3A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10E3A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F10E3A" w:rsidRDefault="00F10E3A" w:rsidP="00031DA4">
            <w:pPr>
              <w:rPr>
                <w:sz w:val="20"/>
                <w:szCs w:val="20"/>
              </w:rPr>
            </w:pPr>
          </w:p>
          <w:p w:rsidR="00F10E3A" w:rsidRPr="002F2C0E" w:rsidRDefault="00F10E3A" w:rsidP="00031DA4">
            <w:pPr>
              <w:rPr>
                <w:sz w:val="20"/>
                <w:szCs w:val="20"/>
              </w:rPr>
            </w:pPr>
          </w:p>
        </w:tc>
      </w:tr>
      <w:tr w:rsidR="00F10E3A" w:rsidRPr="002F2C0E" w:rsidTr="00967696">
        <w:tc>
          <w:tcPr>
            <w:tcW w:w="11016" w:type="dxa"/>
            <w:gridSpan w:val="5"/>
            <w:tcBorders>
              <w:left w:val="nil"/>
              <w:right w:val="nil"/>
            </w:tcBorders>
            <w:vAlign w:val="center"/>
          </w:tcPr>
          <w:p w:rsidR="00F10E3A" w:rsidRPr="002F2C0E" w:rsidRDefault="00F10E3A" w:rsidP="00721BEC">
            <w:pPr>
              <w:rPr>
                <w:sz w:val="20"/>
                <w:szCs w:val="20"/>
              </w:rPr>
            </w:pPr>
          </w:p>
        </w:tc>
      </w:tr>
      <w:tr w:rsidR="00F10E3A" w:rsidTr="00967696">
        <w:tc>
          <w:tcPr>
            <w:tcW w:w="8388" w:type="dxa"/>
            <w:gridSpan w:val="3"/>
            <w:tcBorders>
              <w:bottom w:val="single" w:sz="4" w:space="0" w:color="auto"/>
            </w:tcBorders>
            <w:vAlign w:val="center"/>
          </w:tcPr>
          <w:p w:rsidR="00F10E3A" w:rsidRPr="007277AC" w:rsidRDefault="00F10E3A" w:rsidP="00F10E3A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 w:rsidRPr="00F10E3A">
              <w:rPr>
                <w:b/>
              </w:rPr>
              <w:t>Have any subjects been recruited from vulnerable groups since the last report?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:rsidR="00F10E3A" w:rsidRPr="004744E3" w:rsidRDefault="00B934D3" w:rsidP="00F10E3A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7079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 w:rsidRPr="004744E3">
              <w:rPr>
                <w:rFonts w:cstheme="min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vAlign w:val="center"/>
          </w:tcPr>
          <w:p w:rsidR="00F10E3A" w:rsidRPr="004744E3" w:rsidRDefault="00B934D3" w:rsidP="00F10E3A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31830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 w:rsidRPr="004744E3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F10E3A" w:rsidRPr="00F10E3A" w:rsidTr="00967696">
        <w:tc>
          <w:tcPr>
            <w:tcW w:w="11016" w:type="dxa"/>
            <w:gridSpan w:val="5"/>
            <w:tcBorders>
              <w:left w:val="nil"/>
              <w:right w:val="nil"/>
            </w:tcBorders>
            <w:vAlign w:val="center"/>
          </w:tcPr>
          <w:p w:rsidR="00F10E3A" w:rsidRPr="00F10E3A" w:rsidRDefault="00F10E3A" w:rsidP="00721BEC">
            <w:pPr>
              <w:rPr>
                <w:sz w:val="20"/>
                <w:szCs w:val="20"/>
              </w:rPr>
            </w:pPr>
          </w:p>
        </w:tc>
      </w:tr>
      <w:tr w:rsidR="00F10E3A" w:rsidRPr="002F2C0E" w:rsidTr="00967696">
        <w:tc>
          <w:tcPr>
            <w:tcW w:w="11016" w:type="dxa"/>
            <w:gridSpan w:val="5"/>
            <w:tcBorders>
              <w:bottom w:val="single" w:sz="4" w:space="0" w:color="auto"/>
            </w:tcBorders>
            <w:vAlign w:val="center"/>
          </w:tcPr>
          <w:p w:rsidR="00F10E3A" w:rsidRPr="00F10E3A" w:rsidRDefault="00F10E3A" w:rsidP="00721BEC">
            <w:pPr>
              <w:rPr>
                <w:b/>
                <w:sz w:val="20"/>
                <w:szCs w:val="20"/>
              </w:rPr>
            </w:pPr>
            <w:r w:rsidRPr="00F10E3A">
              <w:rPr>
                <w:b/>
                <w:sz w:val="20"/>
                <w:szCs w:val="20"/>
              </w:rPr>
              <w:t>If YES, check all that apply.</w:t>
            </w:r>
          </w:p>
        </w:tc>
      </w:tr>
      <w:tr w:rsidR="00F10E3A" w:rsidRPr="002F2C0E" w:rsidTr="00967696">
        <w:tc>
          <w:tcPr>
            <w:tcW w:w="5508" w:type="dxa"/>
            <w:gridSpan w:val="2"/>
            <w:tcBorders>
              <w:bottom w:val="nil"/>
            </w:tcBorders>
            <w:vAlign w:val="center"/>
          </w:tcPr>
          <w:p w:rsidR="00F10E3A" w:rsidRPr="002F2C0E" w:rsidRDefault="00B934D3" w:rsidP="00F10E3A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5592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 w:rsidRPr="004744E3">
              <w:rPr>
                <w:rFonts w:cstheme="minorHAnsi"/>
                <w:sz w:val="20"/>
                <w:szCs w:val="20"/>
              </w:rPr>
              <w:t xml:space="preserve"> </w:t>
            </w:r>
            <w:r w:rsidR="00F10E3A">
              <w:rPr>
                <w:rFonts w:cstheme="minorHAnsi"/>
                <w:sz w:val="20"/>
                <w:szCs w:val="20"/>
              </w:rPr>
              <w:t>abortuses</w:t>
            </w:r>
          </w:p>
        </w:tc>
        <w:tc>
          <w:tcPr>
            <w:tcW w:w="5508" w:type="dxa"/>
            <w:gridSpan w:val="3"/>
            <w:tcBorders>
              <w:bottom w:val="nil"/>
            </w:tcBorders>
            <w:vAlign w:val="center"/>
          </w:tcPr>
          <w:p w:rsidR="00F10E3A" w:rsidRPr="002F2C0E" w:rsidRDefault="00B934D3" w:rsidP="00F10E3A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528302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>
              <w:rPr>
                <w:rFonts w:cstheme="minorHAnsi"/>
                <w:sz w:val="20"/>
                <w:szCs w:val="20"/>
              </w:rPr>
              <w:t xml:space="preserve"> KFMC employees or students</w:t>
            </w:r>
          </w:p>
        </w:tc>
      </w:tr>
      <w:tr w:rsidR="00F10E3A" w:rsidRPr="002F2C0E" w:rsidTr="00967696">
        <w:tc>
          <w:tcPr>
            <w:tcW w:w="5508" w:type="dxa"/>
            <w:gridSpan w:val="2"/>
            <w:tcBorders>
              <w:top w:val="nil"/>
              <w:bottom w:val="nil"/>
            </w:tcBorders>
            <w:vAlign w:val="center"/>
          </w:tcPr>
          <w:p w:rsidR="00F10E3A" w:rsidRPr="002F2C0E" w:rsidRDefault="00B934D3" w:rsidP="00F10E3A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5521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 w:rsidRPr="004744E3">
              <w:rPr>
                <w:rFonts w:cstheme="minorHAnsi"/>
                <w:sz w:val="20"/>
                <w:szCs w:val="20"/>
              </w:rPr>
              <w:t xml:space="preserve"> </w:t>
            </w:r>
            <w:r w:rsidR="00F10E3A">
              <w:rPr>
                <w:rFonts w:cstheme="minorHAnsi"/>
                <w:sz w:val="20"/>
                <w:szCs w:val="20"/>
              </w:rPr>
              <w:t>AIDS/HIV patients</w:t>
            </w:r>
          </w:p>
        </w:tc>
        <w:tc>
          <w:tcPr>
            <w:tcW w:w="5508" w:type="dxa"/>
            <w:gridSpan w:val="3"/>
            <w:tcBorders>
              <w:top w:val="nil"/>
              <w:bottom w:val="nil"/>
            </w:tcBorders>
            <w:vAlign w:val="center"/>
          </w:tcPr>
          <w:p w:rsidR="00F10E3A" w:rsidRPr="002F2C0E" w:rsidRDefault="00B934D3" w:rsidP="00F10E3A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62224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>
              <w:rPr>
                <w:rFonts w:cstheme="minorHAnsi"/>
                <w:sz w:val="20"/>
                <w:szCs w:val="20"/>
              </w:rPr>
              <w:t xml:space="preserve"> minorities</w:t>
            </w:r>
          </w:p>
        </w:tc>
      </w:tr>
      <w:tr w:rsidR="00F10E3A" w:rsidRPr="002F2C0E" w:rsidTr="00967696">
        <w:tc>
          <w:tcPr>
            <w:tcW w:w="5508" w:type="dxa"/>
            <w:gridSpan w:val="2"/>
            <w:tcBorders>
              <w:top w:val="nil"/>
              <w:bottom w:val="nil"/>
            </w:tcBorders>
            <w:vAlign w:val="center"/>
          </w:tcPr>
          <w:p w:rsidR="00F10E3A" w:rsidRPr="002F2C0E" w:rsidRDefault="00B934D3" w:rsidP="00F10E3A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2283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E3A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10E3A">
              <w:rPr>
                <w:rFonts w:cstheme="minorHAnsi"/>
                <w:sz w:val="20"/>
                <w:szCs w:val="20"/>
              </w:rPr>
              <w:t xml:space="preserve"> children</w:t>
            </w:r>
          </w:p>
        </w:tc>
        <w:tc>
          <w:tcPr>
            <w:tcW w:w="5508" w:type="dxa"/>
            <w:gridSpan w:val="3"/>
            <w:tcBorders>
              <w:top w:val="nil"/>
              <w:bottom w:val="nil"/>
            </w:tcBorders>
            <w:vAlign w:val="center"/>
          </w:tcPr>
          <w:p w:rsidR="00F10E3A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56355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elderly</w:t>
            </w:r>
          </w:p>
        </w:tc>
      </w:tr>
      <w:tr w:rsidR="00F51D15" w:rsidRPr="002F2C0E" w:rsidTr="00967696">
        <w:tc>
          <w:tcPr>
            <w:tcW w:w="5508" w:type="dxa"/>
            <w:gridSpan w:val="2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9777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cognitively impaired</w:t>
            </w:r>
          </w:p>
        </w:tc>
        <w:tc>
          <w:tcPr>
            <w:tcW w:w="5508" w:type="dxa"/>
            <w:gridSpan w:val="3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465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physically disabled</w:t>
            </w:r>
          </w:p>
        </w:tc>
      </w:tr>
      <w:tr w:rsidR="00F51D15" w:rsidRPr="002F2C0E" w:rsidTr="00967696">
        <w:tc>
          <w:tcPr>
            <w:tcW w:w="5508" w:type="dxa"/>
            <w:gridSpan w:val="2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098015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institutionalized (not prisoners)</w:t>
            </w:r>
          </w:p>
        </w:tc>
        <w:tc>
          <w:tcPr>
            <w:tcW w:w="5508" w:type="dxa"/>
            <w:gridSpan w:val="3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935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pregnant women</w:t>
            </w:r>
          </w:p>
        </w:tc>
      </w:tr>
      <w:tr w:rsidR="00F51D15" w:rsidRPr="002F2C0E" w:rsidTr="00967696">
        <w:tc>
          <w:tcPr>
            <w:tcW w:w="5508" w:type="dxa"/>
            <w:gridSpan w:val="2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9266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fetuses</w:t>
            </w:r>
          </w:p>
        </w:tc>
        <w:tc>
          <w:tcPr>
            <w:tcW w:w="5508" w:type="dxa"/>
            <w:gridSpan w:val="3"/>
            <w:tcBorders>
              <w:top w:val="nil"/>
              <w:bottom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6888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prisoners</w:t>
            </w:r>
          </w:p>
        </w:tc>
      </w:tr>
      <w:tr w:rsidR="00F51D15" w:rsidRPr="002F2C0E" w:rsidTr="00967696">
        <w:tc>
          <w:tcPr>
            <w:tcW w:w="5508" w:type="dxa"/>
            <w:gridSpan w:val="2"/>
            <w:tcBorders>
              <w:top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33656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in-vitro fertilization</w:t>
            </w:r>
          </w:p>
        </w:tc>
        <w:tc>
          <w:tcPr>
            <w:tcW w:w="5508" w:type="dxa"/>
            <w:gridSpan w:val="3"/>
            <w:tcBorders>
              <w:top w:val="nil"/>
            </w:tcBorders>
            <w:vAlign w:val="center"/>
          </w:tcPr>
          <w:p w:rsidR="00F51D15" w:rsidRPr="002F2C0E" w:rsidRDefault="00B934D3" w:rsidP="00F51D15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82092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1D15" w:rsidRPr="004744E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51D15">
              <w:rPr>
                <w:rFonts w:cstheme="minorHAnsi"/>
                <w:sz w:val="20"/>
                <w:szCs w:val="20"/>
              </w:rPr>
              <w:t xml:space="preserve"> other (please specify)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703979677"/>
                <w:placeholder>
                  <w:docPart w:val="17BAD133D6594FF3A6A461DF5AC80B59"/>
                </w:placeholder>
              </w:sdtPr>
              <w:sdtEndPr/>
              <w:sdtContent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51D1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11016" w:type="dxa"/>
            <w:gridSpan w:val="5"/>
            <w:tcBorders>
              <w:left w:val="nil"/>
              <w:right w:val="nil"/>
            </w:tcBorders>
            <w:vAlign w:val="center"/>
          </w:tcPr>
          <w:p w:rsidR="00A7121C" w:rsidRPr="002F2C0E" w:rsidRDefault="00A7121C" w:rsidP="00BF0FB8">
            <w:pPr>
              <w:rPr>
                <w:sz w:val="20"/>
                <w:szCs w:val="20"/>
              </w:rPr>
            </w:pPr>
          </w:p>
        </w:tc>
      </w:tr>
      <w:tr w:rsidR="00A7121C" w:rsidTr="00BF0FB8">
        <w:tc>
          <w:tcPr>
            <w:tcW w:w="11016" w:type="dxa"/>
            <w:gridSpan w:val="5"/>
            <w:vAlign w:val="center"/>
          </w:tcPr>
          <w:p w:rsidR="00A7121C" w:rsidRPr="007277AC" w:rsidRDefault="00896A5F" w:rsidP="00BF0FB8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For IRB Action</w:t>
            </w:r>
          </w:p>
        </w:tc>
      </w:tr>
      <w:tr w:rsidR="00A7121C" w:rsidRPr="002F2C0E" w:rsidTr="00BF0FB8">
        <w:tc>
          <w:tcPr>
            <w:tcW w:w="11016" w:type="dxa"/>
            <w:gridSpan w:val="5"/>
            <w:tcBorders>
              <w:left w:val="nil"/>
              <w:right w:val="nil"/>
            </w:tcBorders>
            <w:vAlign w:val="center"/>
          </w:tcPr>
          <w:p w:rsidR="00A7121C" w:rsidRPr="002F2C0E" w:rsidRDefault="00A7121C" w:rsidP="00BF0FB8">
            <w:pPr>
              <w:rPr>
                <w:sz w:val="20"/>
                <w:szCs w:val="20"/>
              </w:rPr>
            </w:pPr>
          </w:p>
        </w:tc>
      </w:tr>
      <w:tr w:rsidR="00A7121C" w:rsidRPr="00AB5936" w:rsidTr="00BF0FB8">
        <w:tc>
          <w:tcPr>
            <w:tcW w:w="3168" w:type="dxa"/>
            <w:vAlign w:val="center"/>
          </w:tcPr>
          <w:p w:rsidR="00A7121C" w:rsidRPr="00AB5936" w:rsidRDefault="00A7121C" w:rsidP="00BF0FB8">
            <w:pPr>
              <w:jc w:val="center"/>
              <w:rPr>
                <w:b/>
                <w:sz w:val="20"/>
                <w:szCs w:val="20"/>
              </w:rPr>
            </w:pPr>
            <w:r w:rsidRPr="00AB5936">
              <w:rPr>
                <w:b/>
                <w:sz w:val="20"/>
                <w:szCs w:val="20"/>
              </w:rPr>
              <w:t>Section</w:t>
            </w:r>
          </w:p>
        </w:tc>
        <w:tc>
          <w:tcPr>
            <w:tcW w:w="7848" w:type="dxa"/>
            <w:gridSpan w:val="4"/>
            <w:vAlign w:val="center"/>
          </w:tcPr>
          <w:p w:rsidR="00A7121C" w:rsidRPr="00AB5936" w:rsidRDefault="00A7121C" w:rsidP="00BF0FB8">
            <w:pPr>
              <w:jc w:val="center"/>
              <w:rPr>
                <w:b/>
                <w:sz w:val="20"/>
                <w:szCs w:val="20"/>
              </w:rPr>
            </w:pPr>
            <w:r w:rsidRPr="00AB5936">
              <w:rPr>
                <w:b/>
                <w:sz w:val="20"/>
                <w:szCs w:val="20"/>
              </w:rPr>
              <w:t>Comment</w:t>
            </w:r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184740264"/>
                <w:placeholder>
                  <w:docPart w:val="F454EEE1F50144D3B536F707639B5600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779994466"/>
                <w:placeholder>
                  <w:docPart w:val="66441D56F25A43E1838779730F2E99C9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441755892"/>
                <w:placeholder>
                  <w:docPart w:val="659F36E814384CA28E0144C96008E835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21029201"/>
                <w:placeholder>
                  <w:docPart w:val="DCA6923B9CA740F8985C600C0236EF08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375126198"/>
                <w:placeholder>
                  <w:docPart w:val="6A57BAE7079543A79DCBDC33CDE9875E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97951717"/>
                <w:placeholder>
                  <w:docPart w:val="FB17C0F8BE09453FB7EBDCF569D5422D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96450125"/>
                <w:placeholder>
                  <w:docPart w:val="FCA2933705A2486AB3DF59DB2D9A9AD2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03840868"/>
                <w:placeholder>
                  <w:docPart w:val="067D78D652704E8E8017C2EB945229C4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908892811"/>
                <w:placeholder>
                  <w:docPart w:val="ACE24CD39A1743DC9BBD91ED13704402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414134103"/>
                <w:placeholder>
                  <w:docPart w:val="0EE2C077D3264501A099DCF152574A2A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853911183"/>
                <w:placeholder>
                  <w:docPart w:val="50DA6E608E4E4535AF8191DBCAA856DB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073699395"/>
                <w:placeholder>
                  <w:docPart w:val="ABA904AC009F489CA58000E44A4ECC73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28352888"/>
                <w:placeholder>
                  <w:docPart w:val="7E62ABD3BEB14A8D9C7C2D9DD5F44F6E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165781700"/>
                <w:placeholder>
                  <w:docPart w:val="39D8721DD1654EB0A3C8798E7ADE7D4F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971628237"/>
                <w:placeholder>
                  <w:docPart w:val="4B25098C37534A208EDD631548CDF26C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30789871"/>
                <w:placeholder>
                  <w:docPart w:val="2BA1EF68616344E19C0940DBBEA7C0F4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02110913"/>
                <w:placeholder>
                  <w:docPart w:val="B4C973FE14CF4B40B87465E4F344ECFA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97803711"/>
                <w:placeholder>
                  <w:docPart w:val="ACE329C33E024E98B96063012CFF19CF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7121C" w:rsidRPr="002F2C0E" w:rsidTr="00BF0FB8">
        <w:tc>
          <w:tcPr>
            <w:tcW w:w="3168" w:type="dxa"/>
            <w:tcBorders>
              <w:bottom w:val="single" w:sz="4" w:space="0" w:color="auto"/>
            </w:tcBorders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709140873"/>
                <w:placeholder>
                  <w:docPart w:val="01CE490E86BE43DD8DDB0B569EE61EEA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7848" w:type="dxa"/>
            <w:gridSpan w:val="4"/>
            <w:tcBorders>
              <w:bottom w:val="single" w:sz="4" w:space="0" w:color="auto"/>
            </w:tcBorders>
            <w:vAlign w:val="center"/>
          </w:tcPr>
          <w:p w:rsidR="00A7121C" w:rsidRPr="002F2C0E" w:rsidRDefault="00B934D3" w:rsidP="00BF0FB8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45260298"/>
                <w:placeholder>
                  <w:docPart w:val="7C48200AF9094C7A804541DFED64AAEB"/>
                </w:placeholder>
              </w:sdtPr>
              <w:sdtEndPr/>
              <w:sdtContent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7121C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721BEC" w:rsidRDefault="00721BEC" w:rsidP="00721BEC">
      <w:pPr>
        <w:spacing w:after="0" w:line="240" w:lineRule="auto"/>
      </w:pPr>
    </w:p>
    <w:p w:rsidR="00721BEC" w:rsidRDefault="00721BEC" w:rsidP="00721BEC">
      <w:pPr>
        <w:spacing w:after="0" w:line="240" w:lineRule="auto"/>
      </w:pPr>
      <w:bookmarkStart w:id="0" w:name="_GoBack"/>
      <w:bookmarkEnd w:id="0"/>
    </w:p>
    <w:sectPr w:rsidR="00721BEC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34D3" w:rsidRDefault="00B934D3" w:rsidP="00446E07">
      <w:pPr>
        <w:spacing w:after="0" w:line="240" w:lineRule="auto"/>
      </w:pPr>
      <w:r>
        <w:separator/>
      </w:r>
    </w:p>
  </w:endnote>
  <w:endnote w:type="continuationSeparator" w:id="0">
    <w:p w:rsidR="00B934D3" w:rsidRDefault="00B934D3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72A0" w:rsidRDefault="004472A0" w:rsidP="00D0487A">
    <w:pPr>
      <w:pStyle w:val="Footer"/>
      <w:jc w:val="center"/>
      <w:rPr>
        <w:rFonts w:eastAsiaTheme="majorEastAsia" w:cstheme="minorHAnsi"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4472A0" w:rsidRPr="00D0487A" w:rsidRDefault="004472A0" w:rsidP="003620A3">
    <w:pPr>
      <w:pStyle w:val="Footer"/>
      <w:rPr>
        <w:sz w:val="20"/>
        <w:szCs w:val="20"/>
      </w:rPr>
    </w:pPr>
    <w:r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8B54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Pr="00D0487A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Pr="00D0487A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896A5F" w:rsidRPr="00896A5F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3</w:t>
    </w:r>
    <w:r w:rsidRPr="00D0487A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34D3" w:rsidRDefault="00B934D3" w:rsidP="00446E07">
      <w:pPr>
        <w:spacing w:after="0" w:line="240" w:lineRule="auto"/>
      </w:pPr>
      <w:r>
        <w:separator/>
      </w:r>
    </w:p>
  </w:footnote>
  <w:footnote w:type="continuationSeparator" w:id="0">
    <w:p w:rsidR="00B934D3" w:rsidRDefault="00B934D3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4472A0" w:rsidTr="00B02156">
      <w:tc>
        <w:tcPr>
          <w:tcW w:w="1458" w:type="dxa"/>
        </w:tcPr>
        <w:p w:rsidR="004472A0" w:rsidRDefault="004472A0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7216" behindDoc="1" locked="0" layoutInCell="1" allowOverlap="1" wp14:anchorId="0C153F5D" wp14:editId="262C879D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4472A0" w:rsidRPr="00340496" w:rsidRDefault="004472A0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4472A0" w:rsidRPr="00340496" w:rsidRDefault="004472A0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4472A0" w:rsidRDefault="00282E69" w:rsidP="0038777A">
          <w:pPr>
            <w:pStyle w:val="Header"/>
            <w:jc w:val="center"/>
            <w:rPr>
              <w:rFonts w:cstheme="minorHAnsi"/>
            </w:rPr>
          </w:pPr>
          <w:r>
            <w:rPr>
              <w:rFonts w:eastAsia="Calibri" w:cstheme="minorHAnsi"/>
              <w:b/>
              <w:bCs/>
              <w:color w:val="003399"/>
              <w:sz w:val="40"/>
              <w:szCs w:val="36"/>
            </w:rPr>
            <w:t xml:space="preserve">Expedited </w:t>
          </w:r>
          <w:r w:rsidR="0038777A">
            <w:rPr>
              <w:rFonts w:eastAsia="Calibri" w:cstheme="minorHAnsi"/>
              <w:b/>
              <w:bCs/>
              <w:color w:val="003399"/>
              <w:sz w:val="40"/>
              <w:szCs w:val="36"/>
            </w:rPr>
            <w:t>/</w:t>
          </w:r>
          <w:r>
            <w:rPr>
              <w:rFonts w:eastAsia="Calibri" w:cstheme="minorHAnsi"/>
              <w:b/>
              <w:bCs/>
              <w:color w:val="003399"/>
              <w:sz w:val="40"/>
              <w:szCs w:val="36"/>
            </w:rPr>
            <w:t xml:space="preserve"> Full </w:t>
          </w:r>
          <w:r w:rsidR="004472A0" w:rsidRPr="00B52817">
            <w:rPr>
              <w:rFonts w:eastAsia="Calibri" w:cstheme="minorHAnsi"/>
              <w:b/>
              <w:bCs/>
              <w:color w:val="003399"/>
              <w:sz w:val="40"/>
              <w:szCs w:val="36"/>
            </w:rPr>
            <w:t>Study Status Report</w:t>
          </w:r>
        </w:p>
      </w:tc>
    </w:tr>
  </w:tbl>
  <w:p w:rsidR="004472A0" w:rsidRPr="00C9545F" w:rsidRDefault="004472A0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2730BC"/>
    <w:multiLevelType w:val="hybridMultilevel"/>
    <w:tmpl w:val="C0340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41426"/>
    <w:multiLevelType w:val="hybridMultilevel"/>
    <w:tmpl w:val="CF2087D8"/>
    <w:lvl w:ilvl="0" w:tplc="D15E83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2630F"/>
    <w:multiLevelType w:val="hybridMultilevel"/>
    <w:tmpl w:val="E64E0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56EE4320"/>
    <w:multiLevelType w:val="hybridMultilevel"/>
    <w:tmpl w:val="C22CA3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0E4BD2"/>
    <w:multiLevelType w:val="hybridMultilevel"/>
    <w:tmpl w:val="0D609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2"/>
  </w:num>
  <w:num w:numId="5">
    <w:abstractNumId w:val="3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M2NTIwMrY0NzVV0lEKTi0uzszPAykwqQUAEQHlZywAAAA="/>
  </w:docVars>
  <w:rsids>
    <w:rsidRoot w:val="00446E07"/>
    <w:rsid w:val="00014289"/>
    <w:rsid w:val="0002085F"/>
    <w:rsid w:val="000632EB"/>
    <w:rsid w:val="00066138"/>
    <w:rsid w:val="000725ED"/>
    <w:rsid w:val="000868F1"/>
    <w:rsid w:val="000C10D7"/>
    <w:rsid w:val="000E2946"/>
    <w:rsid w:val="001B745D"/>
    <w:rsid w:val="001D720F"/>
    <w:rsid w:val="00277796"/>
    <w:rsid w:val="00282E69"/>
    <w:rsid w:val="002E3F15"/>
    <w:rsid w:val="002F2C0E"/>
    <w:rsid w:val="00340496"/>
    <w:rsid w:val="00360D51"/>
    <w:rsid w:val="003620A3"/>
    <w:rsid w:val="00363001"/>
    <w:rsid w:val="0038777A"/>
    <w:rsid w:val="003A381E"/>
    <w:rsid w:val="004134EB"/>
    <w:rsid w:val="00446E07"/>
    <w:rsid w:val="004472A0"/>
    <w:rsid w:val="004744E3"/>
    <w:rsid w:val="004C056E"/>
    <w:rsid w:val="004D07D2"/>
    <w:rsid w:val="0053208B"/>
    <w:rsid w:val="005978FE"/>
    <w:rsid w:val="005B0A33"/>
    <w:rsid w:val="005B5D2B"/>
    <w:rsid w:val="005C44FC"/>
    <w:rsid w:val="005F105B"/>
    <w:rsid w:val="00615E3E"/>
    <w:rsid w:val="006C3A43"/>
    <w:rsid w:val="006F33FE"/>
    <w:rsid w:val="00721BEC"/>
    <w:rsid w:val="00750430"/>
    <w:rsid w:val="007738BB"/>
    <w:rsid w:val="00785509"/>
    <w:rsid w:val="007E2826"/>
    <w:rsid w:val="007E6E44"/>
    <w:rsid w:val="0082450D"/>
    <w:rsid w:val="00896A5F"/>
    <w:rsid w:val="008B547A"/>
    <w:rsid w:val="008C7C45"/>
    <w:rsid w:val="00924609"/>
    <w:rsid w:val="00967696"/>
    <w:rsid w:val="00971811"/>
    <w:rsid w:val="00981715"/>
    <w:rsid w:val="009829EE"/>
    <w:rsid w:val="009A758F"/>
    <w:rsid w:val="009C69AA"/>
    <w:rsid w:val="00A26215"/>
    <w:rsid w:val="00A4556A"/>
    <w:rsid w:val="00A66EEA"/>
    <w:rsid w:val="00A7121C"/>
    <w:rsid w:val="00AB5936"/>
    <w:rsid w:val="00AF4455"/>
    <w:rsid w:val="00B02156"/>
    <w:rsid w:val="00B52817"/>
    <w:rsid w:val="00B934D3"/>
    <w:rsid w:val="00C07A7B"/>
    <w:rsid w:val="00C9545F"/>
    <w:rsid w:val="00CA5FE9"/>
    <w:rsid w:val="00D0487A"/>
    <w:rsid w:val="00D243A3"/>
    <w:rsid w:val="00DA2104"/>
    <w:rsid w:val="00DB1F75"/>
    <w:rsid w:val="00DE2EAB"/>
    <w:rsid w:val="00E20C1A"/>
    <w:rsid w:val="00E35009"/>
    <w:rsid w:val="00E51AC2"/>
    <w:rsid w:val="00ED74DE"/>
    <w:rsid w:val="00F10E3A"/>
    <w:rsid w:val="00F51D15"/>
    <w:rsid w:val="00F54364"/>
    <w:rsid w:val="00F65084"/>
    <w:rsid w:val="00F6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3718A3"/>
  <w15:docId w15:val="{EA95E335-60AA-4C1A-B346-476DD2B96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  <w:style w:type="paragraph" w:customStyle="1" w:styleId="normal-fieldlabel">
    <w:name w:val="normal - field label"/>
    <w:basedOn w:val="Normal"/>
    <w:link w:val="normal-fieldlabelCharChar"/>
    <w:rsid w:val="00AB5936"/>
    <w:pPr>
      <w:keepLines/>
      <w:spacing w:after="0" w:line="200" w:lineRule="exact"/>
      <w:jc w:val="right"/>
    </w:pPr>
    <w:rPr>
      <w:rFonts w:ascii="Arial" w:eastAsia="Times New Roman" w:hAnsi="Arial" w:cs="Times New Roman"/>
      <w:kern w:val="18"/>
      <w:sz w:val="18"/>
      <w:szCs w:val="18"/>
    </w:rPr>
  </w:style>
  <w:style w:type="character" w:customStyle="1" w:styleId="normal-fieldlabelCharChar">
    <w:name w:val="normal - field label Char Char"/>
    <w:link w:val="normal-fieldlabel"/>
    <w:rsid w:val="00AB5936"/>
    <w:rPr>
      <w:rFonts w:ascii="Arial" w:eastAsia="Times New Roman" w:hAnsi="Arial" w:cs="Times New Roman"/>
      <w:kern w:val="1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C2FC56A73C44ECC853E0A558DF5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64CA3-EE93-4C52-9D96-3973848ECA9C}"/>
      </w:docPartPr>
      <w:docPartBody>
        <w:p w:rsidR="00C02333" w:rsidRDefault="00C02333" w:rsidP="00C02333">
          <w:pPr>
            <w:pStyle w:val="EC2FC56A73C44ECC853E0A558DF5172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353B4C6F3DD41D8A9D5C908530A0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004AF-E515-493E-87F0-812C0B5CBF39}"/>
      </w:docPartPr>
      <w:docPartBody>
        <w:p w:rsidR="00C02333" w:rsidRDefault="00C02333" w:rsidP="00C02333">
          <w:pPr>
            <w:pStyle w:val="6353B4C6F3DD41D8A9D5C908530A0D1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458FB52B0DD448D8080B563BC12F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1AA9F-0C2C-4589-B874-DDB596F36E5F}"/>
      </w:docPartPr>
      <w:docPartBody>
        <w:p w:rsidR="00C02333" w:rsidRDefault="00C02333" w:rsidP="00C02333">
          <w:pPr>
            <w:pStyle w:val="4458FB52B0DD448D8080B563BC12FB4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5AF320FD0A34B0FA29C6BD85E9E2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2D775-0ADF-4E94-9258-ABC3D694DF91}"/>
      </w:docPartPr>
      <w:docPartBody>
        <w:p w:rsidR="00C02333" w:rsidRDefault="00C02333" w:rsidP="00C02333">
          <w:pPr>
            <w:pStyle w:val="85AF320FD0A34B0FA29C6BD85E9E24A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3DB936EA5CB49349992CBAA38680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D4C03-3938-4DA9-97C2-1CDAA8DE7A29}"/>
      </w:docPartPr>
      <w:docPartBody>
        <w:p w:rsidR="00C02333" w:rsidRDefault="00C02333" w:rsidP="00C02333">
          <w:pPr>
            <w:pStyle w:val="D3DB936EA5CB49349992CBAA386809B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22E89BE050E482AB648D3A80BEFD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E684C-0DBE-40E0-B8B5-DB5C3216F5B9}"/>
      </w:docPartPr>
      <w:docPartBody>
        <w:p w:rsidR="00C02333" w:rsidRDefault="00C02333" w:rsidP="00C02333">
          <w:pPr>
            <w:pStyle w:val="522E89BE050E482AB648D3A80BEFD3A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2C61811DF364552849A201689246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2AB2E-5D65-4FD3-9D0C-BBBAD3DA18AE}"/>
      </w:docPartPr>
      <w:docPartBody>
        <w:p w:rsidR="00C02333" w:rsidRDefault="00C02333" w:rsidP="00C02333">
          <w:pPr>
            <w:pStyle w:val="B2C61811DF364552849A20168924661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7A456E806464984A4A24094BFEBC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29618-0611-4FDD-990F-5010E60A2A97}"/>
      </w:docPartPr>
      <w:docPartBody>
        <w:p w:rsidR="00C02333" w:rsidRDefault="00C02333" w:rsidP="00C02333">
          <w:pPr>
            <w:pStyle w:val="F7A456E806464984A4A24094BFEBCF5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96470D15685469C945F20D0E5CBE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B82ED-7363-4680-AF53-416458EC6833}"/>
      </w:docPartPr>
      <w:docPartBody>
        <w:p w:rsidR="00C02333" w:rsidRDefault="00C02333" w:rsidP="00C02333">
          <w:pPr>
            <w:pStyle w:val="896470D15685469C945F20D0E5CBECF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D0143200A314B718234AE50A1E5C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FD064-C609-49E9-9D59-B84332A91DB3}"/>
      </w:docPartPr>
      <w:docPartBody>
        <w:p w:rsidR="00C02333" w:rsidRDefault="00C02333" w:rsidP="00C02333">
          <w:pPr>
            <w:pStyle w:val="ED0143200A314B718234AE50A1E5C80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865BB2F51CE4AC4AF5EC9EEE3E37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596D5-7D1C-415B-91EA-74FE8A70B7C3}"/>
      </w:docPartPr>
      <w:docPartBody>
        <w:p w:rsidR="00C02333" w:rsidRDefault="00C02333" w:rsidP="00C02333">
          <w:pPr>
            <w:pStyle w:val="7865BB2F51CE4AC4AF5EC9EEE3E37AE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2DBDD9CAF9B4DC184C20FDF8A880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340E8-D032-4F3E-940D-675CC0701122}"/>
      </w:docPartPr>
      <w:docPartBody>
        <w:p w:rsidR="00372B72" w:rsidRDefault="00C02333" w:rsidP="00C02333">
          <w:pPr>
            <w:pStyle w:val="52DBDD9CAF9B4DC184C20FDF8A88066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7BAD133D6594FF3A6A461DF5AC80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423E-8CFB-4D7B-93DF-3077A54FFD4A}"/>
      </w:docPartPr>
      <w:docPartBody>
        <w:p w:rsidR="00372B72" w:rsidRDefault="00C02333" w:rsidP="00C02333">
          <w:pPr>
            <w:pStyle w:val="17BAD133D6594FF3A6A461DF5AC80B5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6D83A0479D34123A61579D46FACA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84504-5D88-47EF-91A3-C0A8424C1F24}"/>
      </w:docPartPr>
      <w:docPartBody>
        <w:p w:rsidR="00372B72" w:rsidRDefault="00C02333" w:rsidP="00C02333">
          <w:pPr>
            <w:pStyle w:val="E6D83A0479D34123A61579D46FACA1A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C6C746D5BCD4EA7A32F1B8F9590D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47F2A-646A-4D48-9341-3ADBD1D5BC94}"/>
      </w:docPartPr>
      <w:docPartBody>
        <w:p w:rsidR="00372B72" w:rsidRDefault="00C02333" w:rsidP="00C02333">
          <w:pPr>
            <w:pStyle w:val="0C6C746D5BCD4EA7A32F1B8F9590D85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D15A2D96C6945869662FC0D6201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37CA9-EF11-47B1-B156-FE143FBA1D46}"/>
      </w:docPartPr>
      <w:docPartBody>
        <w:p w:rsidR="00372B72" w:rsidRDefault="00C02333" w:rsidP="00C02333">
          <w:pPr>
            <w:pStyle w:val="1D15A2D96C6945869662FC0D6201A7B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C07276F440845389A389C931EC68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D0B55-4B57-411E-9815-462B64F8EEDC}"/>
      </w:docPartPr>
      <w:docPartBody>
        <w:p w:rsidR="00372B72" w:rsidRDefault="00C02333" w:rsidP="00C02333">
          <w:pPr>
            <w:pStyle w:val="EC07276F440845389A389C931EC68E9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298DBC305474DD2815C0FFE44F63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A892F-6D37-47B9-843A-D4E0DC3402AE}"/>
      </w:docPartPr>
      <w:docPartBody>
        <w:p w:rsidR="00372B72" w:rsidRDefault="00C02333" w:rsidP="00C02333">
          <w:pPr>
            <w:pStyle w:val="B298DBC305474DD2815C0FFE44F63F8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40ACC72F40B44408DB0C493E4504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0950-423C-422B-AC70-D8F099C2AFFE}"/>
      </w:docPartPr>
      <w:docPartBody>
        <w:p w:rsidR="00372B72" w:rsidRDefault="00C02333" w:rsidP="00C02333">
          <w:pPr>
            <w:pStyle w:val="C40ACC72F40B44408DB0C493E450475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FB4C5E342C44CB8B166AB3494DFA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FEC53-5E06-47AF-B96D-E047D3DEB472}"/>
      </w:docPartPr>
      <w:docPartBody>
        <w:p w:rsidR="00372B72" w:rsidRDefault="00C02333" w:rsidP="00C02333">
          <w:pPr>
            <w:pStyle w:val="9FB4C5E342C44CB8B166AB3494DFA97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9F0F7577566453A8B3A50F0DE0BA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183EC-1EEE-430A-99E0-92E6B31F30BC}"/>
      </w:docPartPr>
      <w:docPartBody>
        <w:p w:rsidR="00372B72" w:rsidRDefault="00C02333" w:rsidP="00C02333">
          <w:pPr>
            <w:pStyle w:val="79F0F7577566453A8B3A50F0DE0BAC5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73446BE7A6246728E84B31A332E7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1D70D-28F0-486D-8C92-5A9D59A78C16}"/>
      </w:docPartPr>
      <w:docPartBody>
        <w:p w:rsidR="00372B72" w:rsidRDefault="00C02333" w:rsidP="00C02333">
          <w:pPr>
            <w:pStyle w:val="873446BE7A6246728E84B31A332E712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D8AED5BC8AF4CA69DB39744BEBA0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0CAD1-AC9B-411C-98E5-4FE39C1CEB82}"/>
      </w:docPartPr>
      <w:docPartBody>
        <w:p w:rsidR="00372B72" w:rsidRDefault="00C02333" w:rsidP="00C02333">
          <w:pPr>
            <w:pStyle w:val="1D8AED5BC8AF4CA69DB39744BEBA0B2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EDD14E21B624C5EB8030C835C5D1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89177-88DD-4391-B5AA-80823C125034}"/>
      </w:docPartPr>
      <w:docPartBody>
        <w:p w:rsidR="00372B72" w:rsidRDefault="00C02333" w:rsidP="00C02333">
          <w:pPr>
            <w:pStyle w:val="CEDD14E21B624C5EB8030C835C5D1B1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B810A4406CB44898542B359187B4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DC3C-7054-48A2-957B-B7482B443097}"/>
      </w:docPartPr>
      <w:docPartBody>
        <w:p w:rsidR="00372B72" w:rsidRDefault="00C02333" w:rsidP="00C02333">
          <w:pPr>
            <w:pStyle w:val="5B810A4406CB44898542B359187B41D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8EDA4A40A224F31BE72D47B85AB3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0EDEE-61D9-46E9-9678-78EB057CE155}"/>
      </w:docPartPr>
      <w:docPartBody>
        <w:p w:rsidR="00372B72" w:rsidRDefault="00C02333" w:rsidP="00C02333">
          <w:pPr>
            <w:pStyle w:val="B8EDA4A40A224F31BE72D47B85AB303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EDD9C8476DE412CAA5BA1224A834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9C8CA-44D7-4AD6-99F6-6E3892934574}"/>
      </w:docPartPr>
      <w:docPartBody>
        <w:p w:rsidR="00372B72" w:rsidRDefault="00C02333" w:rsidP="00C02333">
          <w:pPr>
            <w:pStyle w:val="0EDD9C8476DE412CAA5BA1224A83475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369A1863A7F432B97EF86F940A52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E7E3F-2547-4C85-850F-C866C7CE003F}"/>
      </w:docPartPr>
      <w:docPartBody>
        <w:p w:rsidR="00372B72" w:rsidRDefault="00C02333" w:rsidP="00C02333">
          <w:pPr>
            <w:pStyle w:val="E369A1863A7F432B97EF86F940A52BB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C3BACCE6F5742BFA65A63984949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54424-695D-46BA-B9B7-6585AF69B02F}"/>
      </w:docPartPr>
      <w:docPartBody>
        <w:p w:rsidR="00372B72" w:rsidRDefault="00C02333" w:rsidP="00C02333">
          <w:pPr>
            <w:pStyle w:val="8C3BACCE6F5742BFA65A63984949E59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A71B3DCC77941C5A741F95E707FA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3100F-9701-4351-82A0-4C80EB31281F}"/>
      </w:docPartPr>
      <w:docPartBody>
        <w:p w:rsidR="00372B72" w:rsidRDefault="00C02333" w:rsidP="00C02333">
          <w:pPr>
            <w:pStyle w:val="1A71B3DCC77941C5A741F95E707FA32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C967EE2B8454948A6235173B43A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D1D10-B7DC-4413-B025-326D69B001BA}"/>
      </w:docPartPr>
      <w:docPartBody>
        <w:p w:rsidR="00372B72" w:rsidRDefault="00C02333" w:rsidP="00C02333">
          <w:pPr>
            <w:pStyle w:val="7C967EE2B8454948A6235173B43A4E6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352198268C3461997C54447436C6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C137-D36A-4B68-BBA6-D64D2C9BCFEF}"/>
      </w:docPartPr>
      <w:docPartBody>
        <w:p w:rsidR="00372B72" w:rsidRDefault="00C02333" w:rsidP="00C02333">
          <w:pPr>
            <w:pStyle w:val="4352198268C3461997C54447436C659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4C67B8076DD483F88B1C6E8D3E5E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7A14-2F2C-4875-BF4B-1AA04D42CDA2}"/>
      </w:docPartPr>
      <w:docPartBody>
        <w:p w:rsidR="00372B72" w:rsidRDefault="00C02333" w:rsidP="00C02333">
          <w:pPr>
            <w:pStyle w:val="D4C67B8076DD483F88B1C6E8D3E5E87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40A004B132645AB9AF2AC777528D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C711D-1BA3-4A00-A13E-53F11FF39189}"/>
      </w:docPartPr>
      <w:docPartBody>
        <w:p w:rsidR="00372B72" w:rsidRDefault="00C02333" w:rsidP="00C02333">
          <w:pPr>
            <w:pStyle w:val="B40A004B132645AB9AF2AC777528DFA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07F9C5596C3415BBC30D83F6EEE2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DCD38-948F-463D-879B-CFD06D4076EB}"/>
      </w:docPartPr>
      <w:docPartBody>
        <w:p w:rsidR="00372B72" w:rsidRDefault="00C02333" w:rsidP="00C02333">
          <w:pPr>
            <w:pStyle w:val="007F9C5596C3415BBC30D83F6EEE28B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2A214392DA64C7A8B9C2541909F8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52B7A-8A95-4960-A02E-5C0A7E7525E2}"/>
      </w:docPartPr>
      <w:docPartBody>
        <w:p w:rsidR="00372B72" w:rsidRDefault="00C02333" w:rsidP="00C02333">
          <w:pPr>
            <w:pStyle w:val="42A214392DA64C7A8B9C2541909F866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6397515CF374B13A10AB276C1125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3AF2A-2EB0-4700-901D-1A51BDCFE786}"/>
      </w:docPartPr>
      <w:docPartBody>
        <w:p w:rsidR="00372B72" w:rsidRDefault="00C02333" w:rsidP="00C02333">
          <w:pPr>
            <w:pStyle w:val="D6397515CF374B13A10AB276C112540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3E3663F1997439992E4F751D2851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8F9D6-892D-49EA-9B57-9586EB0D3183}"/>
      </w:docPartPr>
      <w:docPartBody>
        <w:p w:rsidR="00372B72" w:rsidRDefault="00C02333" w:rsidP="00C02333">
          <w:pPr>
            <w:pStyle w:val="A3E3663F1997439992E4F751D285145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FFE935F4087492F8AF27E5C0CC45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3B1B3-E4DD-4550-8453-BCB1954C05F0}"/>
      </w:docPartPr>
      <w:docPartBody>
        <w:p w:rsidR="00372B72" w:rsidRDefault="00C02333" w:rsidP="00C02333">
          <w:pPr>
            <w:pStyle w:val="1FFE935F4087492F8AF27E5C0CC459E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EFFAE256EC8429989403683DAF20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8920-0E82-4FB6-A93C-8BD3A9F8C6A5}"/>
      </w:docPartPr>
      <w:docPartBody>
        <w:p w:rsidR="00372B72" w:rsidRDefault="00C02333" w:rsidP="00C02333">
          <w:pPr>
            <w:pStyle w:val="CEFFAE256EC8429989403683DAF205D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E6F8378347C40799E240814A9DF4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4E27B-430B-471E-8F25-9F19139DF490}"/>
      </w:docPartPr>
      <w:docPartBody>
        <w:p w:rsidR="00372B72" w:rsidRDefault="00C02333" w:rsidP="00C02333">
          <w:pPr>
            <w:pStyle w:val="1E6F8378347C40799E240814A9DF4D4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E8EB3E4F43B4A2BB4056B5F09E38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9CF61-9711-49FF-9590-8281D6AD269A}"/>
      </w:docPartPr>
      <w:docPartBody>
        <w:p w:rsidR="00372B72" w:rsidRDefault="00C02333" w:rsidP="00C02333">
          <w:pPr>
            <w:pStyle w:val="4E8EB3E4F43B4A2BB4056B5F09E3884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C48A230E7284BD8A0F39ABDD0403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A87F4-5874-4EDA-A778-D3B2E5457E19}"/>
      </w:docPartPr>
      <w:docPartBody>
        <w:p w:rsidR="00372B72" w:rsidRDefault="00C02333" w:rsidP="00C02333">
          <w:pPr>
            <w:pStyle w:val="EC48A230E7284BD8A0F39ABDD040367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941E1F81EFD44AB9EB89D3FFB4A6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B22AA-B3A6-42CD-A0F9-A03E7163A4A5}"/>
      </w:docPartPr>
      <w:docPartBody>
        <w:p w:rsidR="00372B72" w:rsidRDefault="00C02333" w:rsidP="00C02333">
          <w:pPr>
            <w:pStyle w:val="6941E1F81EFD44AB9EB89D3FFB4A62A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23E99BBD3424419922F7FAC4D937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186AE-7614-4AF0-B18D-8F1E8114E48D}"/>
      </w:docPartPr>
      <w:docPartBody>
        <w:p w:rsidR="00372B72" w:rsidRDefault="00C02333" w:rsidP="00C02333">
          <w:pPr>
            <w:pStyle w:val="223E99BBD3424419922F7FAC4D937C1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E90E35A39AF41A082A462280135C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5E76D-B646-47D7-A892-4A8CF6BE2FC5}"/>
      </w:docPartPr>
      <w:docPartBody>
        <w:p w:rsidR="00372B72" w:rsidRDefault="00C02333" w:rsidP="00C02333">
          <w:pPr>
            <w:pStyle w:val="EE90E35A39AF41A082A462280135C10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91314222C404480977F82E59392D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FD933-F4FF-4221-91FF-3328E8805033}"/>
      </w:docPartPr>
      <w:docPartBody>
        <w:p w:rsidR="00372B72" w:rsidRDefault="00C02333" w:rsidP="00C02333">
          <w:pPr>
            <w:pStyle w:val="D91314222C404480977F82E59392D37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F3F410A1639480BA4BCFB124D122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8A033-2B8D-4652-9DB4-70A9CE3ECA7A}"/>
      </w:docPartPr>
      <w:docPartBody>
        <w:p w:rsidR="00372B72" w:rsidRDefault="00C02333" w:rsidP="00C02333">
          <w:pPr>
            <w:pStyle w:val="8F3F410A1639480BA4BCFB124D12277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FCDA12B2ADB4AA1905CD7C9B5E7F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CF0F-8542-492C-B76F-325D2C048466}"/>
      </w:docPartPr>
      <w:docPartBody>
        <w:p w:rsidR="00372B72" w:rsidRDefault="00C02333" w:rsidP="00C02333">
          <w:pPr>
            <w:pStyle w:val="1FCDA12B2ADB4AA1905CD7C9B5E7FA2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BDAB77547D1458B8B1EE39228975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3C69F-37F0-4ED7-AEB5-0734E7BB9F20}"/>
      </w:docPartPr>
      <w:docPartBody>
        <w:p w:rsidR="00372B72" w:rsidRDefault="00C02333" w:rsidP="00C02333">
          <w:pPr>
            <w:pStyle w:val="DBDAB77547D1458B8B1EE392289755E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8E535B9E2634BB38F4862304CA41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2E068-2083-4F4C-B247-BD366D61904A}"/>
      </w:docPartPr>
      <w:docPartBody>
        <w:p w:rsidR="00372B72" w:rsidRDefault="00C02333" w:rsidP="00C02333">
          <w:pPr>
            <w:pStyle w:val="C8E535B9E2634BB38F4862304CA41A7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02966B04E51470ABCA6F39445F12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B92A5-7A6E-420E-8D41-8623B18B9D46}"/>
      </w:docPartPr>
      <w:docPartBody>
        <w:p w:rsidR="00372B72" w:rsidRDefault="00C02333" w:rsidP="00C02333">
          <w:pPr>
            <w:pStyle w:val="A02966B04E51470ABCA6F39445F12E6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A9DCD4102704E10A1313615ADF56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8D7BF-2D90-4A74-8C73-451FCE08D08F}"/>
      </w:docPartPr>
      <w:docPartBody>
        <w:p w:rsidR="00372B72" w:rsidRDefault="00C02333" w:rsidP="00C02333">
          <w:pPr>
            <w:pStyle w:val="AA9DCD4102704E10A1313615ADF56BA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323898F43FA439299376FAE75ED8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215E2-5ABB-47EB-A37D-9A631DD4D756}"/>
      </w:docPartPr>
      <w:docPartBody>
        <w:p w:rsidR="00372B72" w:rsidRDefault="00C02333" w:rsidP="00C02333">
          <w:pPr>
            <w:pStyle w:val="7323898F43FA439299376FAE75ED889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454EEE1F50144D3B536F707639B5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35A5C-2229-46D1-B0EE-D27E52FD3132}"/>
      </w:docPartPr>
      <w:docPartBody>
        <w:p w:rsidR="00C01AA2" w:rsidRDefault="00AC02CC" w:rsidP="00AC02CC">
          <w:pPr>
            <w:pStyle w:val="F454EEE1F50144D3B536F707639B560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6441D56F25A43E1838779730F2E9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48218-3D8A-486E-B5DE-32112927912D}"/>
      </w:docPartPr>
      <w:docPartBody>
        <w:p w:rsidR="00C01AA2" w:rsidRDefault="00AC02CC" w:rsidP="00AC02CC">
          <w:pPr>
            <w:pStyle w:val="66441D56F25A43E1838779730F2E99C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59F36E814384CA28E0144C96008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FC551-55E5-489F-9D35-7DF182AE2D7E}"/>
      </w:docPartPr>
      <w:docPartBody>
        <w:p w:rsidR="00C01AA2" w:rsidRDefault="00AC02CC" w:rsidP="00AC02CC">
          <w:pPr>
            <w:pStyle w:val="659F36E814384CA28E0144C96008E83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CA6923B9CA740F8985C600C0236E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CA299-217F-4540-A3F9-E63C925E99AB}"/>
      </w:docPartPr>
      <w:docPartBody>
        <w:p w:rsidR="00C01AA2" w:rsidRDefault="00AC02CC" w:rsidP="00AC02CC">
          <w:pPr>
            <w:pStyle w:val="DCA6923B9CA740F8985C600C0236EF0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A57BAE7079543A79DCBDC33CDE98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558A-0DBC-442B-A911-1A09CC718DB6}"/>
      </w:docPartPr>
      <w:docPartBody>
        <w:p w:rsidR="00C01AA2" w:rsidRDefault="00AC02CC" w:rsidP="00AC02CC">
          <w:pPr>
            <w:pStyle w:val="6A57BAE7079543A79DCBDC33CDE9875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B17C0F8BE09453FB7EBDCF569D54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5112C-C44E-49B9-B253-F2C8F3F298D6}"/>
      </w:docPartPr>
      <w:docPartBody>
        <w:p w:rsidR="00C01AA2" w:rsidRDefault="00AC02CC" w:rsidP="00AC02CC">
          <w:pPr>
            <w:pStyle w:val="FB17C0F8BE09453FB7EBDCF569D5422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CA2933705A2486AB3DF59DB2D9A9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5922F-A015-45F2-A6F2-2B71B1BF0EE9}"/>
      </w:docPartPr>
      <w:docPartBody>
        <w:p w:rsidR="00C01AA2" w:rsidRDefault="00AC02CC" w:rsidP="00AC02CC">
          <w:pPr>
            <w:pStyle w:val="FCA2933705A2486AB3DF59DB2D9A9AD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67D78D652704E8E8017C2EB94522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DC6B7-F403-405F-B935-9594D5518783}"/>
      </w:docPartPr>
      <w:docPartBody>
        <w:p w:rsidR="00C01AA2" w:rsidRDefault="00AC02CC" w:rsidP="00AC02CC">
          <w:pPr>
            <w:pStyle w:val="067D78D652704E8E8017C2EB945229C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CE24CD39A1743DC9BBD91ED13704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7B8D1-11D5-4BB7-A6D3-85509967E887}"/>
      </w:docPartPr>
      <w:docPartBody>
        <w:p w:rsidR="00C01AA2" w:rsidRDefault="00AC02CC" w:rsidP="00AC02CC">
          <w:pPr>
            <w:pStyle w:val="ACE24CD39A1743DC9BBD91ED1370440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EE2C077D3264501A099DCF152574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F7E21-BB6F-47BD-BE85-8DBB439FA563}"/>
      </w:docPartPr>
      <w:docPartBody>
        <w:p w:rsidR="00C01AA2" w:rsidRDefault="00AC02CC" w:rsidP="00AC02CC">
          <w:pPr>
            <w:pStyle w:val="0EE2C077D3264501A099DCF152574A2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0DA6E608E4E4535AF8191DBCAA85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D47A1-F151-432A-951D-9B9285AAB1A7}"/>
      </w:docPartPr>
      <w:docPartBody>
        <w:p w:rsidR="00C01AA2" w:rsidRDefault="00AC02CC" w:rsidP="00AC02CC">
          <w:pPr>
            <w:pStyle w:val="50DA6E608E4E4535AF8191DBCAA856D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BA904AC009F489CA58000E44A4EC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38407-6F14-4EC1-A390-2DBBE985C42E}"/>
      </w:docPartPr>
      <w:docPartBody>
        <w:p w:rsidR="00C01AA2" w:rsidRDefault="00AC02CC" w:rsidP="00AC02CC">
          <w:pPr>
            <w:pStyle w:val="ABA904AC009F489CA58000E44A4ECC7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E62ABD3BEB14A8D9C7C2D9DD5F44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D46AB-D8D1-4FE0-87F8-DA464533664A}"/>
      </w:docPartPr>
      <w:docPartBody>
        <w:p w:rsidR="00C01AA2" w:rsidRDefault="00AC02CC" w:rsidP="00AC02CC">
          <w:pPr>
            <w:pStyle w:val="7E62ABD3BEB14A8D9C7C2D9DD5F44F6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9D8721DD1654EB0A3C8798E7ADE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33068-69FC-4397-9062-6702F3A50598}"/>
      </w:docPartPr>
      <w:docPartBody>
        <w:p w:rsidR="00C01AA2" w:rsidRDefault="00AC02CC" w:rsidP="00AC02CC">
          <w:pPr>
            <w:pStyle w:val="39D8721DD1654EB0A3C8798E7ADE7D4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B25098C37534A208EDD631548CDF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BD7CC-08A8-4949-9DC7-2CBFD8340909}"/>
      </w:docPartPr>
      <w:docPartBody>
        <w:p w:rsidR="00C01AA2" w:rsidRDefault="00AC02CC" w:rsidP="00AC02CC">
          <w:pPr>
            <w:pStyle w:val="4B25098C37534A208EDD631548CDF26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BA1EF68616344E19C0940DBBEA7C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4AF28-882C-4F1F-ACCB-0A6365EE46F1}"/>
      </w:docPartPr>
      <w:docPartBody>
        <w:p w:rsidR="00C01AA2" w:rsidRDefault="00AC02CC" w:rsidP="00AC02CC">
          <w:pPr>
            <w:pStyle w:val="2BA1EF68616344E19C0940DBBEA7C0F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4C973FE14CF4B40B87465E4F344E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EFE03-4F47-4D3F-86E0-01882EA3C457}"/>
      </w:docPartPr>
      <w:docPartBody>
        <w:p w:rsidR="00C01AA2" w:rsidRDefault="00AC02CC" w:rsidP="00AC02CC">
          <w:pPr>
            <w:pStyle w:val="B4C973FE14CF4B40B87465E4F344ECF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CE329C33E024E98B96063012CFF1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F18A7-81BA-417A-8D8A-4BA2C8EAA04F}"/>
      </w:docPartPr>
      <w:docPartBody>
        <w:p w:rsidR="00C01AA2" w:rsidRDefault="00AC02CC" w:rsidP="00AC02CC">
          <w:pPr>
            <w:pStyle w:val="ACE329C33E024E98B96063012CFF19C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1CE490E86BE43DD8DDB0B569EE6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C57B6-1C45-4546-B3D9-406B166BB549}"/>
      </w:docPartPr>
      <w:docPartBody>
        <w:p w:rsidR="00C01AA2" w:rsidRDefault="00AC02CC" w:rsidP="00AC02CC">
          <w:pPr>
            <w:pStyle w:val="01CE490E86BE43DD8DDB0B569EE61EE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C48200AF9094C7A804541DFED64A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575ED-97A5-4076-807A-3FD412206176}"/>
      </w:docPartPr>
      <w:docPartBody>
        <w:p w:rsidR="00C01AA2" w:rsidRDefault="00AC02CC" w:rsidP="00AC02CC">
          <w:pPr>
            <w:pStyle w:val="7C48200AF9094C7A804541DFED64AAE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7B2C7C1F17E4AA59CE11648E9014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916A-832B-4E04-9C76-C4424E7BA5AB}"/>
      </w:docPartPr>
      <w:docPartBody>
        <w:p w:rsidR="00C01AA2" w:rsidRDefault="00AC02CC" w:rsidP="00AC02CC">
          <w:pPr>
            <w:pStyle w:val="A7B2C7C1F17E4AA59CE11648E9014A3E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E7243"/>
    <w:rsid w:val="001A5E10"/>
    <w:rsid w:val="002C2EF1"/>
    <w:rsid w:val="002D71F5"/>
    <w:rsid w:val="00372B72"/>
    <w:rsid w:val="003F3007"/>
    <w:rsid w:val="004C7BA1"/>
    <w:rsid w:val="004F5A69"/>
    <w:rsid w:val="0063565A"/>
    <w:rsid w:val="006677BE"/>
    <w:rsid w:val="008218F2"/>
    <w:rsid w:val="00833D6F"/>
    <w:rsid w:val="008516AC"/>
    <w:rsid w:val="00A77487"/>
    <w:rsid w:val="00AC02CC"/>
    <w:rsid w:val="00B17C26"/>
    <w:rsid w:val="00B80179"/>
    <w:rsid w:val="00B91218"/>
    <w:rsid w:val="00C01AA2"/>
    <w:rsid w:val="00C02333"/>
    <w:rsid w:val="00C81B4F"/>
    <w:rsid w:val="00D71F0C"/>
    <w:rsid w:val="00DF59F0"/>
    <w:rsid w:val="00E93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AC02CC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EC2FC56A73C44ECC853E0A558DF51725">
    <w:name w:val="EC2FC56A73C44ECC853E0A558DF51725"/>
    <w:rsid w:val="00C02333"/>
    <w:pPr>
      <w:spacing w:after="160" w:line="259" w:lineRule="auto"/>
    </w:pPr>
  </w:style>
  <w:style w:type="paragraph" w:customStyle="1" w:styleId="6353B4C6F3DD41D8A9D5C908530A0D19">
    <w:name w:val="6353B4C6F3DD41D8A9D5C908530A0D19"/>
    <w:rsid w:val="00C02333"/>
    <w:pPr>
      <w:spacing w:after="160" w:line="259" w:lineRule="auto"/>
    </w:pPr>
  </w:style>
  <w:style w:type="paragraph" w:customStyle="1" w:styleId="4458FB52B0DD448D8080B563BC12FB40">
    <w:name w:val="4458FB52B0DD448D8080B563BC12FB40"/>
    <w:rsid w:val="00C02333"/>
    <w:pPr>
      <w:spacing w:after="160" w:line="259" w:lineRule="auto"/>
    </w:pPr>
  </w:style>
  <w:style w:type="paragraph" w:customStyle="1" w:styleId="85AF320FD0A34B0FA29C6BD85E9E24AC">
    <w:name w:val="85AF320FD0A34B0FA29C6BD85E9E24AC"/>
    <w:rsid w:val="00C02333"/>
    <w:pPr>
      <w:spacing w:after="160" w:line="259" w:lineRule="auto"/>
    </w:pPr>
  </w:style>
  <w:style w:type="paragraph" w:customStyle="1" w:styleId="D3DB936EA5CB49349992CBAA386809BC">
    <w:name w:val="D3DB936EA5CB49349992CBAA386809BC"/>
    <w:rsid w:val="00C02333"/>
    <w:pPr>
      <w:spacing w:after="160" w:line="259" w:lineRule="auto"/>
    </w:pPr>
  </w:style>
  <w:style w:type="paragraph" w:customStyle="1" w:styleId="522E89BE050E482AB648D3A80BEFD3A1">
    <w:name w:val="522E89BE050E482AB648D3A80BEFD3A1"/>
    <w:rsid w:val="00C02333"/>
    <w:pPr>
      <w:spacing w:after="160" w:line="259" w:lineRule="auto"/>
    </w:pPr>
  </w:style>
  <w:style w:type="paragraph" w:customStyle="1" w:styleId="B2C61811DF364552849A201689246616">
    <w:name w:val="B2C61811DF364552849A201689246616"/>
    <w:rsid w:val="00C02333"/>
    <w:pPr>
      <w:spacing w:after="160" w:line="259" w:lineRule="auto"/>
    </w:pPr>
  </w:style>
  <w:style w:type="paragraph" w:customStyle="1" w:styleId="F7A456E806464984A4A24094BFEBCF5C">
    <w:name w:val="F7A456E806464984A4A24094BFEBCF5C"/>
    <w:rsid w:val="00C02333"/>
    <w:pPr>
      <w:spacing w:after="160" w:line="259" w:lineRule="auto"/>
    </w:pPr>
  </w:style>
  <w:style w:type="paragraph" w:customStyle="1" w:styleId="6EF53058E0C548CE819E96F5235F4F76">
    <w:name w:val="6EF53058E0C548CE819E96F5235F4F76"/>
    <w:rsid w:val="00C02333"/>
    <w:pPr>
      <w:spacing w:after="160" w:line="259" w:lineRule="auto"/>
    </w:pPr>
  </w:style>
  <w:style w:type="paragraph" w:customStyle="1" w:styleId="64997272B77D40CA871984A7B5AFEC50">
    <w:name w:val="64997272B77D40CA871984A7B5AFEC50"/>
    <w:rsid w:val="00C02333"/>
    <w:pPr>
      <w:spacing w:after="160" w:line="259" w:lineRule="auto"/>
    </w:pPr>
  </w:style>
  <w:style w:type="paragraph" w:customStyle="1" w:styleId="95F3534E681D42C199E361F84728C4DD">
    <w:name w:val="95F3534E681D42C199E361F84728C4DD"/>
    <w:rsid w:val="00C02333"/>
    <w:pPr>
      <w:spacing w:after="160" w:line="259" w:lineRule="auto"/>
    </w:pPr>
  </w:style>
  <w:style w:type="paragraph" w:customStyle="1" w:styleId="1AF1D71B7FF14FF0B687A6C40EFA23DB">
    <w:name w:val="1AF1D71B7FF14FF0B687A6C40EFA23DB"/>
    <w:rsid w:val="00C02333"/>
    <w:pPr>
      <w:spacing w:after="160" w:line="259" w:lineRule="auto"/>
    </w:pPr>
  </w:style>
  <w:style w:type="paragraph" w:customStyle="1" w:styleId="83F100E76D7D46E3AE076B04773E4EF5">
    <w:name w:val="83F100E76D7D46E3AE076B04773E4EF5"/>
    <w:rsid w:val="00C02333"/>
    <w:pPr>
      <w:spacing w:after="160" w:line="259" w:lineRule="auto"/>
    </w:pPr>
  </w:style>
  <w:style w:type="paragraph" w:customStyle="1" w:styleId="AB04BDDEB3354C2FAA7263D38EBB63C6">
    <w:name w:val="AB04BDDEB3354C2FAA7263D38EBB63C6"/>
    <w:rsid w:val="00C02333"/>
    <w:pPr>
      <w:spacing w:after="160" w:line="259" w:lineRule="auto"/>
    </w:pPr>
  </w:style>
  <w:style w:type="paragraph" w:customStyle="1" w:styleId="A38179C7EF5547B086508CB9677F7FE1">
    <w:name w:val="A38179C7EF5547B086508CB9677F7FE1"/>
    <w:rsid w:val="00C02333"/>
    <w:pPr>
      <w:spacing w:after="160" w:line="259" w:lineRule="auto"/>
    </w:pPr>
  </w:style>
  <w:style w:type="paragraph" w:customStyle="1" w:styleId="9710FCF8824D4D868366E3C065A8B3D6">
    <w:name w:val="9710FCF8824D4D868366E3C065A8B3D6"/>
    <w:rsid w:val="00C02333"/>
    <w:pPr>
      <w:spacing w:after="160" w:line="259" w:lineRule="auto"/>
    </w:pPr>
  </w:style>
  <w:style w:type="paragraph" w:customStyle="1" w:styleId="C45B7F02D3054C3B9A7EF6CA8130BA68">
    <w:name w:val="C45B7F02D3054C3B9A7EF6CA8130BA68"/>
    <w:rsid w:val="00C02333"/>
    <w:pPr>
      <w:spacing w:after="160" w:line="259" w:lineRule="auto"/>
    </w:pPr>
  </w:style>
  <w:style w:type="paragraph" w:customStyle="1" w:styleId="002358F7D6144636AC86942EE5295FA7">
    <w:name w:val="002358F7D6144636AC86942EE5295FA7"/>
    <w:rsid w:val="00C02333"/>
    <w:pPr>
      <w:spacing w:after="160" w:line="259" w:lineRule="auto"/>
    </w:pPr>
  </w:style>
  <w:style w:type="paragraph" w:customStyle="1" w:styleId="ABE678689D1A472F91FF701166180603">
    <w:name w:val="ABE678689D1A472F91FF701166180603"/>
    <w:rsid w:val="00C02333"/>
    <w:pPr>
      <w:spacing w:after="160" w:line="259" w:lineRule="auto"/>
    </w:pPr>
  </w:style>
  <w:style w:type="paragraph" w:customStyle="1" w:styleId="5C1F0712618841699779679D0FCF4ADA">
    <w:name w:val="5C1F0712618841699779679D0FCF4ADA"/>
    <w:rsid w:val="00C02333"/>
    <w:pPr>
      <w:spacing w:after="160" w:line="259" w:lineRule="auto"/>
    </w:pPr>
  </w:style>
  <w:style w:type="paragraph" w:customStyle="1" w:styleId="CE7017DF3C0E46B4AD35D2BE9D38E748">
    <w:name w:val="CE7017DF3C0E46B4AD35D2BE9D38E748"/>
    <w:rsid w:val="00C02333"/>
    <w:pPr>
      <w:spacing w:after="160" w:line="259" w:lineRule="auto"/>
    </w:pPr>
  </w:style>
  <w:style w:type="paragraph" w:customStyle="1" w:styleId="4193B8A6918C421ABBABB599F205663F">
    <w:name w:val="4193B8A6918C421ABBABB599F205663F"/>
    <w:rsid w:val="00C02333"/>
    <w:pPr>
      <w:spacing w:after="160" w:line="259" w:lineRule="auto"/>
    </w:pPr>
  </w:style>
  <w:style w:type="paragraph" w:customStyle="1" w:styleId="EE26B1172841480CAFAFBB71D4274623">
    <w:name w:val="EE26B1172841480CAFAFBB71D4274623"/>
    <w:rsid w:val="00C02333"/>
    <w:pPr>
      <w:spacing w:after="160" w:line="259" w:lineRule="auto"/>
    </w:pPr>
  </w:style>
  <w:style w:type="paragraph" w:customStyle="1" w:styleId="0504F45B80DD473A814259E1C260D9B9">
    <w:name w:val="0504F45B80DD473A814259E1C260D9B9"/>
    <w:rsid w:val="00C02333"/>
    <w:pPr>
      <w:spacing w:after="160" w:line="259" w:lineRule="auto"/>
    </w:pPr>
  </w:style>
  <w:style w:type="paragraph" w:customStyle="1" w:styleId="F82B5F95B47541AC9A2EBC2F2A8019E8">
    <w:name w:val="F82B5F95B47541AC9A2EBC2F2A8019E8"/>
    <w:rsid w:val="00C02333"/>
    <w:pPr>
      <w:spacing w:after="160" w:line="259" w:lineRule="auto"/>
    </w:pPr>
  </w:style>
  <w:style w:type="paragraph" w:customStyle="1" w:styleId="4CFC377332EB433AA5AB4F2E5877C89D">
    <w:name w:val="4CFC377332EB433AA5AB4F2E5877C89D"/>
    <w:rsid w:val="00C02333"/>
    <w:pPr>
      <w:spacing w:after="160" w:line="259" w:lineRule="auto"/>
    </w:pPr>
  </w:style>
  <w:style w:type="paragraph" w:customStyle="1" w:styleId="894A32A2315E4DBE836895CB7068249D">
    <w:name w:val="894A32A2315E4DBE836895CB7068249D"/>
    <w:rsid w:val="00C02333"/>
    <w:pPr>
      <w:spacing w:after="160" w:line="259" w:lineRule="auto"/>
    </w:pPr>
  </w:style>
  <w:style w:type="paragraph" w:customStyle="1" w:styleId="FA507E51AA3245A2A80C3123CDE15752">
    <w:name w:val="FA507E51AA3245A2A80C3123CDE15752"/>
    <w:rsid w:val="00C02333"/>
    <w:pPr>
      <w:spacing w:after="160" w:line="259" w:lineRule="auto"/>
    </w:pPr>
  </w:style>
  <w:style w:type="paragraph" w:customStyle="1" w:styleId="0135A324E1E5460E82AB4D14EFCA65A2">
    <w:name w:val="0135A324E1E5460E82AB4D14EFCA65A2"/>
    <w:rsid w:val="00C02333"/>
    <w:pPr>
      <w:spacing w:after="160" w:line="259" w:lineRule="auto"/>
    </w:pPr>
  </w:style>
  <w:style w:type="paragraph" w:customStyle="1" w:styleId="896470D15685469C945F20D0E5CBECF3">
    <w:name w:val="896470D15685469C945F20D0E5CBECF3"/>
    <w:rsid w:val="00C02333"/>
    <w:pPr>
      <w:spacing w:after="160" w:line="259" w:lineRule="auto"/>
    </w:pPr>
  </w:style>
  <w:style w:type="paragraph" w:customStyle="1" w:styleId="ED0143200A314B718234AE50A1E5C80D">
    <w:name w:val="ED0143200A314B718234AE50A1E5C80D"/>
    <w:rsid w:val="00C02333"/>
    <w:pPr>
      <w:spacing w:after="160" w:line="259" w:lineRule="auto"/>
    </w:pPr>
  </w:style>
  <w:style w:type="paragraph" w:customStyle="1" w:styleId="7865BB2F51CE4AC4AF5EC9EEE3E37AEE">
    <w:name w:val="7865BB2F51CE4AC4AF5EC9EEE3E37AEE"/>
    <w:rsid w:val="00C02333"/>
    <w:pPr>
      <w:spacing w:after="160" w:line="259" w:lineRule="auto"/>
    </w:pPr>
  </w:style>
  <w:style w:type="paragraph" w:customStyle="1" w:styleId="77C549EC9062493B9655ECFDB25C7B8C">
    <w:name w:val="77C549EC9062493B9655ECFDB25C7B8C"/>
    <w:rsid w:val="00C02333"/>
    <w:pPr>
      <w:spacing w:after="160" w:line="259" w:lineRule="auto"/>
    </w:pPr>
  </w:style>
  <w:style w:type="paragraph" w:customStyle="1" w:styleId="D2618AA143E54974A52001651CE31AA5">
    <w:name w:val="D2618AA143E54974A52001651CE31AA5"/>
    <w:rsid w:val="00C02333"/>
    <w:pPr>
      <w:spacing w:after="160" w:line="259" w:lineRule="auto"/>
    </w:pPr>
  </w:style>
  <w:style w:type="paragraph" w:customStyle="1" w:styleId="CD6E842445A34AFFB25D77C73307830B">
    <w:name w:val="CD6E842445A34AFFB25D77C73307830B"/>
    <w:rsid w:val="00C02333"/>
    <w:pPr>
      <w:spacing w:after="160" w:line="259" w:lineRule="auto"/>
    </w:pPr>
  </w:style>
  <w:style w:type="paragraph" w:customStyle="1" w:styleId="96DE68DC6E8443F8B438F37178656D1C">
    <w:name w:val="96DE68DC6E8443F8B438F37178656D1C"/>
    <w:rsid w:val="00C02333"/>
    <w:pPr>
      <w:spacing w:after="160" w:line="259" w:lineRule="auto"/>
    </w:pPr>
  </w:style>
  <w:style w:type="paragraph" w:customStyle="1" w:styleId="D4DF9ABD6ADB41B99E33EADE960580C1">
    <w:name w:val="D4DF9ABD6ADB41B99E33EADE960580C1"/>
    <w:rsid w:val="00C02333"/>
    <w:pPr>
      <w:spacing w:after="160" w:line="259" w:lineRule="auto"/>
    </w:pPr>
  </w:style>
  <w:style w:type="paragraph" w:customStyle="1" w:styleId="10A7628657A042E485E3DF21DEFF8971">
    <w:name w:val="10A7628657A042E485E3DF21DEFF8971"/>
    <w:rsid w:val="00C02333"/>
    <w:pPr>
      <w:spacing w:after="160" w:line="259" w:lineRule="auto"/>
    </w:pPr>
  </w:style>
  <w:style w:type="paragraph" w:customStyle="1" w:styleId="BE80826595F349919B543C185B95147A">
    <w:name w:val="BE80826595F349919B543C185B95147A"/>
    <w:rsid w:val="00C02333"/>
    <w:pPr>
      <w:spacing w:after="160" w:line="259" w:lineRule="auto"/>
    </w:pPr>
  </w:style>
  <w:style w:type="paragraph" w:customStyle="1" w:styleId="426EBD14C16D4C038BD34567116AA0DB">
    <w:name w:val="426EBD14C16D4C038BD34567116AA0DB"/>
    <w:rsid w:val="00C02333"/>
    <w:pPr>
      <w:spacing w:after="160" w:line="259" w:lineRule="auto"/>
    </w:pPr>
  </w:style>
  <w:style w:type="paragraph" w:customStyle="1" w:styleId="8969263C2ECF4F88B5B74EF039B24786">
    <w:name w:val="8969263C2ECF4F88B5B74EF039B24786"/>
    <w:rsid w:val="00C02333"/>
    <w:pPr>
      <w:spacing w:after="160" w:line="259" w:lineRule="auto"/>
    </w:pPr>
  </w:style>
  <w:style w:type="paragraph" w:customStyle="1" w:styleId="A3B0E52E0F934BF7B9295182B6A29E1D">
    <w:name w:val="A3B0E52E0F934BF7B9295182B6A29E1D"/>
    <w:rsid w:val="00C02333"/>
    <w:pPr>
      <w:spacing w:after="160" w:line="259" w:lineRule="auto"/>
    </w:pPr>
  </w:style>
  <w:style w:type="paragraph" w:customStyle="1" w:styleId="DA37FBDEA74E4482A4D12717F8D7138B">
    <w:name w:val="DA37FBDEA74E4482A4D12717F8D7138B"/>
    <w:rsid w:val="00C02333"/>
    <w:pPr>
      <w:spacing w:after="160" w:line="259" w:lineRule="auto"/>
    </w:pPr>
  </w:style>
  <w:style w:type="paragraph" w:customStyle="1" w:styleId="D5D6C2C9CB97439BB19AFB8E5CBAFE87">
    <w:name w:val="D5D6C2C9CB97439BB19AFB8E5CBAFE87"/>
    <w:rsid w:val="00C02333"/>
    <w:pPr>
      <w:spacing w:after="160" w:line="259" w:lineRule="auto"/>
    </w:pPr>
  </w:style>
  <w:style w:type="paragraph" w:customStyle="1" w:styleId="81952EEE99C94CE7A25AB5FC71ACAE7D">
    <w:name w:val="81952EEE99C94CE7A25AB5FC71ACAE7D"/>
    <w:rsid w:val="00C02333"/>
    <w:pPr>
      <w:spacing w:after="160" w:line="259" w:lineRule="auto"/>
    </w:pPr>
  </w:style>
  <w:style w:type="paragraph" w:customStyle="1" w:styleId="450DC6B3B5B840459F44D65BFF6522B0">
    <w:name w:val="450DC6B3B5B840459F44D65BFF6522B0"/>
    <w:rsid w:val="00C02333"/>
    <w:pPr>
      <w:spacing w:after="160" w:line="259" w:lineRule="auto"/>
    </w:pPr>
  </w:style>
  <w:style w:type="paragraph" w:customStyle="1" w:styleId="AF0A05BD5219495897BB4EDB0367ED37">
    <w:name w:val="AF0A05BD5219495897BB4EDB0367ED37"/>
    <w:rsid w:val="00C02333"/>
    <w:pPr>
      <w:spacing w:after="160" w:line="259" w:lineRule="auto"/>
    </w:pPr>
  </w:style>
  <w:style w:type="paragraph" w:customStyle="1" w:styleId="3BA82998997F418EB8B11EDF9CBD1117">
    <w:name w:val="3BA82998997F418EB8B11EDF9CBD1117"/>
    <w:rsid w:val="00C02333"/>
    <w:pPr>
      <w:spacing w:after="160" w:line="259" w:lineRule="auto"/>
    </w:pPr>
  </w:style>
  <w:style w:type="paragraph" w:customStyle="1" w:styleId="D5C026D6354D453593B09026782348A3">
    <w:name w:val="D5C026D6354D453593B09026782348A3"/>
    <w:rsid w:val="00C02333"/>
    <w:pPr>
      <w:spacing w:after="160" w:line="259" w:lineRule="auto"/>
    </w:pPr>
  </w:style>
  <w:style w:type="paragraph" w:customStyle="1" w:styleId="F62283E09869446DA741E0E76DDEB3F4">
    <w:name w:val="F62283E09869446DA741E0E76DDEB3F4"/>
    <w:rsid w:val="00C02333"/>
    <w:pPr>
      <w:spacing w:after="160" w:line="259" w:lineRule="auto"/>
    </w:pPr>
  </w:style>
  <w:style w:type="paragraph" w:customStyle="1" w:styleId="C2F896CC5E6A4A9BB81CD7B62AA10AC1">
    <w:name w:val="C2F896CC5E6A4A9BB81CD7B62AA10AC1"/>
    <w:rsid w:val="00C02333"/>
    <w:pPr>
      <w:spacing w:after="160" w:line="259" w:lineRule="auto"/>
    </w:pPr>
  </w:style>
  <w:style w:type="paragraph" w:customStyle="1" w:styleId="067035CE719345AE8F2633ED7842EE9C">
    <w:name w:val="067035CE719345AE8F2633ED7842EE9C"/>
    <w:rsid w:val="00C02333"/>
    <w:pPr>
      <w:spacing w:after="160" w:line="259" w:lineRule="auto"/>
    </w:pPr>
  </w:style>
  <w:style w:type="paragraph" w:customStyle="1" w:styleId="E6B0BE94C9D74652ADB3DAF10F33EF1D">
    <w:name w:val="E6B0BE94C9D74652ADB3DAF10F33EF1D"/>
    <w:rsid w:val="00C02333"/>
    <w:pPr>
      <w:spacing w:after="160" w:line="259" w:lineRule="auto"/>
    </w:pPr>
  </w:style>
  <w:style w:type="paragraph" w:customStyle="1" w:styleId="ADDEEAC87E2346A9BB8F0D6A4B1E661D">
    <w:name w:val="ADDEEAC87E2346A9BB8F0D6A4B1E661D"/>
    <w:rsid w:val="00C02333"/>
    <w:pPr>
      <w:spacing w:after="160" w:line="259" w:lineRule="auto"/>
    </w:pPr>
  </w:style>
  <w:style w:type="paragraph" w:customStyle="1" w:styleId="E48BC69485DA4DD7806FAFC52B088D5B">
    <w:name w:val="E48BC69485DA4DD7806FAFC52B088D5B"/>
    <w:rsid w:val="00C02333"/>
    <w:pPr>
      <w:spacing w:after="160" w:line="259" w:lineRule="auto"/>
    </w:pPr>
  </w:style>
  <w:style w:type="paragraph" w:customStyle="1" w:styleId="8F568C8AD2F4416B901D478E4F5E4519">
    <w:name w:val="8F568C8AD2F4416B901D478E4F5E4519"/>
    <w:rsid w:val="00C02333"/>
    <w:pPr>
      <w:spacing w:after="160" w:line="259" w:lineRule="auto"/>
    </w:pPr>
  </w:style>
  <w:style w:type="paragraph" w:customStyle="1" w:styleId="3940ECE58B1646DDAE5644C7D821EAB3">
    <w:name w:val="3940ECE58B1646DDAE5644C7D821EAB3"/>
    <w:rsid w:val="00C02333"/>
    <w:pPr>
      <w:spacing w:after="160" w:line="259" w:lineRule="auto"/>
    </w:pPr>
  </w:style>
  <w:style w:type="paragraph" w:customStyle="1" w:styleId="D9D3F6A0BC4C4183B583F06E22FCDDB8">
    <w:name w:val="D9D3F6A0BC4C4183B583F06E22FCDDB8"/>
    <w:rsid w:val="00C02333"/>
    <w:pPr>
      <w:spacing w:after="160" w:line="259" w:lineRule="auto"/>
    </w:pPr>
  </w:style>
  <w:style w:type="paragraph" w:customStyle="1" w:styleId="A30B974CAC0F4273A2447F1B0D036E99">
    <w:name w:val="A30B974CAC0F4273A2447F1B0D036E99"/>
    <w:rsid w:val="00C02333"/>
    <w:pPr>
      <w:spacing w:after="160" w:line="259" w:lineRule="auto"/>
    </w:pPr>
  </w:style>
  <w:style w:type="paragraph" w:customStyle="1" w:styleId="12580C04E20A482E95C37BEE471CCEFD">
    <w:name w:val="12580C04E20A482E95C37BEE471CCEFD"/>
    <w:rsid w:val="00C02333"/>
    <w:pPr>
      <w:spacing w:after="160" w:line="259" w:lineRule="auto"/>
    </w:pPr>
  </w:style>
  <w:style w:type="paragraph" w:customStyle="1" w:styleId="BA0857BD239E40F6B0F8C724353DF63F">
    <w:name w:val="BA0857BD239E40F6B0F8C724353DF63F"/>
    <w:rsid w:val="00C02333"/>
    <w:pPr>
      <w:spacing w:after="160" w:line="259" w:lineRule="auto"/>
    </w:pPr>
  </w:style>
  <w:style w:type="paragraph" w:customStyle="1" w:styleId="E364B4B8AD45471A965C38A260C200A7">
    <w:name w:val="E364B4B8AD45471A965C38A260C200A7"/>
    <w:rsid w:val="00C02333"/>
    <w:pPr>
      <w:spacing w:after="160" w:line="259" w:lineRule="auto"/>
    </w:pPr>
  </w:style>
  <w:style w:type="paragraph" w:customStyle="1" w:styleId="09181BD5F2584825ADBACE21E90922D5">
    <w:name w:val="09181BD5F2584825ADBACE21E90922D5"/>
    <w:rsid w:val="00C02333"/>
    <w:pPr>
      <w:spacing w:after="160" w:line="259" w:lineRule="auto"/>
    </w:pPr>
  </w:style>
  <w:style w:type="paragraph" w:customStyle="1" w:styleId="8726F84F0C75431AB3764F37B83FBFD9">
    <w:name w:val="8726F84F0C75431AB3764F37B83FBFD9"/>
    <w:rsid w:val="00C02333"/>
    <w:pPr>
      <w:spacing w:after="160" w:line="259" w:lineRule="auto"/>
    </w:pPr>
  </w:style>
  <w:style w:type="paragraph" w:customStyle="1" w:styleId="322112BE314B455B8995059796CB60A9">
    <w:name w:val="322112BE314B455B8995059796CB60A9"/>
    <w:rsid w:val="00C02333"/>
    <w:pPr>
      <w:spacing w:after="160" w:line="259" w:lineRule="auto"/>
    </w:pPr>
  </w:style>
  <w:style w:type="paragraph" w:customStyle="1" w:styleId="896D3AD341804599A740190F0FE581B8">
    <w:name w:val="896D3AD341804599A740190F0FE581B8"/>
    <w:rsid w:val="00C02333"/>
    <w:pPr>
      <w:spacing w:after="160" w:line="259" w:lineRule="auto"/>
    </w:pPr>
  </w:style>
  <w:style w:type="paragraph" w:customStyle="1" w:styleId="BC1FB5A907BA4FF182524717DC443C53">
    <w:name w:val="BC1FB5A907BA4FF182524717DC443C53"/>
    <w:rsid w:val="00C02333"/>
    <w:pPr>
      <w:spacing w:after="160" w:line="259" w:lineRule="auto"/>
    </w:pPr>
  </w:style>
  <w:style w:type="paragraph" w:customStyle="1" w:styleId="F27F864C39C440C7852E8A0440DBF052">
    <w:name w:val="F27F864C39C440C7852E8A0440DBF052"/>
    <w:rsid w:val="00C02333"/>
    <w:pPr>
      <w:spacing w:after="160" w:line="259" w:lineRule="auto"/>
    </w:pPr>
  </w:style>
  <w:style w:type="paragraph" w:customStyle="1" w:styleId="A79878F6F4BE4B528D9868207A2184B6">
    <w:name w:val="A79878F6F4BE4B528D9868207A2184B6"/>
    <w:rsid w:val="00C02333"/>
    <w:pPr>
      <w:spacing w:after="160" w:line="259" w:lineRule="auto"/>
    </w:pPr>
  </w:style>
  <w:style w:type="paragraph" w:customStyle="1" w:styleId="E4506C8B296B46A7ABF02617E72B6F51">
    <w:name w:val="E4506C8B296B46A7ABF02617E72B6F51"/>
    <w:rsid w:val="00C02333"/>
    <w:pPr>
      <w:spacing w:after="160" w:line="259" w:lineRule="auto"/>
    </w:pPr>
  </w:style>
  <w:style w:type="paragraph" w:customStyle="1" w:styleId="738AD25225044E19BD82E27454EC042B">
    <w:name w:val="738AD25225044E19BD82E27454EC042B"/>
    <w:rsid w:val="00C02333"/>
    <w:pPr>
      <w:spacing w:after="160" w:line="259" w:lineRule="auto"/>
    </w:pPr>
  </w:style>
  <w:style w:type="paragraph" w:customStyle="1" w:styleId="992C94E5D8A04465B9FC5DFE13A977A7">
    <w:name w:val="992C94E5D8A04465B9FC5DFE13A977A7"/>
    <w:rsid w:val="00C02333"/>
    <w:pPr>
      <w:spacing w:after="160" w:line="259" w:lineRule="auto"/>
    </w:pPr>
  </w:style>
  <w:style w:type="paragraph" w:customStyle="1" w:styleId="2B41CC86B2A94A46BA3F9811DF9E07BC">
    <w:name w:val="2B41CC86B2A94A46BA3F9811DF9E07BC"/>
    <w:rsid w:val="00C02333"/>
    <w:pPr>
      <w:spacing w:after="160" w:line="259" w:lineRule="auto"/>
    </w:pPr>
  </w:style>
  <w:style w:type="paragraph" w:customStyle="1" w:styleId="46822498C8EA4FAB877E7F5512DE68DE">
    <w:name w:val="46822498C8EA4FAB877E7F5512DE68DE"/>
    <w:rsid w:val="00C02333"/>
    <w:pPr>
      <w:spacing w:after="160" w:line="259" w:lineRule="auto"/>
    </w:pPr>
  </w:style>
  <w:style w:type="paragraph" w:customStyle="1" w:styleId="9F3BFFF6E9854F4396F23DE518186DF3">
    <w:name w:val="9F3BFFF6E9854F4396F23DE518186DF3"/>
    <w:rsid w:val="00C02333"/>
    <w:pPr>
      <w:spacing w:after="160" w:line="259" w:lineRule="auto"/>
    </w:pPr>
  </w:style>
  <w:style w:type="paragraph" w:customStyle="1" w:styleId="995ED0F62A5F4EADA2C77B0F1980107F">
    <w:name w:val="995ED0F62A5F4EADA2C77B0F1980107F"/>
    <w:rsid w:val="00C02333"/>
    <w:pPr>
      <w:spacing w:after="160" w:line="259" w:lineRule="auto"/>
    </w:pPr>
  </w:style>
  <w:style w:type="paragraph" w:customStyle="1" w:styleId="5FDC1E575C354315B83049507A3FC691">
    <w:name w:val="5FDC1E575C354315B83049507A3FC691"/>
    <w:rsid w:val="00C02333"/>
    <w:pPr>
      <w:spacing w:after="160" w:line="259" w:lineRule="auto"/>
    </w:pPr>
  </w:style>
  <w:style w:type="paragraph" w:customStyle="1" w:styleId="AABE148D6F9C4C9EAC379C00499B138F">
    <w:name w:val="AABE148D6F9C4C9EAC379C00499B138F"/>
    <w:rsid w:val="00C02333"/>
    <w:pPr>
      <w:spacing w:after="160" w:line="259" w:lineRule="auto"/>
    </w:pPr>
  </w:style>
  <w:style w:type="paragraph" w:customStyle="1" w:styleId="5ED390E8A6DB4DA6A8AA61E2445304DB">
    <w:name w:val="5ED390E8A6DB4DA6A8AA61E2445304DB"/>
    <w:rsid w:val="00C02333"/>
    <w:pPr>
      <w:spacing w:after="160" w:line="259" w:lineRule="auto"/>
    </w:pPr>
  </w:style>
  <w:style w:type="paragraph" w:customStyle="1" w:styleId="EBEF20F8108A4BFAB115860587E2C6E6">
    <w:name w:val="EBEF20F8108A4BFAB115860587E2C6E6"/>
    <w:rsid w:val="00C02333"/>
    <w:pPr>
      <w:spacing w:after="160" w:line="259" w:lineRule="auto"/>
    </w:pPr>
  </w:style>
  <w:style w:type="paragraph" w:customStyle="1" w:styleId="52DBDD9CAF9B4DC184C20FDF8A880666">
    <w:name w:val="52DBDD9CAF9B4DC184C20FDF8A880666"/>
    <w:rsid w:val="00C02333"/>
    <w:pPr>
      <w:spacing w:after="160" w:line="259" w:lineRule="auto"/>
    </w:pPr>
  </w:style>
  <w:style w:type="paragraph" w:customStyle="1" w:styleId="E9FF71443CE24D4F8366FA3A57DCC8C7">
    <w:name w:val="E9FF71443CE24D4F8366FA3A57DCC8C7"/>
    <w:rsid w:val="00C02333"/>
    <w:pPr>
      <w:spacing w:after="160" w:line="259" w:lineRule="auto"/>
    </w:pPr>
  </w:style>
  <w:style w:type="paragraph" w:customStyle="1" w:styleId="B967700DBEAB4245B7FE4268F22BD9FA">
    <w:name w:val="B967700DBEAB4245B7FE4268F22BD9FA"/>
    <w:rsid w:val="00C02333"/>
    <w:pPr>
      <w:spacing w:after="160" w:line="259" w:lineRule="auto"/>
    </w:pPr>
  </w:style>
  <w:style w:type="paragraph" w:customStyle="1" w:styleId="17BAD133D6594FF3A6A461DF5AC80B59">
    <w:name w:val="17BAD133D6594FF3A6A461DF5AC80B59"/>
    <w:rsid w:val="00C02333"/>
    <w:pPr>
      <w:spacing w:after="160" w:line="259" w:lineRule="auto"/>
    </w:pPr>
  </w:style>
  <w:style w:type="paragraph" w:customStyle="1" w:styleId="E6D83A0479D34123A61579D46FACA1A6">
    <w:name w:val="E6D83A0479D34123A61579D46FACA1A6"/>
    <w:rsid w:val="00C02333"/>
    <w:pPr>
      <w:spacing w:after="160" w:line="259" w:lineRule="auto"/>
    </w:pPr>
  </w:style>
  <w:style w:type="paragraph" w:customStyle="1" w:styleId="A6D7FD1E6306442BA4BEE0E32F81D791">
    <w:name w:val="A6D7FD1E6306442BA4BEE0E32F81D791"/>
    <w:rsid w:val="00C02333"/>
    <w:pPr>
      <w:spacing w:after="160" w:line="259" w:lineRule="auto"/>
    </w:pPr>
  </w:style>
  <w:style w:type="paragraph" w:customStyle="1" w:styleId="A7676A40EAD347138AE235CA98D731EC">
    <w:name w:val="A7676A40EAD347138AE235CA98D731EC"/>
    <w:rsid w:val="00C02333"/>
    <w:pPr>
      <w:spacing w:after="160" w:line="259" w:lineRule="auto"/>
    </w:pPr>
  </w:style>
  <w:style w:type="paragraph" w:customStyle="1" w:styleId="9382E9EDDB7042E5A566A5577B500FED">
    <w:name w:val="9382E9EDDB7042E5A566A5577B500FED"/>
    <w:rsid w:val="00C02333"/>
    <w:pPr>
      <w:spacing w:after="160" w:line="259" w:lineRule="auto"/>
    </w:pPr>
  </w:style>
  <w:style w:type="paragraph" w:customStyle="1" w:styleId="124ADFF9F57948F7AC19C95EFFAF1145">
    <w:name w:val="124ADFF9F57948F7AC19C95EFFAF1145"/>
    <w:rsid w:val="00C02333"/>
    <w:pPr>
      <w:spacing w:after="160" w:line="259" w:lineRule="auto"/>
    </w:pPr>
  </w:style>
  <w:style w:type="paragraph" w:customStyle="1" w:styleId="D521F2D5C25F45F6919FE516D3676721">
    <w:name w:val="D521F2D5C25F45F6919FE516D3676721"/>
    <w:rsid w:val="00C02333"/>
    <w:pPr>
      <w:spacing w:after="160" w:line="259" w:lineRule="auto"/>
    </w:pPr>
  </w:style>
  <w:style w:type="paragraph" w:customStyle="1" w:styleId="0E72570590A74AB5B322FA1AAB38E659">
    <w:name w:val="0E72570590A74AB5B322FA1AAB38E659"/>
    <w:rsid w:val="00C02333"/>
    <w:pPr>
      <w:spacing w:after="160" w:line="259" w:lineRule="auto"/>
    </w:pPr>
  </w:style>
  <w:style w:type="paragraph" w:customStyle="1" w:styleId="B5AD670CC7C6434082888D18AA4DAF20">
    <w:name w:val="B5AD670CC7C6434082888D18AA4DAF20"/>
    <w:rsid w:val="00C02333"/>
    <w:pPr>
      <w:spacing w:after="160" w:line="259" w:lineRule="auto"/>
    </w:pPr>
  </w:style>
  <w:style w:type="paragraph" w:customStyle="1" w:styleId="27748EE166FB4A878E6D3C63C2470BCF">
    <w:name w:val="27748EE166FB4A878E6D3C63C2470BCF"/>
    <w:rsid w:val="00C02333"/>
    <w:pPr>
      <w:spacing w:after="160" w:line="259" w:lineRule="auto"/>
    </w:pPr>
  </w:style>
  <w:style w:type="paragraph" w:customStyle="1" w:styleId="FA3243D5E28F46B585BB3BE3F790244E">
    <w:name w:val="FA3243D5E28F46B585BB3BE3F790244E"/>
    <w:rsid w:val="00C02333"/>
    <w:pPr>
      <w:spacing w:after="160" w:line="259" w:lineRule="auto"/>
    </w:pPr>
  </w:style>
  <w:style w:type="paragraph" w:customStyle="1" w:styleId="E5ABE3AEF3B241C8B9A067D8EFE716FB">
    <w:name w:val="E5ABE3AEF3B241C8B9A067D8EFE716FB"/>
    <w:rsid w:val="00C02333"/>
    <w:pPr>
      <w:spacing w:after="160" w:line="259" w:lineRule="auto"/>
    </w:pPr>
  </w:style>
  <w:style w:type="paragraph" w:customStyle="1" w:styleId="A9BFBE249DDE4BD085949FBE03DC236D">
    <w:name w:val="A9BFBE249DDE4BD085949FBE03DC236D"/>
    <w:rsid w:val="00C02333"/>
    <w:pPr>
      <w:spacing w:after="160" w:line="259" w:lineRule="auto"/>
    </w:pPr>
  </w:style>
  <w:style w:type="paragraph" w:customStyle="1" w:styleId="185EE24DDC2A45279542E840788FAF6A">
    <w:name w:val="185EE24DDC2A45279542E840788FAF6A"/>
    <w:rsid w:val="00C02333"/>
    <w:pPr>
      <w:spacing w:after="160" w:line="259" w:lineRule="auto"/>
    </w:pPr>
  </w:style>
  <w:style w:type="paragraph" w:customStyle="1" w:styleId="552C8AA880E743DAB19DA2A74662A878">
    <w:name w:val="552C8AA880E743DAB19DA2A74662A878"/>
    <w:rsid w:val="00C02333"/>
    <w:pPr>
      <w:spacing w:after="160" w:line="259" w:lineRule="auto"/>
    </w:pPr>
  </w:style>
  <w:style w:type="paragraph" w:customStyle="1" w:styleId="04A17025DFAC48698F45E80AF614BA2C">
    <w:name w:val="04A17025DFAC48698F45E80AF614BA2C"/>
    <w:rsid w:val="00C02333"/>
    <w:pPr>
      <w:spacing w:after="160" w:line="259" w:lineRule="auto"/>
    </w:pPr>
  </w:style>
  <w:style w:type="paragraph" w:customStyle="1" w:styleId="2DCFCEF077874B2B9F4276B52952C884">
    <w:name w:val="2DCFCEF077874B2B9F4276B52952C884"/>
    <w:rsid w:val="00C02333"/>
    <w:pPr>
      <w:spacing w:after="160" w:line="259" w:lineRule="auto"/>
    </w:pPr>
  </w:style>
  <w:style w:type="paragraph" w:customStyle="1" w:styleId="27F8023D72064C018247BA00681941B8">
    <w:name w:val="27F8023D72064C018247BA00681941B8"/>
    <w:rsid w:val="00C02333"/>
    <w:pPr>
      <w:spacing w:after="160" w:line="259" w:lineRule="auto"/>
    </w:pPr>
  </w:style>
  <w:style w:type="paragraph" w:customStyle="1" w:styleId="A162562E4EED451B89CEB01572C83202">
    <w:name w:val="A162562E4EED451B89CEB01572C83202"/>
    <w:rsid w:val="00C02333"/>
    <w:pPr>
      <w:spacing w:after="160" w:line="259" w:lineRule="auto"/>
    </w:pPr>
  </w:style>
  <w:style w:type="paragraph" w:customStyle="1" w:styleId="CE481D41C8C5461D96172DC5B78785B9">
    <w:name w:val="CE481D41C8C5461D96172DC5B78785B9"/>
    <w:rsid w:val="00C02333"/>
    <w:pPr>
      <w:spacing w:after="160" w:line="259" w:lineRule="auto"/>
    </w:pPr>
  </w:style>
  <w:style w:type="paragraph" w:customStyle="1" w:styleId="3107BDB860AE41BCB58CE9D8C9D0A4DD">
    <w:name w:val="3107BDB860AE41BCB58CE9D8C9D0A4DD"/>
    <w:rsid w:val="00C02333"/>
    <w:pPr>
      <w:spacing w:after="160" w:line="259" w:lineRule="auto"/>
    </w:pPr>
  </w:style>
  <w:style w:type="paragraph" w:customStyle="1" w:styleId="A4E447B390424553AE3A8D4ADB09A9D9">
    <w:name w:val="A4E447B390424553AE3A8D4ADB09A9D9"/>
    <w:rsid w:val="00C02333"/>
    <w:pPr>
      <w:spacing w:after="160" w:line="259" w:lineRule="auto"/>
    </w:pPr>
  </w:style>
  <w:style w:type="paragraph" w:customStyle="1" w:styleId="3FB6D3FBF33D4BB7A434623008D6BD30">
    <w:name w:val="3FB6D3FBF33D4BB7A434623008D6BD30"/>
    <w:rsid w:val="00C02333"/>
    <w:pPr>
      <w:spacing w:after="160" w:line="259" w:lineRule="auto"/>
    </w:pPr>
  </w:style>
  <w:style w:type="paragraph" w:customStyle="1" w:styleId="94C069D52C564D0D840E0475899C90AC">
    <w:name w:val="94C069D52C564D0D840E0475899C90AC"/>
    <w:rsid w:val="00C02333"/>
    <w:pPr>
      <w:spacing w:after="160" w:line="259" w:lineRule="auto"/>
    </w:pPr>
  </w:style>
  <w:style w:type="paragraph" w:customStyle="1" w:styleId="40D9323DD7DF4095A661F50EDABF5D5B">
    <w:name w:val="40D9323DD7DF4095A661F50EDABF5D5B"/>
    <w:rsid w:val="00C02333"/>
    <w:pPr>
      <w:spacing w:after="160" w:line="259" w:lineRule="auto"/>
    </w:pPr>
  </w:style>
  <w:style w:type="paragraph" w:customStyle="1" w:styleId="874D90CAE7F14C7BA9312D0A094A3083">
    <w:name w:val="874D90CAE7F14C7BA9312D0A094A3083"/>
    <w:rsid w:val="00C02333"/>
    <w:pPr>
      <w:spacing w:after="160" w:line="259" w:lineRule="auto"/>
    </w:pPr>
  </w:style>
  <w:style w:type="paragraph" w:customStyle="1" w:styleId="5B6C9CCDF7C640EE9F49DECEECFBE529">
    <w:name w:val="5B6C9CCDF7C640EE9F49DECEECFBE529"/>
    <w:rsid w:val="00C02333"/>
    <w:pPr>
      <w:spacing w:after="160" w:line="259" w:lineRule="auto"/>
    </w:pPr>
  </w:style>
  <w:style w:type="paragraph" w:customStyle="1" w:styleId="1DBE2E0AD3704FBEAC62883AC4A37240">
    <w:name w:val="1DBE2E0AD3704FBEAC62883AC4A37240"/>
    <w:rsid w:val="00C02333"/>
    <w:pPr>
      <w:spacing w:after="160" w:line="259" w:lineRule="auto"/>
    </w:pPr>
  </w:style>
  <w:style w:type="paragraph" w:customStyle="1" w:styleId="FB7A02A936FC4133AD5580E403D41AC7">
    <w:name w:val="FB7A02A936FC4133AD5580E403D41AC7"/>
    <w:rsid w:val="00C02333"/>
    <w:pPr>
      <w:spacing w:after="160" w:line="259" w:lineRule="auto"/>
    </w:pPr>
  </w:style>
  <w:style w:type="paragraph" w:customStyle="1" w:styleId="0EE3CF8DF35444A79579F7A9BCFE1955">
    <w:name w:val="0EE3CF8DF35444A79579F7A9BCFE1955"/>
    <w:rsid w:val="00C02333"/>
    <w:pPr>
      <w:spacing w:after="160" w:line="259" w:lineRule="auto"/>
    </w:pPr>
  </w:style>
  <w:style w:type="paragraph" w:customStyle="1" w:styleId="23F30A98E52444BDAAC46E6A2F87E942">
    <w:name w:val="23F30A98E52444BDAAC46E6A2F87E942"/>
    <w:rsid w:val="00C02333"/>
    <w:pPr>
      <w:spacing w:after="160" w:line="259" w:lineRule="auto"/>
    </w:pPr>
  </w:style>
  <w:style w:type="paragraph" w:customStyle="1" w:styleId="C9CA4A793F9C4F7BB58B101A2C5D8AF1">
    <w:name w:val="C9CA4A793F9C4F7BB58B101A2C5D8AF1"/>
    <w:rsid w:val="00C02333"/>
    <w:pPr>
      <w:spacing w:after="160" w:line="259" w:lineRule="auto"/>
    </w:pPr>
  </w:style>
  <w:style w:type="paragraph" w:customStyle="1" w:styleId="331D6E46BB6A4939917F0CF4922E5931">
    <w:name w:val="331D6E46BB6A4939917F0CF4922E5931"/>
    <w:rsid w:val="00C02333"/>
    <w:pPr>
      <w:spacing w:after="160" w:line="259" w:lineRule="auto"/>
    </w:pPr>
  </w:style>
  <w:style w:type="paragraph" w:customStyle="1" w:styleId="03C7A929F8104DCFB2BA8F3C9E4AD92A">
    <w:name w:val="03C7A929F8104DCFB2BA8F3C9E4AD92A"/>
    <w:rsid w:val="00C02333"/>
    <w:pPr>
      <w:spacing w:after="160" w:line="259" w:lineRule="auto"/>
    </w:pPr>
  </w:style>
  <w:style w:type="paragraph" w:customStyle="1" w:styleId="AE1CB6A5B3A441049D6CC7E44AD6099C">
    <w:name w:val="AE1CB6A5B3A441049D6CC7E44AD6099C"/>
    <w:rsid w:val="00C02333"/>
    <w:pPr>
      <w:spacing w:after="160" w:line="259" w:lineRule="auto"/>
    </w:pPr>
  </w:style>
  <w:style w:type="paragraph" w:customStyle="1" w:styleId="5568E2365CAD47149979F0CFC70F090F">
    <w:name w:val="5568E2365CAD47149979F0CFC70F090F"/>
    <w:rsid w:val="00C02333"/>
    <w:pPr>
      <w:spacing w:after="160" w:line="259" w:lineRule="auto"/>
    </w:pPr>
  </w:style>
  <w:style w:type="paragraph" w:customStyle="1" w:styleId="8172483B1F914DD3A0615ABFA75C613C">
    <w:name w:val="8172483B1F914DD3A0615ABFA75C613C"/>
    <w:rsid w:val="00C02333"/>
    <w:pPr>
      <w:spacing w:after="160" w:line="259" w:lineRule="auto"/>
    </w:pPr>
  </w:style>
  <w:style w:type="paragraph" w:customStyle="1" w:styleId="CE56531E69D2484CA7C1F5D40094A29E">
    <w:name w:val="CE56531E69D2484CA7C1F5D40094A29E"/>
    <w:rsid w:val="00C02333"/>
    <w:pPr>
      <w:spacing w:after="160" w:line="259" w:lineRule="auto"/>
    </w:pPr>
  </w:style>
  <w:style w:type="paragraph" w:customStyle="1" w:styleId="4A90754E27CD42499582793668004B08">
    <w:name w:val="4A90754E27CD42499582793668004B08"/>
    <w:rsid w:val="00C02333"/>
    <w:pPr>
      <w:spacing w:after="160" w:line="259" w:lineRule="auto"/>
    </w:pPr>
  </w:style>
  <w:style w:type="paragraph" w:customStyle="1" w:styleId="E8EBC01219A84759AEC0AAAFF93E3B03">
    <w:name w:val="E8EBC01219A84759AEC0AAAFF93E3B03"/>
    <w:rsid w:val="00C02333"/>
    <w:pPr>
      <w:spacing w:after="160" w:line="259" w:lineRule="auto"/>
    </w:pPr>
  </w:style>
  <w:style w:type="paragraph" w:customStyle="1" w:styleId="2458F57781AE43FAA701C45176A47F4C">
    <w:name w:val="2458F57781AE43FAA701C45176A47F4C"/>
    <w:rsid w:val="00C02333"/>
    <w:pPr>
      <w:spacing w:after="160" w:line="259" w:lineRule="auto"/>
    </w:pPr>
  </w:style>
  <w:style w:type="paragraph" w:customStyle="1" w:styleId="26AC6C8CB8B44F57B4CA4B19033AFA89">
    <w:name w:val="26AC6C8CB8B44F57B4CA4B19033AFA89"/>
    <w:rsid w:val="00C02333"/>
    <w:pPr>
      <w:spacing w:after="160" w:line="259" w:lineRule="auto"/>
    </w:pPr>
  </w:style>
  <w:style w:type="paragraph" w:customStyle="1" w:styleId="0C6C746D5BCD4EA7A32F1B8F9590D855">
    <w:name w:val="0C6C746D5BCD4EA7A32F1B8F9590D855"/>
    <w:rsid w:val="00C02333"/>
    <w:pPr>
      <w:spacing w:after="160" w:line="259" w:lineRule="auto"/>
    </w:pPr>
  </w:style>
  <w:style w:type="paragraph" w:customStyle="1" w:styleId="1D15A2D96C6945869662FC0D6201A7BD">
    <w:name w:val="1D15A2D96C6945869662FC0D6201A7BD"/>
    <w:rsid w:val="00C02333"/>
    <w:pPr>
      <w:spacing w:after="160" w:line="259" w:lineRule="auto"/>
    </w:pPr>
  </w:style>
  <w:style w:type="paragraph" w:customStyle="1" w:styleId="EC07276F440845389A389C931EC68E9D">
    <w:name w:val="EC07276F440845389A389C931EC68E9D"/>
    <w:rsid w:val="00C02333"/>
    <w:pPr>
      <w:spacing w:after="160" w:line="259" w:lineRule="auto"/>
    </w:pPr>
  </w:style>
  <w:style w:type="paragraph" w:customStyle="1" w:styleId="B298DBC305474DD2815C0FFE44F63F8E">
    <w:name w:val="B298DBC305474DD2815C0FFE44F63F8E"/>
    <w:rsid w:val="00C02333"/>
    <w:pPr>
      <w:spacing w:after="160" w:line="259" w:lineRule="auto"/>
    </w:pPr>
  </w:style>
  <w:style w:type="paragraph" w:customStyle="1" w:styleId="C40ACC72F40B44408DB0C493E4504757">
    <w:name w:val="C40ACC72F40B44408DB0C493E4504757"/>
    <w:rsid w:val="00C02333"/>
    <w:pPr>
      <w:spacing w:after="160" w:line="259" w:lineRule="auto"/>
    </w:pPr>
  </w:style>
  <w:style w:type="paragraph" w:customStyle="1" w:styleId="9FB4C5E342C44CB8B166AB3494DFA979">
    <w:name w:val="9FB4C5E342C44CB8B166AB3494DFA979"/>
    <w:rsid w:val="00C02333"/>
    <w:pPr>
      <w:spacing w:after="160" w:line="259" w:lineRule="auto"/>
    </w:pPr>
  </w:style>
  <w:style w:type="paragraph" w:customStyle="1" w:styleId="79F0F7577566453A8B3A50F0DE0BAC57">
    <w:name w:val="79F0F7577566453A8B3A50F0DE0BAC57"/>
    <w:rsid w:val="00C02333"/>
    <w:pPr>
      <w:spacing w:after="160" w:line="259" w:lineRule="auto"/>
    </w:pPr>
  </w:style>
  <w:style w:type="paragraph" w:customStyle="1" w:styleId="873446BE7A6246728E84B31A332E7127">
    <w:name w:val="873446BE7A6246728E84B31A332E7127"/>
    <w:rsid w:val="00C02333"/>
    <w:pPr>
      <w:spacing w:after="160" w:line="259" w:lineRule="auto"/>
    </w:pPr>
  </w:style>
  <w:style w:type="paragraph" w:customStyle="1" w:styleId="1D8AED5BC8AF4CA69DB39744BEBA0B24">
    <w:name w:val="1D8AED5BC8AF4CA69DB39744BEBA0B24"/>
    <w:rsid w:val="00C02333"/>
    <w:pPr>
      <w:spacing w:after="160" w:line="259" w:lineRule="auto"/>
    </w:pPr>
  </w:style>
  <w:style w:type="paragraph" w:customStyle="1" w:styleId="CEDD14E21B624C5EB8030C835C5D1B17">
    <w:name w:val="CEDD14E21B624C5EB8030C835C5D1B17"/>
    <w:rsid w:val="00C02333"/>
    <w:pPr>
      <w:spacing w:after="160" w:line="259" w:lineRule="auto"/>
    </w:pPr>
  </w:style>
  <w:style w:type="paragraph" w:customStyle="1" w:styleId="5B810A4406CB44898542B359187B41D7">
    <w:name w:val="5B810A4406CB44898542B359187B41D7"/>
    <w:rsid w:val="00C02333"/>
    <w:pPr>
      <w:spacing w:after="160" w:line="259" w:lineRule="auto"/>
    </w:pPr>
  </w:style>
  <w:style w:type="paragraph" w:customStyle="1" w:styleId="B8EDA4A40A224F31BE72D47B85AB303F">
    <w:name w:val="B8EDA4A40A224F31BE72D47B85AB303F"/>
    <w:rsid w:val="00C02333"/>
    <w:pPr>
      <w:spacing w:after="160" w:line="259" w:lineRule="auto"/>
    </w:pPr>
  </w:style>
  <w:style w:type="paragraph" w:customStyle="1" w:styleId="0EDD9C8476DE412CAA5BA1224A834750">
    <w:name w:val="0EDD9C8476DE412CAA5BA1224A834750"/>
    <w:rsid w:val="00C02333"/>
    <w:pPr>
      <w:spacing w:after="160" w:line="259" w:lineRule="auto"/>
    </w:pPr>
  </w:style>
  <w:style w:type="paragraph" w:customStyle="1" w:styleId="E369A1863A7F432B97EF86F940A52BB0">
    <w:name w:val="E369A1863A7F432B97EF86F940A52BB0"/>
    <w:rsid w:val="00C02333"/>
    <w:pPr>
      <w:spacing w:after="160" w:line="259" w:lineRule="auto"/>
    </w:pPr>
  </w:style>
  <w:style w:type="paragraph" w:customStyle="1" w:styleId="8C3BACCE6F5742BFA65A63984949E597">
    <w:name w:val="8C3BACCE6F5742BFA65A63984949E597"/>
    <w:rsid w:val="00C02333"/>
    <w:pPr>
      <w:spacing w:after="160" w:line="259" w:lineRule="auto"/>
    </w:pPr>
  </w:style>
  <w:style w:type="paragraph" w:customStyle="1" w:styleId="1A71B3DCC77941C5A741F95E707FA324">
    <w:name w:val="1A71B3DCC77941C5A741F95E707FA324"/>
    <w:rsid w:val="00C02333"/>
    <w:pPr>
      <w:spacing w:after="160" w:line="259" w:lineRule="auto"/>
    </w:pPr>
  </w:style>
  <w:style w:type="paragraph" w:customStyle="1" w:styleId="7C967EE2B8454948A6235173B43A4E68">
    <w:name w:val="7C967EE2B8454948A6235173B43A4E68"/>
    <w:rsid w:val="00C02333"/>
    <w:pPr>
      <w:spacing w:after="160" w:line="259" w:lineRule="auto"/>
    </w:pPr>
  </w:style>
  <w:style w:type="paragraph" w:customStyle="1" w:styleId="4352198268C3461997C54447436C659C">
    <w:name w:val="4352198268C3461997C54447436C659C"/>
    <w:rsid w:val="00C02333"/>
    <w:pPr>
      <w:spacing w:after="160" w:line="259" w:lineRule="auto"/>
    </w:pPr>
  </w:style>
  <w:style w:type="paragraph" w:customStyle="1" w:styleId="D4C67B8076DD483F88B1C6E8D3E5E875">
    <w:name w:val="D4C67B8076DD483F88B1C6E8D3E5E875"/>
    <w:rsid w:val="00C02333"/>
    <w:pPr>
      <w:spacing w:after="160" w:line="259" w:lineRule="auto"/>
    </w:pPr>
  </w:style>
  <w:style w:type="paragraph" w:customStyle="1" w:styleId="B40A004B132645AB9AF2AC777528DFA3">
    <w:name w:val="B40A004B132645AB9AF2AC777528DFA3"/>
    <w:rsid w:val="00C02333"/>
    <w:pPr>
      <w:spacing w:after="160" w:line="259" w:lineRule="auto"/>
    </w:pPr>
  </w:style>
  <w:style w:type="paragraph" w:customStyle="1" w:styleId="007F9C5596C3415BBC30D83F6EEE28B1">
    <w:name w:val="007F9C5596C3415BBC30D83F6EEE28B1"/>
    <w:rsid w:val="00C02333"/>
    <w:pPr>
      <w:spacing w:after="160" w:line="259" w:lineRule="auto"/>
    </w:pPr>
  </w:style>
  <w:style w:type="paragraph" w:customStyle="1" w:styleId="42A214392DA64C7A8B9C2541909F8660">
    <w:name w:val="42A214392DA64C7A8B9C2541909F8660"/>
    <w:rsid w:val="00C02333"/>
    <w:pPr>
      <w:spacing w:after="160" w:line="259" w:lineRule="auto"/>
    </w:pPr>
  </w:style>
  <w:style w:type="paragraph" w:customStyle="1" w:styleId="D6397515CF374B13A10AB276C1125408">
    <w:name w:val="D6397515CF374B13A10AB276C1125408"/>
    <w:rsid w:val="00C02333"/>
    <w:pPr>
      <w:spacing w:after="160" w:line="259" w:lineRule="auto"/>
    </w:pPr>
  </w:style>
  <w:style w:type="paragraph" w:customStyle="1" w:styleId="A3E3663F1997439992E4F751D285145E">
    <w:name w:val="A3E3663F1997439992E4F751D285145E"/>
    <w:rsid w:val="00C02333"/>
    <w:pPr>
      <w:spacing w:after="160" w:line="259" w:lineRule="auto"/>
    </w:pPr>
  </w:style>
  <w:style w:type="paragraph" w:customStyle="1" w:styleId="1FFE935F4087492F8AF27E5C0CC459E9">
    <w:name w:val="1FFE935F4087492F8AF27E5C0CC459E9"/>
    <w:rsid w:val="00C02333"/>
    <w:pPr>
      <w:spacing w:after="160" w:line="259" w:lineRule="auto"/>
    </w:pPr>
  </w:style>
  <w:style w:type="paragraph" w:customStyle="1" w:styleId="CEFFAE256EC8429989403683DAF205D3">
    <w:name w:val="CEFFAE256EC8429989403683DAF205D3"/>
    <w:rsid w:val="00C02333"/>
    <w:pPr>
      <w:spacing w:after="160" w:line="259" w:lineRule="auto"/>
    </w:pPr>
  </w:style>
  <w:style w:type="paragraph" w:customStyle="1" w:styleId="1E6F8378347C40799E240814A9DF4D40">
    <w:name w:val="1E6F8378347C40799E240814A9DF4D40"/>
    <w:rsid w:val="00C02333"/>
    <w:pPr>
      <w:spacing w:after="160" w:line="259" w:lineRule="auto"/>
    </w:pPr>
  </w:style>
  <w:style w:type="paragraph" w:customStyle="1" w:styleId="4E8EB3E4F43B4A2BB4056B5F09E38845">
    <w:name w:val="4E8EB3E4F43B4A2BB4056B5F09E38845"/>
    <w:rsid w:val="00C02333"/>
    <w:pPr>
      <w:spacing w:after="160" w:line="259" w:lineRule="auto"/>
    </w:pPr>
  </w:style>
  <w:style w:type="paragraph" w:customStyle="1" w:styleId="EC48A230E7284BD8A0F39ABDD0403671">
    <w:name w:val="EC48A230E7284BD8A0F39ABDD0403671"/>
    <w:rsid w:val="00C02333"/>
    <w:pPr>
      <w:spacing w:after="160" w:line="259" w:lineRule="auto"/>
    </w:pPr>
  </w:style>
  <w:style w:type="paragraph" w:customStyle="1" w:styleId="6941E1F81EFD44AB9EB89D3FFB4A62A1">
    <w:name w:val="6941E1F81EFD44AB9EB89D3FFB4A62A1"/>
    <w:rsid w:val="00C02333"/>
    <w:pPr>
      <w:spacing w:after="160" w:line="259" w:lineRule="auto"/>
    </w:pPr>
  </w:style>
  <w:style w:type="paragraph" w:customStyle="1" w:styleId="223E99BBD3424419922F7FAC4D937C14">
    <w:name w:val="223E99BBD3424419922F7FAC4D937C14"/>
    <w:rsid w:val="00C02333"/>
    <w:pPr>
      <w:spacing w:after="160" w:line="259" w:lineRule="auto"/>
    </w:pPr>
  </w:style>
  <w:style w:type="paragraph" w:customStyle="1" w:styleId="EE90E35A39AF41A082A462280135C10A">
    <w:name w:val="EE90E35A39AF41A082A462280135C10A"/>
    <w:rsid w:val="00C02333"/>
    <w:pPr>
      <w:spacing w:after="160" w:line="259" w:lineRule="auto"/>
    </w:pPr>
  </w:style>
  <w:style w:type="paragraph" w:customStyle="1" w:styleId="D91314222C404480977F82E59392D37C">
    <w:name w:val="D91314222C404480977F82E59392D37C"/>
    <w:rsid w:val="00C02333"/>
    <w:pPr>
      <w:spacing w:after="160" w:line="259" w:lineRule="auto"/>
    </w:pPr>
  </w:style>
  <w:style w:type="paragraph" w:customStyle="1" w:styleId="8F3F410A1639480BA4BCFB124D122773">
    <w:name w:val="8F3F410A1639480BA4BCFB124D122773"/>
    <w:rsid w:val="00C02333"/>
    <w:pPr>
      <w:spacing w:after="160" w:line="259" w:lineRule="auto"/>
    </w:pPr>
  </w:style>
  <w:style w:type="paragraph" w:customStyle="1" w:styleId="1FCDA12B2ADB4AA1905CD7C9B5E7FA25">
    <w:name w:val="1FCDA12B2ADB4AA1905CD7C9B5E7FA25"/>
    <w:rsid w:val="00C02333"/>
    <w:pPr>
      <w:spacing w:after="160" w:line="259" w:lineRule="auto"/>
    </w:pPr>
  </w:style>
  <w:style w:type="paragraph" w:customStyle="1" w:styleId="DBDAB77547D1458B8B1EE392289755EF">
    <w:name w:val="DBDAB77547D1458B8B1EE392289755EF"/>
    <w:rsid w:val="00C02333"/>
    <w:pPr>
      <w:spacing w:after="160" w:line="259" w:lineRule="auto"/>
    </w:pPr>
  </w:style>
  <w:style w:type="paragraph" w:customStyle="1" w:styleId="C8E535B9E2634BB38F4862304CA41A73">
    <w:name w:val="C8E535B9E2634BB38F4862304CA41A73"/>
    <w:rsid w:val="00C02333"/>
    <w:pPr>
      <w:spacing w:after="160" w:line="259" w:lineRule="auto"/>
    </w:pPr>
  </w:style>
  <w:style w:type="paragraph" w:customStyle="1" w:styleId="A02966B04E51470ABCA6F39445F12E6C">
    <w:name w:val="A02966B04E51470ABCA6F39445F12E6C"/>
    <w:rsid w:val="00C02333"/>
    <w:pPr>
      <w:spacing w:after="160" w:line="259" w:lineRule="auto"/>
    </w:pPr>
  </w:style>
  <w:style w:type="paragraph" w:customStyle="1" w:styleId="AA9DCD4102704E10A1313615ADF56BAD">
    <w:name w:val="AA9DCD4102704E10A1313615ADF56BAD"/>
    <w:rsid w:val="00C02333"/>
    <w:pPr>
      <w:spacing w:after="160" w:line="259" w:lineRule="auto"/>
    </w:pPr>
  </w:style>
  <w:style w:type="paragraph" w:customStyle="1" w:styleId="7323898F43FA439299376FAE75ED8892">
    <w:name w:val="7323898F43FA439299376FAE75ED8892"/>
    <w:rsid w:val="00C02333"/>
    <w:pPr>
      <w:spacing w:after="160" w:line="259" w:lineRule="auto"/>
    </w:pPr>
  </w:style>
  <w:style w:type="paragraph" w:customStyle="1" w:styleId="C6CDB3C3EDBA4BA0A0BD279523942082">
    <w:name w:val="C6CDB3C3EDBA4BA0A0BD279523942082"/>
    <w:rsid w:val="00AC02CC"/>
    <w:pPr>
      <w:spacing w:after="160" w:line="259" w:lineRule="auto"/>
    </w:pPr>
  </w:style>
  <w:style w:type="paragraph" w:customStyle="1" w:styleId="5A0B0C6BD62B4F219EC2DD3BA6F56C33">
    <w:name w:val="5A0B0C6BD62B4F219EC2DD3BA6F56C33"/>
    <w:rsid w:val="00AC02CC"/>
    <w:pPr>
      <w:spacing w:after="160" w:line="259" w:lineRule="auto"/>
    </w:pPr>
  </w:style>
  <w:style w:type="paragraph" w:customStyle="1" w:styleId="255CB84343424F6188FC149EFCECA7F5">
    <w:name w:val="255CB84343424F6188FC149EFCECA7F5"/>
    <w:rsid w:val="00AC02CC"/>
    <w:pPr>
      <w:spacing w:after="160" w:line="259" w:lineRule="auto"/>
    </w:pPr>
  </w:style>
  <w:style w:type="paragraph" w:customStyle="1" w:styleId="5C354BDB8ADD4CE7ADAE1A4FDB67ED1A">
    <w:name w:val="5C354BDB8ADD4CE7ADAE1A4FDB67ED1A"/>
    <w:rsid w:val="00AC02CC"/>
    <w:pPr>
      <w:spacing w:after="160" w:line="259" w:lineRule="auto"/>
    </w:pPr>
  </w:style>
  <w:style w:type="paragraph" w:customStyle="1" w:styleId="ADEB7301DA464B61ADF3C1BBBCDA50A5">
    <w:name w:val="ADEB7301DA464B61ADF3C1BBBCDA50A5"/>
    <w:rsid w:val="00AC02CC"/>
    <w:pPr>
      <w:spacing w:after="160" w:line="259" w:lineRule="auto"/>
    </w:pPr>
  </w:style>
  <w:style w:type="paragraph" w:customStyle="1" w:styleId="72503E6DEE644088ADDEEC70BAEC14F9">
    <w:name w:val="72503E6DEE644088ADDEEC70BAEC14F9"/>
    <w:rsid w:val="00AC02CC"/>
    <w:pPr>
      <w:spacing w:after="160" w:line="259" w:lineRule="auto"/>
    </w:pPr>
  </w:style>
  <w:style w:type="paragraph" w:customStyle="1" w:styleId="CA6440C20C02477492FD2C8A2DD91B95">
    <w:name w:val="CA6440C20C02477492FD2C8A2DD91B95"/>
    <w:rsid w:val="00AC02CC"/>
    <w:pPr>
      <w:spacing w:after="160" w:line="259" w:lineRule="auto"/>
    </w:pPr>
  </w:style>
  <w:style w:type="paragraph" w:customStyle="1" w:styleId="7DB83598815D42A6904F714BF065574A">
    <w:name w:val="7DB83598815D42A6904F714BF065574A"/>
    <w:rsid w:val="00AC02CC"/>
    <w:pPr>
      <w:spacing w:after="160" w:line="259" w:lineRule="auto"/>
    </w:pPr>
  </w:style>
  <w:style w:type="paragraph" w:customStyle="1" w:styleId="7E6A2F4B60994895B66E6668CD400CD2">
    <w:name w:val="7E6A2F4B60994895B66E6668CD400CD2"/>
    <w:rsid w:val="00AC02CC"/>
    <w:pPr>
      <w:spacing w:after="160" w:line="259" w:lineRule="auto"/>
    </w:pPr>
  </w:style>
  <w:style w:type="paragraph" w:customStyle="1" w:styleId="ACEB162FDFD443E5BF92653E53B77B24">
    <w:name w:val="ACEB162FDFD443E5BF92653E53B77B24"/>
    <w:rsid w:val="00AC02CC"/>
    <w:pPr>
      <w:spacing w:after="160" w:line="259" w:lineRule="auto"/>
    </w:pPr>
  </w:style>
  <w:style w:type="paragraph" w:customStyle="1" w:styleId="CFDF59F8F8C84EEDBB56F31ECA45BACD">
    <w:name w:val="CFDF59F8F8C84EEDBB56F31ECA45BACD"/>
    <w:rsid w:val="00AC02CC"/>
    <w:pPr>
      <w:spacing w:after="160" w:line="259" w:lineRule="auto"/>
    </w:pPr>
  </w:style>
  <w:style w:type="paragraph" w:customStyle="1" w:styleId="6096BB1E2AB8491DBA73538CD6BCF27D">
    <w:name w:val="6096BB1E2AB8491DBA73538CD6BCF27D"/>
    <w:rsid w:val="00AC02CC"/>
    <w:pPr>
      <w:spacing w:after="160" w:line="259" w:lineRule="auto"/>
    </w:pPr>
  </w:style>
  <w:style w:type="paragraph" w:customStyle="1" w:styleId="F91AEA31C2744821BB982D003813AF9D">
    <w:name w:val="F91AEA31C2744821BB982D003813AF9D"/>
    <w:rsid w:val="00AC02CC"/>
    <w:pPr>
      <w:spacing w:after="160" w:line="259" w:lineRule="auto"/>
    </w:pPr>
  </w:style>
  <w:style w:type="paragraph" w:customStyle="1" w:styleId="C976CA02284D4DC99F33041F110C30DF">
    <w:name w:val="C976CA02284D4DC99F33041F110C30DF"/>
    <w:rsid w:val="00AC02CC"/>
    <w:pPr>
      <w:spacing w:after="160" w:line="259" w:lineRule="auto"/>
    </w:pPr>
  </w:style>
  <w:style w:type="paragraph" w:customStyle="1" w:styleId="8090D620D6954C8E9DB41FB9191E5DE6">
    <w:name w:val="8090D620D6954C8E9DB41FB9191E5DE6"/>
    <w:rsid w:val="00AC02CC"/>
    <w:pPr>
      <w:spacing w:after="160" w:line="259" w:lineRule="auto"/>
    </w:pPr>
  </w:style>
  <w:style w:type="paragraph" w:customStyle="1" w:styleId="48F7ED3591474D70BA9BA8C6BFDD5148">
    <w:name w:val="48F7ED3591474D70BA9BA8C6BFDD5148"/>
    <w:rsid w:val="00AC02CC"/>
    <w:pPr>
      <w:spacing w:after="160" w:line="259" w:lineRule="auto"/>
    </w:pPr>
  </w:style>
  <w:style w:type="paragraph" w:customStyle="1" w:styleId="6AB49B026DF94201A55FC7ECADAC7B65">
    <w:name w:val="6AB49B026DF94201A55FC7ECADAC7B65"/>
    <w:rsid w:val="00AC02CC"/>
    <w:pPr>
      <w:spacing w:after="160" w:line="259" w:lineRule="auto"/>
    </w:pPr>
  </w:style>
  <w:style w:type="paragraph" w:customStyle="1" w:styleId="DA022A42D15043969AE1AC3DA379EC85">
    <w:name w:val="DA022A42D15043969AE1AC3DA379EC85"/>
    <w:rsid w:val="00AC02CC"/>
    <w:pPr>
      <w:spacing w:after="160" w:line="259" w:lineRule="auto"/>
    </w:pPr>
  </w:style>
  <w:style w:type="paragraph" w:customStyle="1" w:styleId="28ED52FE2D1141BD914A636F450D12C9">
    <w:name w:val="28ED52FE2D1141BD914A636F450D12C9"/>
    <w:rsid w:val="00AC02CC"/>
    <w:pPr>
      <w:spacing w:after="160" w:line="259" w:lineRule="auto"/>
    </w:pPr>
  </w:style>
  <w:style w:type="paragraph" w:customStyle="1" w:styleId="59EE43EB0D35484A9B345458BD47C5BF">
    <w:name w:val="59EE43EB0D35484A9B345458BD47C5BF"/>
    <w:rsid w:val="00AC02CC"/>
    <w:pPr>
      <w:spacing w:after="160" w:line="259" w:lineRule="auto"/>
    </w:pPr>
  </w:style>
  <w:style w:type="paragraph" w:customStyle="1" w:styleId="F454EEE1F50144D3B536F707639B5600">
    <w:name w:val="F454EEE1F50144D3B536F707639B5600"/>
    <w:rsid w:val="00AC02CC"/>
    <w:pPr>
      <w:spacing w:after="160" w:line="259" w:lineRule="auto"/>
    </w:pPr>
  </w:style>
  <w:style w:type="paragraph" w:customStyle="1" w:styleId="66441D56F25A43E1838779730F2E99C9">
    <w:name w:val="66441D56F25A43E1838779730F2E99C9"/>
    <w:rsid w:val="00AC02CC"/>
    <w:pPr>
      <w:spacing w:after="160" w:line="259" w:lineRule="auto"/>
    </w:pPr>
  </w:style>
  <w:style w:type="paragraph" w:customStyle="1" w:styleId="659F36E814384CA28E0144C96008E835">
    <w:name w:val="659F36E814384CA28E0144C96008E835"/>
    <w:rsid w:val="00AC02CC"/>
    <w:pPr>
      <w:spacing w:after="160" w:line="259" w:lineRule="auto"/>
    </w:pPr>
  </w:style>
  <w:style w:type="paragraph" w:customStyle="1" w:styleId="DCA6923B9CA740F8985C600C0236EF08">
    <w:name w:val="DCA6923B9CA740F8985C600C0236EF08"/>
    <w:rsid w:val="00AC02CC"/>
    <w:pPr>
      <w:spacing w:after="160" w:line="259" w:lineRule="auto"/>
    </w:pPr>
  </w:style>
  <w:style w:type="paragraph" w:customStyle="1" w:styleId="6A57BAE7079543A79DCBDC33CDE9875E">
    <w:name w:val="6A57BAE7079543A79DCBDC33CDE9875E"/>
    <w:rsid w:val="00AC02CC"/>
    <w:pPr>
      <w:spacing w:after="160" w:line="259" w:lineRule="auto"/>
    </w:pPr>
  </w:style>
  <w:style w:type="paragraph" w:customStyle="1" w:styleId="FB17C0F8BE09453FB7EBDCF569D5422D">
    <w:name w:val="FB17C0F8BE09453FB7EBDCF569D5422D"/>
    <w:rsid w:val="00AC02CC"/>
    <w:pPr>
      <w:spacing w:after="160" w:line="259" w:lineRule="auto"/>
    </w:pPr>
  </w:style>
  <w:style w:type="paragraph" w:customStyle="1" w:styleId="FCA2933705A2486AB3DF59DB2D9A9AD2">
    <w:name w:val="FCA2933705A2486AB3DF59DB2D9A9AD2"/>
    <w:rsid w:val="00AC02CC"/>
    <w:pPr>
      <w:spacing w:after="160" w:line="259" w:lineRule="auto"/>
    </w:pPr>
  </w:style>
  <w:style w:type="paragraph" w:customStyle="1" w:styleId="067D78D652704E8E8017C2EB945229C4">
    <w:name w:val="067D78D652704E8E8017C2EB945229C4"/>
    <w:rsid w:val="00AC02CC"/>
    <w:pPr>
      <w:spacing w:after="160" w:line="259" w:lineRule="auto"/>
    </w:pPr>
  </w:style>
  <w:style w:type="paragraph" w:customStyle="1" w:styleId="ACE24CD39A1743DC9BBD91ED13704402">
    <w:name w:val="ACE24CD39A1743DC9BBD91ED13704402"/>
    <w:rsid w:val="00AC02CC"/>
    <w:pPr>
      <w:spacing w:after="160" w:line="259" w:lineRule="auto"/>
    </w:pPr>
  </w:style>
  <w:style w:type="paragraph" w:customStyle="1" w:styleId="0EE2C077D3264501A099DCF152574A2A">
    <w:name w:val="0EE2C077D3264501A099DCF152574A2A"/>
    <w:rsid w:val="00AC02CC"/>
    <w:pPr>
      <w:spacing w:after="160" w:line="259" w:lineRule="auto"/>
    </w:pPr>
  </w:style>
  <w:style w:type="paragraph" w:customStyle="1" w:styleId="50DA6E608E4E4535AF8191DBCAA856DB">
    <w:name w:val="50DA6E608E4E4535AF8191DBCAA856DB"/>
    <w:rsid w:val="00AC02CC"/>
    <w:pPr>
      <w:spacing w:after="160" w:line="259" w:lineRule="auto"/>
    </w:pPr>
  </w:style>
  <w:style w:type="paragraph" w:customStyle="1" w:styleId="ABA904AC009F489CA58000E44A4ECC73">
    <w:name w:val="ABA904AC009F489CA58000E44A4ECC73"/>
    <w:rsid w:val="00AC02CC"/>
    <w:pPr>
      <w:spacing w:after="160" w:line="259" w:lineRule="auto"/>
    </w:pPr>
  </w:style>
  <w:style w:type="paragraph" w:customStyle="1" w:styleId="7E62ABD3BEB14A8D9C7C2D9DD5F44F6E">
    <w:name w:val="7E62ABD3BEB14A8D9C7C2D9DD5F44F6E"/>
    <w:rsid w:val="00AC02CC"/>
    <w:pPr>
      <w:spacing w:after="160" w:line="259" w:lineRule="auto"/>
    </w:pPr>
  </w:style>
  <w:style w:type="paragraph" w:customStyle="1" w:styleId="39D8721DD1654EB0A3C8798E7ADE7D4F">
    <w:name w:val="39D8721DD1654EB0A3C8798E7ADE7D4F"/>
    <w:rsid w:val="00AC02CC"/>
    <w:pPr>
      <w:spacing w:after="160" w:line="259" w:lineRule="auto"/>
    </w:pPr>
  </w:style>
  <w:style w:type="paragraph" w:customStyle="1" w:styleId="4B25098C37534A208EDD631548CDF26C">
    <w:name w:val="4B25098C37534A208EDD631548CDF26C"/>
    <w:rsid w:val="00AC02CC"/>
    <w:pPr>
      <w:spacing w:after="160" w:line="259" w:lineRule="auto"/>
    </w:pPr>
  </w:style>
  <w:style w:type="paragraph" w:customStyle="1" w:styleId="2BA1EF68616344E19C0940DBBEA7C0F4">
    <w:name w:val="2BA1EF68616344E19C0940DBBEA7C0F4"/>
    <w:rsid w:val="00AC02CC"/>
    <w:pPr>
      <w:spacing w:after="160" w:line="259" w:lineRule="auto"/>
    </w:pPr>
  </w:style>
  <w:style w:type="paragraph" w:customStyle="1" w:styleId="B4C973FE14CF4B40B87465E4F344ECFA">
    <w:name w:val="B4C973FE14CF4B40B87465E4F344ECFA"/>
    <w:rsid w:val="00AC02CC"/>
    <w:pPr>
      <w:spacing w:after="160" w:line="259" w:lineRule="auto"/>
    </w:pPr>
  </w:style>
  <w:style w:type="paragraph" w:customStyle="1" w:styleId="ACE329C33E024E98B96063012CFF19CF">
    <w:name w:val="ACE329C33E024E98B96063012CFF19CF"/>
    <w:rsid w:val="00AC02CC"/>
    <w:pPr>
      <w:spacing w:after="160" w:line="259" w:lineRule="auto"/>
    </w:pPr>
  </w:style>
  <w:style w:type="paragraph" w:customStyle="1" w:styleId="01CE490E86BE43DD8DDB0B569EE61EEA">
    <w:name w:val="01CE490E86BE43DD8DDB0B569EE61EEA"/>
    <w:rsid w:val="00AC02CC"/>
    <w:pPr>
      <w:spacing w:after="160" w:line="259" w:lineRule="auto"/>
    </w:pPr>
  </w:style>
  <w:style w:type="paragraph" w:customStyle="1" w:styleId="7C48200AF9094C7A804541DFED64AAEB">
    <w:name w:val="7C48200AF9094C7A804541DFED64AAEB"/>
    <w:rsid w:val="00AC02CC"/>
    <w:pPr>
      <w:spacing w:after="160" w:line="259" w:lineRule="auto"/>
    </w:pPr>
  </w:style>
  <w:style w:type="paragraph" w:customStyle="1" w:styleId="A7B2C7C1F17E4AA59CE11648E9014A3E">
    <w:name w:val="A7B2C7C1F17E4AA59CE11648E9014A3E"/>
    <w:rsid w:val="00AC02C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62</_dlc_DocId>
    <_dlc_DocIdUrl xmlns="5113d88d-0e69-47f9-8e83-920be07188d0">
      <Url>http://www.kfmc.med.sa/EN/ERS/_layouts/15/DocIdRedir.aspx?ID=2P5NNHVRVCP3-768893698-62</Url>
      <Description>2P5NNHVRVCP3-768893698-62</Description>
    </_dlc_DocIdUrl>
  </documentManagement>
</p:properties>
</file>

<file path=customXml/itemProps1.xml><?xml version="1.0" encoding="utf-8"?>
<ds:datastoreItem xmlns:ds="http://schemas.openxmlformats.org/officeDocument/2006/customXml" ds:itemID="{CFBC655B-E8FE-4CF2-849D-5582A40E88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A782B0-F5C0-41C3-9099-6A37DF1F767C}"/>
</file>

<file path=customXml/itemProps3.xml><?xml version="1.0" encoding="utf-8"?>
<ds:datastoreItem xmlns:ds="http://schemas.openxmlformats.org/officeDocument/2006/customXml" ds:itemID="{F6956358-C6FB-4BEF-9DEA-2D935CFA4294}"/>
</file>

<file path=customXml/itemProps4.xml><?xml version="1.0" encoding="utf-8"?>
<ds:datastoreItem xmlns:ds="http://schemas.openxmlformats.org/officeDocument/2006/customXml" ds:itemID="{4D454488-699A-4AC4-8563-A37D5BE67C5D}"/>
</file>

<file path=customXml/itemProps5.xml><?xml version="1.0" encoding="utf-8"?>
<ds:datastoreItem xmlns:ds="http://schemas.openxmlformats.org/officeDocument/2006/customXml" ds:itemID="{628557F6-1E78-4006-B4A1-80EA16E5DE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3</Pages>
  <Words>928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Arce</cp:lastModifiedBy>
  <cp:revision>41</cp:revision>
  <dcterms:created xsi:type="dcterms:W3CDTF">2017-02-20T07:36:00Z</dcterms:created>
  <dcterms:modified xsi:type="dcterms:W3CDTF">2018-06-05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d28fabbc-3cbd-4477-b041-685cafdf2fe7</vt:lpwstr>
  </property>
</Properties>
</file>